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BD946" w14:textId="6D0792D8" w:rsidR="0079325B" w:rsidRPr="00DD2893" w:rsidRDefault="00B61D52" w:rsidP="0079325B">
      <w:pPr>
        <w:spacing w:before="60" w:line="240" w:lineRule="auto"/>
        <w:jc w:val="center"/>
        <w:rPr>
          <w:b/>
          <w:color w:val="000000"/>
          <w:szCs w:val="24"/>
        </w:rPr>
      </w:pPr>
      <w:r w:rsidRPr="00BD18CE">
        <w:rPr>
          <w:b/>
          <w:bCs/>
          <w:noProof/>
          <w:sz w:val="32"/>
          <w:szCs w:val="32"/>
        </w:rPr>
        <w:drawing>
          <wp:anchor distT="0" distB="0" distL="114300" distR="114300" simplePos="0" relativeHeight="251676672" behindDoc="0" locked="0" layoutInCell="1" allowOverlap="1" wp14:anchorId="584959C1" wp14:editId="08CB8D48">
            <wp:simplePos x="0" y="0"/>
            <wp:positionH relativeFrom="margin">
              <wp:posOffset>213360</wp:posOffset>
            </wp:positionH>
            <wp:positionV relativeFrom="margin">
              <wp:posOffset>224790</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25B">
        <w:rPr>
          <w:b/>
          <w:color w:val="000000"/>
          <w:szCs w:val="24"/>
        </w:rPr>
        <w:t>TRƯỜNG ĐẠI HỌC NHA TRANG</w:t>
      </w:r>
    </w:p>
    <w:p w14:paraId="560B272C" w14:textId="63CDE643" w:rsidR="0079325B" w:rsidRPr="00DC3327" w:rsidRDefault="0079325B" w:rsidP="0079325B">
      <w:pPr>
        <w:spacing w:before="60" w:line="240" w:lineRule="auto"/>
        <w:jc w:val="center"/>
        <w:rPr>
          <w:b/>
          <w:color w:val="000000"/>
          <w:szCs w:val="24"/>
        </w:rPr>
      </w:pPr>
      <w:r w:rsidRPr="00DC3327">
        <w:rPr>
          <w:b/>
          <w:color w:val="000000"/>
          <w:szCs w:val="24"/>
        </w:rPr>
        <w:t>Khoa</w:t>
      </w:r>
      <w:r w:rsidR="00B63415">
        <w:rPr>
          <w:b/>
          <w:color w:val="000000"/>
          <w:szCs w:val="24"/>
        </w:rPr>
        <w:t xml:space="preserve"> Ngoại ngữ</w:t>
      </w:r>
    </w:p>
    <w:p w14:paraId="04EAAD89" w14:textId="7DAFD738" w:rsidR="0079325B" w:rsidRPr="00242D98" w:rsidRDefault="0079325B" w:rsidP="0079325B">
      <w:pPr>
        <w:spacing w:before="60" w:line="240" w:lineRule="auto"/>
        <w:jc w:val="center"/>
        <w:rPr>
          <w:color w:val="000000"/>
          <w:szCs w:val="24"/>
        </w:rPr>
      </w:pPr>
      <w:r w:rsidRPr="00DC3327">
        <w:rPr>
          <w:b/>
          <w:color w:val="000000"/>
          <w:szCs w:val="24"/>
        </w:rPr>
        <w:t>Bộ môn:</w:t>
      </w:r>
      <w:r>
        <w:rPr>
          <w:b/>
          <w:color w:val="000000"/>
          <w:szCs w:val="24"/>
        </w:rPr>
        <w:t xml:space="preserve"> </w:t>
      </w:r>
      <w:r w:rsidR="00B63415">
        <w:rPr>
          <w:b/>
          <w:color w:val="000000"/>
          <w:szCs w:val="24"/>
        </w:rPr>
        <w:t>Biên Phiên dịch</w:t>
      </w:r>
    </w:p>
    <w:p w14:paraId="3A101F7C" w14:textId="22A6DABC" w:rsidR="0079325B" w:rsidRPr="00DC3327" w:rsidRDefault="0079325B" w:rsidP="0079325B">
      <w:pPr>
        <w:spacing w:before="240" w:line="240" w:lineRule="auto"/>
        <w:jc w:val="center"/>
        <w:rPr>
          <w:b/>
          <w:color w:val="000000"/>
          <w:sz w:val="30"/>
          <w:szCs w:val="32"/>
        </w:rPr>
      </w:pPr>
      <w:r w:rsidRPr="00DC3327">
        <w:rPr>
          <w:b/>
          <w:color w:val="000000"/>
          <w:sz w:val="30"/>
          <w:szCs w:val="32"/>
        </w:rPr>
        <w:t>ĐỀ CƯƠNG</w:t>
      </w:r>
      <w:r>
        <w:rPr>
          <w:b/>
          <w:color w:val="000000"/>
          <w:sz w:val="30"/>
          <w:szCs w:val="32"/>
        </w:rPr>
        <w:t xml:space="preserve"> CHI TIẾT</w:t>
      </w:r>
      <w:r w:rsidRPr="00DC3327">
        <w:rPr>
          <w:b/>
          <w:color w:val="000000"/>
          <w:sz w:val="30"/>
          <w:szCs w:val="32"/>
        </w:rPr>
        <w:t xml:space="preserve"> HỌC PHẦN</w:t>
      </w:r>
    </w:p>
    <w:p w14:paraId="1794B32A" w14:textId="77777777" w:rsidR="0079325B" w:rsidRPr="00DC3327" w:rsidRDefault="0079325B" w:rsidP="00A7134A">
      <w:pPr>
        <w:spacing w:before="240" w:line="240" w:lineRule="auto"/>
        <w:jc w:val="both"/>
        <w:rPr>
          <w:b/>
          <w:color w:val="000000"/>
          <w:sz w:val="24"/>
          <w:szCs w:val="24"/>
        </w:rPr>
      </w:pPr>
      <w:r w:rsidRPr="00DC3327">
        <w:rPr>
          <w:b/>
          <w:color w:val="000000"/>
          <w:sz w:val="24"/>
          <w:szCs w:val="24"/>
        </w:rPr>
        <w:t>1. Thông tin về học phần:</w:t>
      </w:r>
    </w:p>
    <w:p w14:paraId="3EAA00F0" w14:textId="2CFD4145" w:rsidR="0079325B" w:rsidRPr="00DC3327" w:rsidRDefault="0079325B" w:rsidP="00A7134A">
      <w:pPr>
        <w:spacing w:before="100" w:line="240" w:lineRule="auto"/>
        <w:rPr>
          <w:color w:val="000000"/>
          <w:sz w:val="24"/>
          <w:szCs w:val="24"/>
        </w:rPr>
      </w:pPr>
      <w:r w:rsidRPr="00DC3327">
        <w:rPr>
          <w:color w:val="000000"/>
          <w:sz w:val="24"/>
          <w:szCs w:val="24"/>
        </w:rPr>
        <w:t>Tên học phần:</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i/>
          <w:color w:val="000000"/>
          <w:sz w:val="20"/>
        </w:rPr>
        <w:tab/>
      </w:r>
      <w:r w:rsidRPr="00DC3327">
        <w:rPr>
          <w:i/>
          <w:color w:val="000000"/>
          <w:sz w:val="20"/>
        </w:rPr>
        <w:tab/>
      </w:r>
    </w:p>
    <w:p w14:paraId="1AF2D740" w14:textId="0ABDB1F7" w:rsidR="0079325B" w:rsidRPr="00DC3327" w:rsidRDefault="0079325B" w:rsidP="00A7134A">
      <w:pPr>
        <w:numPr>
          <w:ilvl w:val="0"/>
          <w:numId w:val="3"/>
        </w:numPr>
        <w:spacing w:before="100" w:line="240" w:lineRule="auto"/>
        <w:rPr>
          <w:color w:val="000000"/>
          <w:sz w:val="24"/>
          <w:szCs w:val="24"/>
        </w:rPr>
      </w:pPr>
      <w:r w:rsidRPr="00DC3327">
        <w:rPr>
          <w:color w:val="000000"/>
          <w:sz w:val="24"/>
          <w:szCs w:val="24"/>
        </w:rPr>
        <w:t>Tiếng Việt:</w:t>
      </w:r>
      <w:r w:rsidR="00B63415">
        <w:rPr>
          <w:color w:val="000000"/>
          <w:sz w:val="24"/>
          <w:szCs w:val="24"/>
        </w:rPr>
        <w:t xml:space="preserve"> TA sử dụng trong quan hệ đồng nghiệp và khách hàng</w:t>
      </w:r>
    </w:p>
    <w:p w14:paraId="7138607A" w14:textId="64D1AF1C" w:rsidR="0079325B" w:rsidRPr="00DC3327" w:rsidRDefault="00B63415" w:rsidP="00A7134A">
      <w:pPr>
        <w:numPr>
          <w:ilvl w:val="0"/>
          <w:numId w:val="3"/>
        </w:numPr>
        <w:spacing w:before="100" w:line="240" w:lineRule="auto"/>
        <w:rPr>
          <w:color w:val="000000"/>
          <w:sz w:val="24"/>
          <w:szCs w:val="24"/>
        </w:rPr>
      </w:pPr>
      <w:r>
        <w:rPr>
          <w:color w:val="000000"/>
          <w:sz w:val="24"/>
          <w:szCs w:val="24"/>
        </w:rPr>
        <w:t>Tiếng Anh: Working with Colleagues and Customers</w:t>
      </w:r>
      <w:r w:rsidR="0079325B" w:rsidRPr="00DC3327">
        <w:rPr>
          <w:color w:val="000000"/>
          <w:sz w:val="24"/>
          <w:szCs w:val="24"/>
        </w:rPr>
        <w:tab/>
      </w:r>
      <w:r w:rsidR="0079325B" w:rsidRPr="00DC3327">
        <w:rPr>
          <w:color w:val="000000"/>
          <w:sz w:val="24"/>
          <w:szCs w:val="24"/>
        </w:rPr>
        <w:tab/>
      </w:r>
      <w:r w:rsidR="0079325B" w:rsidRPr="00DC3327">
        <w:rPr>
          <w:color w:val="000000"/>
          <w:sz w:val="24"/>
          <w:szCs w:val="24"/>
        </w:rPr>
        <w:tab/>
      </w:r>
    </w:p>
    <w:p w14:paraId="1ADA2B4C" w14:textId="5C5223DF" w:rsidR="00B00923" w:rsidRDefault="0079325B" w:rsidP="00A7134A">
      <w:pPr>
        <w:spacing w:before="100" w:line="240" w:lineRule="auto"/>
        <w:rPr>
          <w:color w:val="000000"/>
          <w:sz w:val="24"/>
          <w:szCs w:val="24"/>
        </w:rPr>
      </w:pPr>
      <w:r w:rsidRPr="00DC3327">
        <w:rPr>
          <w:color w:val="000000"/>
          <w:sz w:val="24"/>
          <w:szCs w:val="24"/>
        </w:rPr>
        <w:t>Mã học phần:</w:t>
      </w:r>
      <w:r w:rsidRPr="00DC3327">
        <w:rPr>
          <w:color w:val="000000"/>
          <w:sz w:val="24"/>
          <w:szCs w:val="24"/>
        </w:rPr>
        <w:tab/>
      </w:r>
      <w:r w:rsidR="00B63415">
        <w:rPr>
          <w:color w:val="000000"/>
          <w:sz w:val="24"/>
          <w:szCs w:val="24"/>
        </w:rPr>
        <w:t>ENT352</w:t>
      </w:r>
      <w:r w:rsidR="00420B65">
        <w:rPr>
          <w:color w:val="000000"/>
          <w:sz w:val="24"/>
          <w:szCs w:val="24"/>
        </w:rPr>
        <w:tab/>
      </w:r>
      <w:r w:rsidR="00420B65">
        <w:rPr>
          <w:color w:val="000000"/>
          <w:sz w:val="24"/>
          <w:szCs w:val="24"/>
        </w:rPr>
        <w:tab/>
      </w:r>
    </w:p>
    <w:p w14:paraId="3EBBC991" w14:textId="19934766" w:rsidR="0079325B" w:rsidRPr="00DC3327" w:rsidRDefault="00B63415" w:rsidP="00A7134A">
      <w:pPr>
        <w:spacing w:before="100" w:line="240" w:lineRule="auto"/>
        <w:rPr>
          <w:color w:val="000000"/>
          <w:sz w:val="24"/>
        </w:rPr>
      </w:pPr>
      <w:r>
        <w:rPr>
          <w:color w:val="000000"/>
          <w:sz w:val="24"/>
          <w:szCs w:val="24"/>
        </w:rPr>
        <w:t>Số tín chỉ: 3</w:t>
      </w:r>
      <w:r w:rsidR="0079325B" w:rsidRPr="00DC3327">
        <w:rPr>
          <w:color w:val="000000"/>
          <w:sz w:val="24"/>
          <w:szCs w:val="24"/>
        </w:rPr>
        <w:tab/>
      </w:r>
      <w:r w:rsidR="00B00923">
        <w:rPr>
          <w:color w:val="000000"/>
          <w:sz w:val="24"/>
          <w:szCs w:val="24"/>
        </w:rPr>
        <w:tab/>
      </w:r>
      <w:r w:rsidR="00B00923">
        <w:rPr>
          <w:color w:val="000000"/>
          <w:sz w:val="24"/>
          <w:szCs w:val="24"/>
        </w:rPr>
        <w:tab/>
      </w:r>
      <w:r w:rsidR="0079325B" w:rsidRPr="00DC3327">
        <w:rPr>
          <w:color w:val="0000FF"/>
          <w:sz w:val="24"/>
        </w:rPr>
        <w:tab/>
      </w:r>
    </w:p>
    <w:p w14:paraId="45309A0A" w14:textId="563E3B83" w:rsidR="0079325B" w:rsidRPr="00DC3327" w:rsidRDefault="0079325B" w:rsidP="00A7134A">
      <w:pPr>
        <w:spacing w:before="100" w:line="240" w:lineRule="auto"/>
        <w:rPr>
          <w:color w:val="000000"/>
          <w:sz w:val="24"/>
        </w:rPr>
      </w:pPr>
      <w:r w:rsidRPr="00DC3327">
        <w:rPr>
          <w:color w:val="000000"/>
          <w:sz w:val="24"/>
          <w:szCs w:val="24"/>
        </w:rPr>
        <w:t>Đào tạo trình độ:</w:t>
      </w:r>
      <w:r w:rsidR="00B63415">
        <w:rPr>
          <w:color w:val="000000"/>
          <w:sz w:val="24"/>
          <w:szCs w:val="24"/>
        </w:rPr>
        <w:t xml:space="preserve"> Đại học</w:t>
      </w:r>
      <w:r w:rsidRPr="00DC3327">
        <w:rPr>
          <w:color w:val="000000"/>
          <w:sz w:val="20"/>
          <w:szCs w:val="24"/>
        </w:rPr>
        <w:t xml:space="preserve"> </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FF"/>
          <w:sz w:val="24"/>
        </w:rPr>
        <w:tab/>
      </w:r>
    </w:p>
    <w:p w14:paraId="74924DB8" w14:textId="142016B3" w:rsidR="0079325B" w:rsidRDefault="00B63415" w:rsidP="00A7134A">
      <w:pPr>
        <w:spacing w:before="100" w:line="240" w:lineRule="auto"/>
        <w:jc w:val="both"/>
        <w:rPr>
          <w:color w:val="0000FF"/>
          <w:sz w:val="24"/>
        </w:rPr>
      </w:pPr>
      <w:r>
        <w:rPr>
          <w:color w:val="000000"/>
          <w:sz w:val="24"/>
          <w:szCs w:val="24"/>
        </w:rPr>
        <w:t>Học phần tiên quyết: TA du lịch 2</w:t>
      </w:r>
      <w:r w:rsidR="0079325B" w:rsidRPr="00DC3327">
        <w:rPr>
          <w:color w:val="000000"/>
          <w:sz w:val="24"/>
          <w:szCs w:val="24"/>
        </w:rPr>
        <w:tab/>
      </w:r>
      <w:r w:rsidR="0079325B" w:rsidRPr="00DC3327">
        <w:rPr>
          <w:color w:val="000000"/>
          <w:sz w:val="24"/>
          <w:szCs w:val="24"/>
        </w:rPr>
        <w:tab/>
      </w:r>
      <w:r w:rsidR="0079325B" w:rsidRPr="00DC3327">
        <w:rPr>
          <w:color w:val="0000FF"/>
          <w:sz w:val="24"/>
        </w:rPr>
        <w:tab/>
      </w:r>
      <w:r w:rsidR="0079325B" w:rsidRPr="00DC3327">
        <w:rPr>
          <w:color w:val="0000FF"/>
          <w:sz w:val="24"/>
        </w:rPr>
        <w:tab/>
      </w:r>
    </w:p>
    <w:p w14:paraId="2BBC6EC0" w14:textId="3ED3983D" w:rsidR="0079325B" w:rsidRPr="001E53C8" w:rsidRDefault="0079325B" w:rsidP="00A7134A">
      <w:pPr>
        <w:spacing w:before="100" w:line="240" w:lineRule="auto"/>
        <w:jc w:val="both"/>
        <w:rPr>
          <w:i/>
          <w:color w:val="000000"/>
          <w:sz w:val="24"/>
          <w:szCs w:val="24"/>
        </w:rPr>
      </w:pPr>
      <w:r w:rsidRPr="001E53C8">
        <w:rPr>
          <w:b/>
          <w:color w:val="000000"/>
          <w:sz w:val="24"/>
          <w:szCs w:val="24"/>
        </w:rPr>
        <w:t xml:space="preserve">2. Thông tin về </w:t>
      </w:r>
      <w:r>
        <w:rPr>
          <w:b/>
          <w:color w:val="000000"/>
          <w:sz w:val="24"/>
          <w:szCs w:val="24"/>
        </w:rPr>
        <w:t>GV</w:t>
      </w:r>
      <w:r w:rsidRPr="001E53C8">
        <w:rPr>
          <w:b/>
          <w:color w:val="000000"/>
          <w:sz w:val="24"/>
          <w:szCs w:val="24"/>
        </w:rPr>
        <w:t>:</w:t>
      </w:r>
      <w:r w:rsidR="00B47402">
        <w:rPr>
          <w:i/>
          <w:color w:val="000000"/>
          <w:sz w:val="24"/>
          <w:szCs w:val="24"/>
        </w:rPr>
        <w:t xml:space="preserve"> </w:t>
      </w:r>
    </w:p>
    <w:p w14:paraId="76F18C98" w14:textId="04DADF56" w:rsidR="0079325B" w:rsidRPr="001E53C8" w:rsidRDefault="00B63415" w:rsidP="006C32FE">
      <w:pPr>
        <w:spacing w:before="100" w:line="240" w:lineRule="auto"/>
        <w:jc w:val="both"/>
        <w:rPr>
          <w:color w:val="000000"/>
          <w:sz w:val="24"/>
          <w:szCs w:val="24"/>
        </w:rPr>
      </w:pPr>
      <w:r>
        <w:rPr>
          <w:color w:val="000000"/>
          <w:sz w:val="24"/>
          <w:szCs w:val="24"/>
        </w:rPr>
        <w:t>Họ và tên: Võ Nguyễn Hồng Lam</w:t>
      </w:r>
      <w:r w:rsidR="0079325B">
        <w:rPr>
          <w:color w:val="000000"/>
          <w:sz w:val="24"/>
          <w:szCs w:val="24"/>
        </w:rPr>
        <w:tab/>
      </w:r>
      <w:r w:rsidR="00420B65">
        <w:rPr>
          <w:color w:val="000000"/>
          <w:sz w:val="24"/>
          <w:szCs w:val="24"/>
        </w:rPr>
        <w:tab/>
      </w:r>
      <w:r w:rsidR="00420B65">
        <w:rPr>
          <w:color w:val="000000"/>
          <w:sz w:val="24"/>
          <w:szCs w:val="24"/>
        </w:rPr>
        <w:tab/>
      </w:r>
      <w:r w:rsidR="0079325B" w:rsidRPr="001E53C8">
        <w:rPr>
          <w:color w:val="000000"/>
          <w:sz w:val="24"/>
          <w:szCs w:val="24"/>
        </w:rPr>
        <w:t xml:space="preserve">Chức danh, học vị: </w:t>
      </w:r>
      <w:r>
        <w:rPr>
          <w:color w:val="000000"/>
          <w:sz w:val="24"/>
          <w:szCs w:val="24"/>
        </w:rPr>
        <w:t>TS, GVC</w:t>
      </w:r>
    </w:p>
    <w:p w14:paraId="2BABA30C" w14:textId="5E3FB0D2" w:rsidR="0079325B" w:rsidRPr="001E53C8" w:rsidRDefault="0079325B" w:rsidP="006C32FE">
      <w:pPr>
        <w:spacing w:before="100" w:line="240" w:lineRule="auto"/>
        <w:jc w:val="both"/>
        <w:rPr>
          <w:color w:val="000000"/>
          <w:sz w:val="24"/>
          <w:szCs w:val="24"/>
        </w:rPr>
      </w:pPr>
      <w:r w:rsidRPr="001E53C8">
        <w:rPr>
          <w:color w:val="000000"/>
          <w:sz w:val="24"/>
          <w:szCs w:val="24"/>
        </w:rPr>
        <w:t xml:space="preserve">Điện thoại: </w:t>
      </w:r>
      <w:r w:rsidR="00B63415">
        <w:rPr>
          <w:color w:val="000000"/>
          <w:sz w:val="24"/>
          <w:szCs w:val="24"/>
        </w:rPr>
        <w:t>0963076417</w:t>
      </w:r>
      <w:r>
        <w:rPr>
          <w:color w:val="000000"/>
          <w:sz w:val="24"/>
          <w:szCs w:val="24"/>
        </w:rPr>
        <w:tab/>
      </w:r>
      <w:r w:rsidR="00420B65">
        <w:rPr>
          <w:color w:val="000000"/>
          <w:sz w:val="24"/>
          <w:szCs w:val="24"/>
        </w:rPr>
        <w:tab/>
      </w:r>
      <w:r w:rsidR="00420B65">
        <w:rPr>
          <w:color w:val="000000"/>
          <w:sz w:val="24"/>
          <w:szCs w:val="24"/>
        </w:rPr>
        <w:tab/>
      </w:r>
      <w:r w:rsidR="00420B65">
        <w:rPr>
          <w:color w:val="000000"/>
          <w:sz w:val="24"/>
          <w:szCs w:val="24"/>
        </w:rPr>
        <w:tab/>
      </w:r>
      <w:r w:rsidRPr="001E53C8">
        <w:rPr>
          <w:color w:val="000000"/>
          <w:sz w:val="24"/>
          <w:szCs w:val="24"/>
        </w:rPr>
        <w:t>Email:</w:t>
      </w:r>
      <w:r w:rsidRPr="001E53C8">
        <w:rPr>
          <w:color w:val="000000"/>
          <w:sz w:val="24"/>
          <w:szCs w:val="24"/>
        </w:rPr>
        <w:tab/>
      </w:r>
      <w:r w:rsidR="00B63415">
        <w:rPr>
          <w:color w:val="000000"/>
          <w:sz w:val="24"/>
          <w:szCs w:val="24"/>
        </w:rPr>
        <w:t>lamvnh@ntu.edu.vn</w:t>
      </w:r>
    </w:p>
    <w:p w14:paraId="6F9E0F79" w14:textId="77777777" w:rsidR="00B63415" w:rsidRDefault="0079325B" w:rsidP="006C32FE">
      <w:pPr>
        <w:spacing w:before="100" w:line="240" w:lineRule="auto"/>
        <w:jc w:val="both"/>
        <w:rPr>
          <w:sz w:val="24"/>
          <w:szCs w:val="24"/>
        </w:rPr>
      </w:pPr>
      <w:r w:rsidRPr="00C2722E">
        <w:rPr>
          <w:sz w:val="24"/>
          <w:szCs w:val="24"/>
        </w:rPr>
        <w:t xml:space="preserve">Địa chỉ </w:t>
      </w:r>
      <w:r w:rsidR="00B47402">
        <w:rPr>
          <w:sz w:val="24"/>
          <w:szCs w:val="24"/>
        </w:rPr>
        <w:t>NTU</w:t>
      </w:r>
      <w:r w:rsidR="00D32F70" w:rsidRPr="00C2722E">
        <w:rPr>
          <w:sz w:val="24"/>
          <w:szCs w:val="24"/>
        </w:rPr>
        <w:t xml:space="preserve"> E</w:t>
      </w:r>
      <w:r w:rsidR="00B47402">
        <w:rPr>
          <w:sz w:val="24"/>
          <w:szCs w:val="24"/>
        </w:rPr>
        <w:t>-</w:t>
      </w:r>
      <w:r w:rsidR="00D32F70" w:rsidRPr="00C2722E">
        <w:rPr>
          <w:sz w:val="24"/>
          <w:szCs w:val="24"/>
        </w:rPr>
        <w:t>learning</w:t>
      </w:r>
      <w:r w:rsidRPr="00C2722E">
        <w:rPr>
          <w:sz w:val="24"/>
          <w:szCs w:val="24"/>
        </w:rPr>
        <w:t>:</w:t>
      </w:r>
      <w:r w:rsidRPr="00C2722E">
        <w:rPr>
          <w:sz w:val="24"/>
          <w:szCs w:val="24"/>
        </w:rPr>
        <w:tab/>
      </w:r>
      <w:r w:rsidRPr="00C2722E">
        <w:rPr>
          <w:sz w:val="24"/>
          <w:szCs w:val="24"/>
        </w:rPr>
        <w:tab/>
      </w:r>
      <w:r w:rsidR="00B47402">
        <w:rPr>
          <w:sz w:val="24"/>
          <w:szCs w:val="24"/>
        </w:rPr>
        <w:tab/>
      </w:r>
      <w:r w:rsidR="00B47402">
        <w:rPr>
          <w:sz w:val="24"/>
          <w:szCs w:val="24"/>
        </w:rPr>
        <w:tab/>
      </w:r>
    </w:p>
    <w:p w14:paraId="729AD8B3" w14:textId="1DC4911E" w:rsidR="0079325B" w:rsidRPr="00C2722E" w:rsidRDefault="00B47402" w:rsidP="006C32FE">
      <w:pPr>
        <w:spacing w:before="100" w:line="240" w:lineRule="auto"/>
        <w:jc w:val="both"/>
        <w:rPr>
          <w:sz w:val="24"/>
          <w:szCs w:val="24"/>
        </w:rPr>
      </w:pPr>
      <w:r>
        <w:rPr>
          <w:sz w:val="24"/>
          <w:szCs w:val="24"/>
        </w:rPr>
        <w:t>Địa chỉ Google Meet:</w:t>
      </w:r>
      <w:r w:rsidR="00B63415">
        <w:t xml:space="preserve"> </w:t>
      </w:r>
      <w:hyperlink r:id="rId9" w:history="1">
        <w:r w:rsidR="00B63415" w:rsidRPr="009261D2">
          <w:rPr>
            <w:rStyle w:val="Hyperlink"/>
          </w:rPr>
          <w:t>https://meet.google.com/wbr-pjve-pgh</w:t>
        </w:r>
      </w:hyperlink>
    </w:p>
    <w:p w14:paraId="397846F6" w14:textId="18FFDEA1" w:rsidR="0079325B" w:rsidRDefault="0079325B" w:rsidP="006C32FE">
      <w:pPr>
        <w:spacing w:before="100" w:line="240" w:lineRule="auto"/>
        <w:jc w:val="both"/>
        <w:rPr>
          <w:color w:val="000000"/>
          <w:sz w:val="24"/>
          <w:szCs w:val="24"/>
        </w:rPr>
      </w:pPr>
      <w:r w:rsidRPr="001E53C8">
        <w:rPr>
          <w:color w:val="000000"/>
          <w:sz w:val="24"/>
          <w:szCs w:val="24"/>
        </w:rPr>
        <w:t>Địa điểm</w:t>
      </w:r>
      <w:r w:rsidRPr="00D32F70">
        <w:rPr>
          <w:color w:val="FF0000"/>
          <w:sz w:val="24"/>
          <w:szCs w:val="24"/>
        </w:rPr>
        <w:t xml:space="preserve"> </w:t>
      </w:r>
      <w:r w:rsidRPr="001E53C8">
        <w:rPr>
          <w:color w:val="000000"/>
          <w:sz w:val="24"/>
          <w:szCs w:val="24"/>
        </w:rPr>
        <w:t xml:space="preserve">tiếp SV: </w:t>
      </w:r>
      <w:r w:rsidR="00B63415">
        <w:rPr>
          <w:color w:val="000000"/>
          <w:sz w:val="24"/>
          <w:szCs w:val="24"/>
        </w:rPr>
        <w:t>vpk, email</w:t>
      </w:r>
    </w:p>
    <w:p w14:paraId="18B267AC" w14:textId="77777777" w:rsidR="000616D5" w:rsidRDefault="0079325B" w:rsidP="000616D5">
      <w:pPr>
        <w:tabs>
          <w:tab w:val="left" w:pos="3170"/>
        </w:tabs>
        <w:spacing w:before="100" w:line="240" w:lineRule="auto"/>
        <w:jc w:val="both"/>
        <w:rPr>
          <w:b/>
          <w:color w:val="000000"/>
          <w:sz w:val="24"/>
          <w:szCs w:val="24"/>
        </w:rPr>
      </w:pPr>
      <w:r w:rsidRPr="001E53C8">
        <w:rPr>
          <w:b/>
          <w:color w:val="000000"/>
          <w:sz w:val="24"/>
          <w:szCs w:val="24"/>
        </w:rPr>
        <w:t xml:space="preserve">3. Mô tả học phần: </w:t>
      </w:r>
      <w:r w:rsidR="006C32FE">
        <w:rPr>
          <w:b/>
          <w:color w:val="000000"/>
          <w:sz w:val="24"/>
          <w:szCs w:val="24"/>
        </w:rPr>
        <w:tab/>
      </w:r>
    </w:p>
    <w:p w14:paraId="602E45D2" w14:textId="342C0B18" w:rsidR="00B63415" w:rsidRPr="000616D5" w:rsidRDefault="00B63415" w:rsidP="000616D5">
      <w:pPr>
        <w:tabs>
          <w:tab w:val="left" w:pos="3170"/>
        </w:tabs>
        <w:spacing w:before="100" w:line="360" w:lineRule="auto"/>
        <w:jc w:val="both"/>
        <w:rPr>
          <w:b/>
          <w:color w:val="000000"/>
          <w:sz w:val="24"/>
          <w:szCs w:val="24"/>
        </w:rPr>
      </w:pPr>
      <w:r w:rsidRPr="00787155">
        <w:rPr>
          <w:sz w:val="24"/>
          <w:szCs w:val="24"/>
        </w:rPr>
        <w:t>Học phần cung cấp cho sinh v</w:t>
      </w:r>
      <w:r>
        <w:rPr>
          <w:sz w:val="24"/>
          <w:szCs w:val="24"/>
        </w:rPr>
        <w:t xml:space="preserve">iên </w:t>
      </w:r>
      <w:r w:rsidR="004A4487">
        <w:rPr>
          <w:sz w:val="24"/>
          <w:szCs w:val="24"/>
        </w:rPr>
        <w:t xml:space="preserve">kiến thức về </w:t>
      </w:r>
      <w:r>
        <w:rPr>
          <w:sz w:val="24"/>
          <w:szCs w:val="24"/>
        </w:rPr>
        <w:t>từ vựng, cấu trúc ngữ pháp,</w:t>
      </w:r>
      <w:r w:rsidRPr="00787155">
        <w:rPr>
          <w:sz w:val="24"/>
          <w:szCs w:val="24"/>
        </w:rPr>
        <w:t xml:space="preserve"> thuật ngữ tiếng Anh sử dụng trong</w:t>
      </w:r>
      <w:r>
        <w:rPr>
          <w:sz w:val="24"/>
          <w:szCs w:val="24"/>
        </w:rPr>
        <w:t xml:space="preserve"> quan hệ đồng nghiệp và khách hà</w:t>
      </w:r>
      <w:r w:rsidRPr="00787155">
        <w:rPr>
          <w:sz w:val="24"/>
          <w:szCs w:val="24"/>
        </w:rPr>
        <w:t>ng. Ngoài ra học phần cung cấp cho sinh viên k</w:t>
      </w:r>
      <w:r w:rsidR="004A4487">
        <w:rPr>
          <w:sz w:val="24"/>
          <w:szCs w:val="24"/>
        </w:rPr>
        <w:t>ỹ năng</w:t>
      </w:r>
      <w:r w:rsidRPr="00787155">
        <w:rPr>
          <w:sz w:val="24"/>
          <w:szCs w:val="24"/>
        </w:rPr>
        <w:t xml:space="preserve"> làm việc trong lĩnh vực du lịch, nhà hàng, khách sạn như: dịch vụ khách hàng, giao tiếp với </w:t>
      </w:r>
      <w:r>
        <w:rPr>
          <w:sz w:val="24"/>
          <w:szCs w:val="24"/>
          <w:lang w:val="vi-VN"/>
        </w:rPr>
        <w:t>khách hàng</w:t>
      </w:r>
      <w:r>
        <w:rPr>
          <w:sz w:val="24"/>
          <w:szCs w:val="24"/>
        </w:rPr>
        <w:t xml:space="preserve"> cùng với các vấn đề khác biệt văn hóa trong giao tiếp.</w:t>
      </w:r>
    </w:p>
    <w:p w14:paraId="504DF572" w14:textId="77777777" w:rsidR="000616D5" w:rsidRDefault="0079325B" w:rsidP="000616D5">
      <w:pPr>
        <w:spacing w:before="100" w:line="240" w:lineRule="auto"/>
        <w:jc w:val="both"/>
        <w:rPr>
          <w:b/>
          <w:color w:val="000000"/>
          <w:sz w:val="24"/>
          <w:szCs w:val="24"/>
        </w:rPr>
      </w:pPr>
      <w:r w:rsidRPr="001E53C8">
        <w:rPr>
          <w:b/>
          <w:color w:val="000000"/>
          <w:sz w:val="24"/>
          <w:szCs w:val="24"/>
        </w:rPr>
        <w:t>4. Mục tiêu:</w:t>
      </w:r>
      <w:r w:rsidR="00B47402">
        <w:rPr>
          <w:b/>
          <w:color w:val="000000"/>
          <w:sz w:val="24"/>
          <w:szCs w:val="24"/>
        </w:rPr>
        <w:t xml:space="preserve"> </w:t>
      </w:r>
    </w:p>
    <w:p w14:paraId="0EB03BE1" w14:textId="4AAC5537" w:rsidR="00B63415" w:rsidRPr="000616D5" w:rsidRDefault="004A4487" w:rsidP="000616D5">
      <w:pPr>
        <w:spacing w:before="100" w:line="360" w:lineRule="auto"/>
        <w:jc w:val="both"/>
        <w:rPr>
          <w:b/>
          <w:color w:val="000000"/>
          <w:sz w:val="24"/>
          <w:szCs w:val="24"/>
        </w:rPr>
      </w:pPr>
      <w:r>
        <w:rPr>
          <w:sz w:val="24"/>
          <w:szCs w:val="24"/>
        </w:rPr>
        <w:t>Cung cấp kiến thức, phương pháp, kỹ năng để</w:t>
      </w:r>
      <w:r w:rsidR="00B63415">
        <w:rPr>
          <w:sz w:val="24"/>
          <w:szCs w:val="24"/>
        </w:rPr>
        <w:t xml:space="preserve"> </w:t>
      </w:r>
      <w:r w:rsidR="00B63415" w:rsidRPr="00787155">
        <w:rPr>
          <w:sz w:val="24"/>
          <w:szCs w:val="24"/>
          <w:lang w:val="vi-VN"/>
        </w:rPr>
        <w:t xml:space="preserve">sinh viên có </w:t>
      </w:r>
      <w:r>
        <w:rPr>
          <w:sz w:val="24"/>
          <w:szCs w:val="24"/>
          <w:lang w:val="vi-VN"/>
        </w:rPr>
        <w:t xml:space="preserve"> năng lực </w:t>
      </w:r>
      <w:r w:rsidR="00B63415" w:rsidRPr="00787155">
        <w:rPr>
          <w:sz w:val="24"/>
          <w:szCs w:val="24"/>
          <w:lang w:val="vi-VN"/>
        </w:rPr>
        <w:t>giao tiếp tiếng Anh trong lĩnh vực</w:t>
      </w:r>
      <w:r w:rsidR="00B63415">
        <w:rPr>
          <w:sz w:val="24"/>
          <w:szCs w:val="24"/>
          <w:lang w:val="vi-VN"/>
        </w:rPr>
        <w:t xml:space="preserve"> quan hệ đồng nghiệp và khách h</w:t>
      </w:r>
      <w:r w:rsidR="00B63415">
        <w:rPr>
          <w:sz w:val="24"/>
          <w:szCs w:val="24"/>
        </w:rPr>
        <w:t>à</w:t>
      </w:r>
      <w:r w:rsidR="00B63415">
        <w:rPr>
          <w:sz w:val="24"/>
          <w:szCs w:val="24"/>
          <w:lang w:val="vi-VN"/>
        </w:rPr>
        <w:t xml:space="preserve">ng và </w:t>
      </w:r>
      <w:r w:rsidR="00B63415" w:rsidRPr="00787155">
        <w:rPr>
          <w:sz w:val="24"/>
          <w:szCs w:val="24"/>
          <w:lang w:val="vi-VN"/>
        </w:rPr>
        <w:t>có kỹ năng giải quyết những vấn đề liên quan đến ứng xử với khách hàng, đồng nghiệp và tất cả các cấp bậc liên quan đến ngành nghề.</w:t>
      </w:r>
    </w:p>
    <w:p w14:paraId="567CC3FA" w14:textId="39D4B9BA" w:rsidR="0079325B" w:rsidRDefault="0079325B" w:rsidP="006C32FE">
      <w:pPr>
        <w:spacing w:before="100" w:line="240" w:lineRule="auto"/>
        <w:jc w:val="both"/>
        <w:rPr>
          <w:i/>
          <w:color w:val="0000FF"/>
          <w:sz w:val="24"/>
          <w:szCs w:val="24"/>
        </w:rPr>
      </w:pPr>
      <w:r>
        <w:rPr>
          <w:b/>
          <w:color w:val="000000"/>
          <w:sz w:val="24"/>
          <w:szCs w:val="24"/>
        </w:rPr>
        <w:t>5</w:t>
      </w:r>
      <w:r w:rsidRPr="00DC3327">
        <w:rPr>
          <w:b/>
          <w:color w:val="000000"/>
          <w:sz w:val="24"/>
          <w:szCs w:val="24"/>
        </w:rPr>
        <w:t xml:space="preserve">. </w:t>
      </w:r>
      <w:r w:rsidR="00055C21">
        <w:rPr>
          <w:b/>
          <w:color w:val="000000"/>
          <w:sz w:val="24"/>
          <w:szCs w:val="24"/>
        </w:rPr>
        <w:t>Chuẩn đầu ra</w:t>
      </w:r>
      <w:r w:rsidRPr="00DC3327">
        <w:rPr>
          <w:b/>
          <w:color w:val="000000"/>
          <w:sz w:val="24"/>
          <w:szCs w:val="24"/>
        </w:rPr>
        <w:t xml:space="preserve"> (</w:t>
      </w:r>
      <w:r w:rsidR="00055C21">
        <w:rPr>
          <w:b/>
          <w:color w:val="000000"/>
          <w:sz w:val="24"/>
          <w:szCs w:val="24"/>
        </w:rPr>
        <w:t>CLOs</w:t>
      </w:r>
      <w:r w:rsidRPr="00DC3327">
        <w:rPr>
          <w:b/>
          <w:color w:val="000000"/>
          <w:sz w:val="24"/>
          <w:szCs w:val="24"/>
        </w:rPr>
        <w:t xml:space="preserve">): </w:t>
      </w:r>
      <w:r w:rsidRPr="00DC3327">
        <w:rPr>
          <w:color w:val="000000"/>
          <w:sz w:val="24"/>
          <w:szCs w:val="24"/>
        </w:rPr>
        <w:t xml:space="preserve">Sau khi học xong học phần, </w:t>
      </w:r>
      <w:r w:rsidR="00852519">
        <w:rPr>
          <w:color w:val="000000"/>
          <w:sz w:val="24"/>
          <w:szCs w:val="24"/>
        </w:rPr>
        <w:t>người học</w:t>
      </w:r>
      <w:r w:rsidRPr="00DC3327">
        <w:rPr>
          <w:color w:val="000000"/>
          <w:sz w:val="24"/>
          <w:szCs w:val="24"/>
        </w:rPr>
        <w:t xml:space="preserve"> có thể:</w:t>
      </w:r>
      <w:r w:rsidR="007D703E" w:rsidRPr="007D703E">
        <w:rPr>
          <w:i/>
          <w:color w:val="0000FF"/>
          <w:sz w:val="24"/>
          <w:szCs w:val="24"/>
        </w:rPr>
        <w:t xml:space="preserve"> </w:t>
      </w:r>
    </w:p>
    <w:p w14:paraId="6A7A36A1" w14:textId="77777777" w:rsidR="004A4487" w:rsidRPr="004A4487" w:rsidRDefault="0079325B" w:rsidP="006C32FE">
      <w:pPr>
        <w:pStyle w:val="pa"/>
        <w:spacing w:beforeAutospacing="0" w:after="40" w:afterAutospacing="0"/>
        <w:ind w:left="144" w:hanging="144"/>
      </w:pPr>
      <w:r w:rsidRPr="00DC3327">
        <w:rPr>
          <w:color w:val="000000"/>
        </w:rPr>
        <w:tab/>
      </w:r>
      <w:r w:rsidR="004A4487" w:rsidRPr="004A4487">
        <w:rPr>
          <w:color w:val="000000"/>
        </w:rPr>
        <w:t xml:space="preserve">a) </w:t>
      </w:r>
      <w:r w:rsidR="004A4487" w:rsidRPr="004A4487">
        <w:t>Understand the communication at work place should be in an open professional and friendly manner</w:t>
      </w:r>
    </w:p>
    <w:p w14:paraId="6D8EB971" w14:textId="77777777" w:rsidR="004A4487" w:rsidRDefault="004A4487" w:rsidP="006C32FE">
      <w:pPr>
        <w:spacing w:before="100" w:after="40" w:line="240" w:lineRule="auto"/>
        <w:ind w:left="144" w:hanging="144"/>
        <w:rPr>
          <w:sz w:val="24"/>
          <w:szCs w:val="24"/>
        </w:rPr>
      </w:pPr>
      <w:r w:rsidRPr="004A4487">
        <w:rPr>
          <w:sz w:val="24"/>
          <w:szCs w:val="24"/>
        </w:rPr>
        <w:tab/>
        <w:t>b) Understand the needs and expectations of different customers</w:t>
      </w:r>
    </w:p>
    <w:p w14:paraId="176D2707" w14:textId="77777777" w:rsidR="004A4487" w:rsidRPr="004A4487" w:rsidRDefault="004A4487" w:rsidP="006C32FE">
      <w:pPr>
        <w:pStyle w:val="pa"/>
        <w:spacing w:beforeAutospacing="0" w:after="40" w:afterAutospacing="0"/>
        <w:ind w:left="144" w:hanging="144"/>
      </w:pPr>
      <w:r w:rsidRPr="004A4487">
        <w:tab/>
        <w:t>c) Deal with customers’ complaints</w:t>
      </w:r>
    </w:p>
    <w:p w14:paraId="517EFE80" w14:textId="0A34611B" w:rsidR="004A4487" w:rsidRPr="004A4487" w:rsidRDefault="006C32FE" w:rsidP="006C32FE">
      <w:pPr>
        <w:pStyle w:val="Heading2"/>
        <w:spacing w:before="100" w:after="40" w:line="240" w:lineRule="auto"/>
        <w:ind w:left="144" w:hanging="144"/>
        <w:jc w:val="left"/>
        <w:rPr>
          <w:rFonts w:ascii="Times New Roman" w:hAnsi="Times New Roman"/>
          <w:b w:val="0"/>
          <w:color w:val="auto"/>
          <w:sz w:val="24"/>
          <w:szCs w:val="24"/>
        </w:rPr>
      </w:pPr>
      <w:r>
        <w:rPr>
          <w:rFonts w:ascii="Times New Roman" w:hAnsi="Times New Roman"/>
          <w:b w:val="0"/>
          <w:color w:val="auto"/>
          <w:sz w:val="24"/>
          <w:szCs w:val="24"/>
        </w:rPr>
        <w:t xml:space="preserve">  </w:t>
      </w:r>
      <w:r w:rsidR="004A4487" w:rsidRPr="004A4487">
        <w:rPr>
          <w:rFonts w:ascii="Times New Roman" w:hAnsi="Times New Roman"/>
          <w:b w:val="0"/>
          <w:color w:val="auto"/>
          <w:sz w:val="24"/>
          <w:szCs w:val="24"/>
        </w:rPr>
        <w:t>d) Communicative effectively</w:t>
      </w:r>
    </w:p>
    <w:p w14:paraId="0FF64EDE" w14:textId="77777777" w:rsidR="004A4487" w:rsidRPr="004A4487" w:rsidRDefault="004A4487" w:rsidP="006C32FE">
      <w:pPr>
        <w:pStyle w:val="pa"/>
        <w:spacing w:beforeAutospacing="0" w:after="40" w:afterAutospacing="0"/>
        <w:ind w:left="144" w:hanging="144"/>
      </w:pPr>
      <w:r w:rsidRPr="004A4487">
        <w:tab/>
        <w:t>e) Overcome communication barriers</w:t>
      </w:r>
    </w:p>
    <w:p w14:paraId="773C505E" w14:textId="5D8C2425" w:rsidR="004A4487" w:rsidRPr="004A4487" w:rsidRDefault="004A4487" w:rsidP="006C32FE">
      <w:pPr>
        <w:pStyle w:val="pa"/>
        <w:spacing w:beforeAutospacing="0" w:after="40" w:afterAutospacing="0"/>
        <w:ind w:left="144" w:hanging="144"/>
      </w:pPr>
      <w:r>
        <w:t xml:space="preserve">  </w:t>
      </w:r>
      <w:r w:rsidRPr="004A4487">
        <w:t>f) Have good personal presentations</w:t>
      </w:r>
    </w:p>
    <w:p w14:paraId="5FE42F6A" w14:textId="64538591" w:rsidR="004A4487" w:rsidRPr="004A4487" w:rsidRDefault="004A4487" w:rsidP="006C32FE">
      <w:pPr>
        <w:pStyle w:val="pa"/>
        <w:spacing w:beforeAutospacing="0" w:after="40" w:afterAutospacing="0"/>
        <w:ind w:left="144" w:hanging="144"/>
      </w:pPr>
      <w:r>
        <w:rPr>
          <w:b/>
        </w:rPr>
        <w:t xml:space="preserve">  </w:t>
      </w:r>
      <w:r w:rsidRPr="006C32FE">
        <w:t>g</w:t>
      </w:r>
      <w:r w:rsidRPr="004A4487">
        <w:t>) Work with people from all cultures</w:t>
      </w:r>
    </w:p>
    <w:p w14:paraId="0E1C3AD3" w14:textId="77777777" w:rsidR="000616D5" w:rsidRDefault="000616D5">
      <w:pPr>
        <w:spacing w:line="240" w:lineRule="auto"/>
        <w:rPr>
          <w:b/>
          <w:color w:val="000000"/>
          <w:sz w:val="24"/>
          <w:szCs w:val="24"/>
        </w:rPr>
      </w:pPr>
      <w:r>
        <w:rPr>
          <w:b/>
          <w:color w:val="000000"/>
          <w:sz w:val="24"/>
          <w:szCs w:val="24"/>
        </w:rPr>
        <w:br w:type="page"/>
      </w:r>
    </w:p>
    <w:p w14:paraId="037DDE38" w14:textId="6F6B9ABD" w:rsidR="00DA2190" w:rsidRDefault="00DA2190" w:rsidP="004A4487">
      <w:pPr>
        <w:spacing w:before="80" w:line="240" w:lineRule="auto"/>
        <w:jc w:val="both"/>
        <w:rPr>
          <w:b/>
          <w:color w:val="000000"/>
          <w:sz w:val="24"/>
          <w:szCs w:val="24"/>
        </w:rPr>
      </w:pPr>
      <w:r>
        <w:rPr>
          <w:b/>
          <w:color w:val="000000"/>
          <w:sz w:val="24"/>
          <w:szCs w:val="24"/>
        </w:rPr>
        <w:lastRenderedPageBreak/>
        <w:t>6</w:t>
      </w:r>
      <w:r w:rsidRPr="00DC3327">
        <w:rPr>
          <w:b/>
          <w:color w:val="000000"/>
          <w:sz w:val="24"/>
          <w:szCs w:val="24"/>
        </w:rPr>
        <w:t>. Đánh giá kết quả học tập:</w:t>
      </w:r>
      <w:r>
        <w:rPr>
          <w:b/>
          <w:color w:val="000000"/>
          <w:sz w:val="24"/>
          <w:szCs w:val="24"/>
        </w:rPr>
        <w:t xml:space="preserve"> </w:t>
      </w:r>
    </w:p>
    <w:p w14:paraId="76D6043F" w14:textId="77777777" w:rsidR="000616D5" w:rsidRPr="00DC3327" w:rsidRDefault="000616D5" w:rsidP="004A4487">
      <w:pPr>
        <w:spacing w:before="80" w:line="240" w:lineRule="auto"/>
        <w:jc w:val="both"/>
        <w:rPr>
          <w:b/>
          <w:color w:val="000000"/>
          <w:sz w:val="24"/>
          <w:szCs w:val="24"/>
        </w:rPr>
      </w:pP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7"/>
        <w:gridCol w:w="4110"/>
        <w:gridCol w:w="1638"/>
        <w:gridCol w:w="1338"/>
      </w:tblGrid>
      <w:tr w:rsidR="00DA2190" w:rsidRPr="00420B65" w14:paraId="76248DDA" w14:textId="77777777" w:rsidTr="00A7134A">
        <w:trPr>
          <w:jc w:val="center"/>
        </w:trPr>
        <w:tc>
          <w:tcPr>
            <w:tcW w:w="562" w:type="dxa"/>
            <w:shd w:val="clear" w:color="auto" w:fill="auto"/>
            <w:tcMar>
              <w:left w:w="57" w:type="dxa"/>
              <w:right w:w="57" w:type="dxa"/>
            </w:tcMar>
            <w:vAlign w:val="center"/>
          </w:tcPr>
          <w:p w14:paraId="0EC2C325" w14:textId="393064C6" w:rsidR="00DA2190" w:rsidRPr="005C0AC3" w:rsidRDefault="00DA2190" w:rsidP="00A7134A">
            <w:pPr>
              <w:spacing w:before="40" w:after="40" w:line="240" w:lineRule="auto"/>
              <w:jc w:val="center"/>
              <w:rPr>
                <w:b/>
                <w:sz w:val="22"/>
              </w:rPr>
            </w:pPr>
            <w:r w:rsidRPr="005C0AC3">
              <w:rPr>
                <w:b/>
                <w:sz w:val="22"/>
              </w:rPr>
              <w:t>TT</w:t>
            </w:r>
            <w:r w:rsidR="008A5586" w:rsidRPr="005C0AC3">
              <w:rPr>
                <w:b/>
                <w:sz w:val="22"/>
              </w:rPr>
              <w:t>.</w:t>
            </w:r>
          </w:p>
        </w:tc>
        <w:tc>
          <w:tcPr>
            <w:tcW w:w="2127" w:type="dxa"/>
            <w:shd w:val="clear" w:color="auto" w:fill="auto"/>
            <w:tcMar>
              <w:left w:w="57" w:type="dxa"/>
              <w:right w:w="57" w:type="dxa"/>
            </w:tcMar>
            <w:vAlign w:val="center"/>
          </w:tcPr>
          <w:p w14:paraId="60C509C7" w14:textId="204CF1DA" w:rsidR="00DA2190" w:rsidRPr="005C0AC3" w:rsidRDefault="004A6D7B" w:rsidP="00A7134A">
            <w:pPr>
              <w:spacing w:before="40" w:after="40" w:line="240" w:lineRule="auto"/>
              <w:jc w:val="center"/>
              <w:rPr>
                <w:b/>
                <w:sz w:val="22"/>
              </w:rPr>
            </w:pPr>
            <w:r w:rsidRPr="005C0AC3">
              <w:rPr>
                <w:b/>
                <w:sz w:val="22"/>
              </w:rPr>
              <w:t>Hoạt động</w:t>
            </w:r>
            <w:r w:rsidR="00DA2190" w:rsidRPr="005C0AC3">
              <w:rPr>
                <w:b/>
                <w:sz w:val="22"/>
              </w:rPr>
              <w:t xml:space="preserve"> đánh giá</w:t>
            </w:r>
          </w:p>
        </w:tc>
        <w:tc>
          <w:tcPr>
            <w:tcW w:w="4110" w:type="dxa"/>
            <w:tcMar>
              <w:left w:w="57" w:type="dxa"/>
              <w:right w:w="57" w:type="dxa"/>
            </w:tcMar>
            <w:vAlign w:val="center"/>
          </w:tcPr>
          <w:p w14:paraId="0214FEFF" w14:textId="760DA6B5" w:rsidR="00DA2190" w:rsidRPr="005C0AC3" w:rsidRDefault="0044497A" w:rsidP="00A7134A">
            <w:pPr>
              <w:spacing w:before="40" w:after="40" w:line="240" w:lineRule="auto"/>
              <w:jc w:val="center"/>
              <w:rPr>
                <w:b/>
                <w:sz w:val="22"/>
              </w:rPr>
            </w:pPr>
            <w:r w:rsidRPr="005C0AC3">
              <w:rPr>
                <w:b/>
                <w:sz w:val="22"/>
              </w:rPr>
              <w:t>Hình thức/công cụ</w:t>
            </w:r>
            <w:r w:rsidR="00DA2190" w:rsidRPr="005C0AC3">
              <w:rPr>
                <w:b/>
                <w:sz w:val="22"/>
              </w:rPr>
              <w:t xml:space="preserve"> đánh giá</w:t>
            </w:r>
          </w:p>
        </w:tc>
        <w:tc>
          <w:tcPr>
            <w:tcW w:w="1638" w:type="dxa"/>
            <w:tcMar>
              <w:left w:w="28" w:type="dxa"/>
              <w:right w:w="28" w:type="dxa"/>
            </w:tcMar>
          </w:tcPr>
          <w:p w14:paraId="7A873F18" w14:textId="77777777" w:rsidR="00DA2190" w:rsidRPr="00420B65" w:rsidRDefault="00DA2190" w:rsidP="00A7134A">
            <w:pPr>
              <w:spacing w:before="40" w:after="40" w:line="240" w:lineRule="auto"/>
              <w:jc w:val="center"/>
              <w:rPr>
                <w:b/>
                <w:color w:val="000000"/>
                <w:sz w:val="22"/>
              </w:rPr>
            </w:pPr>
            <w:r w:rsidRPr="00420B65">
              <w:rPr>
                <w:b/>
                <w:color w:val="000000"/>
                <w:sz w:val="22"/>
              </w:rPr>
              <w:t xml:space="preserve">Nhằm đạt </w:t>
            </w:r>
            <w:r>
              <w:rPr>
                <w:b/>
                <w:color w:val="000000"/>
                <w:sz w:val="22"/>
              </w:rPr>
              <w:t>CLOs</w:t>
            </w:r>
          </w:p>
        </w:tc>
        <w:tc>
          <w:tcPr>
            <w:tcW w:w="1338" w:type="dxa"/>
            <w:shd w:val="clear" w:color="auto" w:fill="auto"/>
            <w:tcMar>
              <w:left w:w="28" w:type="dxa"/>
              <w:right w:w="28" w:type="dxa"/>
            </w:tcMar>
          </w:tcPr>
          <w:p w14:paraId="318C8058" w14:textId="77777777" w:rsidR="00DA2190" w:rsidRPr="00420B65" w:rsidRDefault="00DA2190" w:rsidP="00A7134A">
            <w:pPr>
              <w:spacing w:before="40" w:after="40" w:line="240" w:lineRule="auto"/>
              <w:jc w:val="center"/>
              <w:rPr>
                <w:b/>
                <w:color w:val="000000"/>
                <w:sz w:val="22"/>
              </w:rPr>
            </w:pPr>
            <w:r w:rsidRPr="00420B65">
              <w:rPr>
                <w:b/>
                <w:color w:val="000000"/>
                <w:sz w:val="22"/>
              </w:rPr>
              <w:t>Trọng số (%)</w:t>
            </w:r>
          </w:p>
        </w:tc>
      </w:tr>
      <w:tr w:rsidR="00DA2190" w:rsidRPr="00420B65" w14:paraId="6B948600" w14:textId="77777777" w:rsidTr="00A7134A">
        <w:trPr>
          <w:jc w:val="center"/>
        </w:trPr>
        <w:tc>
          <w:tcPr>
            <w:tcW w:w="562" w:type="dxa"/>
            <w:shd w:val="clear" w:color="auto" w:fill="auto"/>
            <w:tcMar>
              <w:left w:w="57" w:type="dxa"/>
              <w:right w:w="57" w:type="dxa"/>
            </w:tcMar>
          </w:tcPr>
          <w:p w14:paraId="7362D4E2" w14:textId="77777777" w:rsidR="00DA2190" w:rsidRPr="00420B65" w:rsidRDefault="00DA2190" w:rsidP="00A7134A">
            <w:pPr>
              <w:spacing w:before="40" w:after="40" w:line="240" w:lineRule="auto"/>
              <w:jc w:val="center"/>
              <w:rPr>
                <w:color w:val="000000"/>
                <w:sz w:val="22"/>
              </w:rPr>
            </w:pPr>
            <w:r w:rsidRPr="00420B65">
              <w:rPr>
                <w:color w:val="000000"/>
                <w:sz w:val="22"/>
              </w:rPr>
              <w:t>1</w:t>
            </w:r>
          </w:p>
        </w:tc>
        <w:tc>
          <w:tcPr>
            <w:tcW w:w="2127" w:type="dxa"/>
            <w:shd w:val="clear" w:color="auto" w:fill="auto"/>
            <w:tcMar>
              <w:left w:w="57" w:type="dxa"/>
              <w:right w:w="57" w:type="dxa"/>
            </w:tcMar>
          </w:tcPr>
          <w:p w14:paraId="318DE980" w14:textId="506F5D1C" w:rsidR="00DA2190" w:rsidRPr="00420B65" w:rsidRDefault="00704294" w:rsidP="00A7134A">
            <w:pPr>
              <w:spacing w:before="40" w:after="40" w:line="240" w:lineRule="auto"/>
              <w:rPr>
                <w:color w:val="000000"/>
                <w:sz w:val="22"/>
              </w:rPr>
            </w:pPr>
            <w:r>
              <w:rPr>
                <w:color w:val="000000"/>
                <w:sz w:val="22"/>
              </w:rPr>
              <w:t>Đánh giá quá trình</w:t>
            </w:r>
          </w:p>
        </w:tc>
        <w:tc>
          <w:tcPr>
            <w:tcW w:w="4110" w:type="dxa"/>
            <w:tcMar>
              <w:left w:w="57" w:type="dxa"/>
              <w:right w:w="57" w:type="dxa"/>
            </w:tcMar>
          </w:tcPr>
          <w:p w14:paraId="2C438FAB" w14:textId="126D6336" w:rsidR="00DA2190" w:rsidRPr="00420B65" w:rsidRDefault="004A4487" w:rsidP="00A7134A">
            <w:pPr>
              <w:spacing w:before="40" w:after="40" w:line="240" w:lineRule="auto"/>
              <w:jc w:val="center"/>
              <w:rPr>
                <w:color w:val="000000"/>
                <w:sz w:val="22"/>
              </w:rPr>
            </w:pPr>
            <w:r>
              <w:rPr>
                <w:color w:val="000000"/>
                <w:sz w:val="22"/>
              </w:rPr>
              <w:t>Chuyên cần, mini test</w:t>
            </w:r>
          </w:p>
        </w:tc>
        <w:tc>
          <w:tcPr>
            <w:tcW w:w="1638" w:type="dxa"/>
          </w:tcPr>
          <w:p w14:paraId="36EB677E" w14:textId="741C49D4" w:rsidR="00DA2190" w:rsidRPr="00420B65" w:rsidRDefault="006C32FE" w:rsidP="00A7134A">
            <w:pPr>
              <w:spacing w:before="40" w:after="40" w:line="240" w:lineRule="auto"/>
              <w:jc w:val="center"/>
              <w:rPr>
                <w:color w:val="000000"/>
                <w:sz w:val="22"/>
              </w:rPr>
            </w:pPr>
            <w:r>
              <w:rPr>
                <w:color w:val="000000"/>
                <w:sz w:val="22"/>
              </w:rPr>
              <w:t>a-g</w:t>
            </w:r>
          </w:p>
        </w:tc>
        <w:tc>
          <w:tcPr>
            <w:tcW w:w="1338" w:type="dxa"/>
            <w:shd w:val="clear" w:color="auto" w:fill="auto"/>
            <w:tcMar>
              <w:left w:w="57" w:type="dxa"/>
              <w:right w:w="57" w:type="dxa"/>
            </w:tcMar>
          </w:tcPr>
          <w:p w14:paraId="7FEE147A" w14:textId="0983C9D0" w:rsidR="00DA2190" w:rsidRPr="00420B65" w:rsidRDefault="004A4487" w:rsidP="00A7134A">
            <w:pPr>
              <w:spacing w:before="40" w:after="40" w:line="240" w:lineRule="auto"/>
              <w:jc w:val="center"/>
              <w:rPr>
                <w:color w:val="000000"/>
                <w:sz w:val="22"/>
              </w:rPr>
            </w:pPr>
            <w:r>
              <w:rPr>
                <w:color w:val="000000"/>
                <w:sz w:val="22"/>
              </w:rPr>
              <w:t>30</w:t>
            </w:r>
          </w:p>
        </w:tc>
      </w:tr>
      <w:tr w:rsidR="00DA2190" w:rsidRPr="00420B65" w14:paraId="1B097869" w14:textId="77777777" w:rsidTr="00A7134A">
        <w:trPr>
          <w:jc w:val="center"/>
        </w:trPr>
        <w:tc>
          <w:tcPr>
            <w:tcW w:w="562" w:type="dxa"/>
            <w:shd w:val="clear" w:color="auto" w:fill="auto"/>
            <w:tcMar>
              <w:left w:w="57" w:type="dxa"/>
              <w:right w:w="57" w:type="dxa"/>
            </w:tcMar>
          </w:tcPr>
          <w:p w14:paraId="5A2D7758" w14:textId="77777777" w:rsidR="00DA2190" w:rsidRPr="00420B65" w:rsidRDefault="00DA2190" w:rsidP="00A7134A">
            <w:pPr>
              <w:spacing w:before="40" w:after="40" w:line="240" w:lineRule="auto"/>
              <w:jc w:val="center"/>
              <w:rPr>
                <w:color w:val="000000"/>
                <w:sz w:val="22"/>
              </w:rPr>
            </w:pPr>
            <w:r w:rsidRPr="00420B65">
              <w:rPr>
                <w:color w:val="000000"/>
                <w:sz w:val="22"/>
              </w:rPr>
              <w:t>2</w:t>
            </w:r>
          </w:p>
        </w:tc>
        <w:tc>
          <w:tcPr>
            <w:tcW w:w="2127" w:type="dxa"/>
            <w:shd w:val="clear" w:color="auto" w:fill="auto"/>
            <w:tcMar>
              <w:left w:w="57" w:type="dxa"/>
              <w:right w:w="57" w:type="dxa"/>
            </w:tcMar>
          </w:tcPr>
          <w:p w14:paraId="1D48566B" w14:textId="77777777" w:rsidR="00DA2190" w:rsidRPr="00420B65" w:rsidRDefault="0068602B" w:rsidP="00A7134A">
            <w:pPr>
              <w:spacing w:before="40" w:after="40" w:line="240" w:lineRule="auto"/>
              <w:rPr>
                <w:color w:val="FF0000"/>
                <w:sz w:val="22"/>
              </w:rPr>
            </w:pPr>
            <w:r>
              <w:rPr>
                <w:sz w:val="22"/>
              </w:rPr>
              <w:t>Thi</w:t>
            </w:r>
            <w:r w:rsidR="00DA2190" w:rsidRPr="00420B65">
              <w:rPr>
                <w:sz w:val="22"/>
              </w:rPr>
              <w:t xml:space="preserve"> giữa kỳ</w:t>
            </w:r>
          </w:p>
        </w:tc>
        <w:tc>
          <w:tcPr>
            <w:tcW w:w="4110" w:type="dxa"/>
            <w:tcMar>
              <w:left w:w="57" w:type="dxa"/>
              <w:right w:w="57" w:type="dxa"/>
            </w:tcMar>
          </w:tcPr>
          <w:p w14:paraId="7B280C7A" w14:textId="62DF0AF4" w:rsidR="00DA2190" w:rsidRPr="00420B65" w:rsidRDefault="004A4487" w:rsidP="00A7134A">
            <w:pPr>
              <w:spacing w:before="40" w:after="40" w:line="240" w:lineRule="auto"/>
              <w:jc w:val="center"/>
              <w:rPr>
                <w:color w:val="000000"/>
                <w:sz w:val="22"/>
              </w:rPr>
            </w:pPr>
            <w:r>
              <w:rPr>
                <w:color w:val="000000"/>
                <w:sz w:val="22"/>
              </w:rPr>
              <w:t>Thuyết trình nhóm</w:t>
            </w:r>
          </w:p>
        </w:tc>
        <w:tc>
          <w:tcPr>
            <w:tcW w:w="1638" w:type="dxa"/>
          </w:tcPr>
          <w:p w14:paraId="4A739AB5" w14:textId="7C494BCA" w:rsidR="00DA2190" w:rsidRPr="006C32FE" w:rsidRDefault="006C32FE" w:rsidP="00A7134A">
            <w:pPr>
              <w:spacing w:before="40" w:after="40" w:line="240" w:lineRule="auto"/>
              <w:jc w:val="center"/>
              <w:rPr>
                <w:color w:val="0000FF"/>
                <w:sz w:val="22"/>
              </w:rPr>
            </w:pPr>
            <w:r w:rsidRPr="006C32FE">
              <w:rPr>
                <w:sz w:val="22"/>
              </w:rPr>
              <w:t>a-d</w:t>
            </w:r>
          </w:p>
        </w:tc>
        <w:tc>
          <w:tcPr>
            <w:tcW w:w="1338" w:type="dxa"/>
            <w:shd w:val="clear" w:color="auto" w:fill="auto"/>
            <w:tcMar>
              <w:left w:w="57" w:type="dxa"/>
              <w:right w:w="57" w:type="dxa"/>
            </w:tcMar>
          </w:tcPr>
          <w:p w14:paraId="5002EB4B" w14:textId="1FE1F713" w:rsidR="00DA2190" w:rsidRPr="004A4487" w:rsidRDefault="004A4487" w:rsidP="00A7134A">
            <w:pPr>
              <w:spacing w:before="40" w:after="40" w:line="240" w:lineRule="auto"/>
              <w:jc w:val="center"/>
              <w:rPr>
                <w:color w:val="0000FF"/>
                <w:sz w:val="22"/>
              </w:rPr>
            </w:pPr>
            <w:r w:rsidRPr="004A4487">
              <w:rPr>
                <w:sz w:val="22"/>
              </w:rPr>
              <w:t>30</w:t>
            </w:r>
          </w:p>
        </w:tc>
      </w:tr>
      <w:tr w:rsidR="00DA2190" w:rsidRPr="00420B65" w14:paraId="36E91F13" w14:textId="77777777" w:rsidTr="00A7134A">
        <w:trPr>
          <w:trHeight w:val="347"/>
          <w:jc w:val="center"/>
        </w:trPr>
        <w:tc>
          <w:tcPr>
            <w:tcW w:w="562" w:type="dxa"/>
            <w:shd w:val="clear" w:color="auto" w:fill="auto"/>
            <w:tcMar>
              <w:left w:w="57" w:type="dxa"/>
              <w:right w:w="57" w:type="dxa"/>
            </w:tcMar>
          </w:tcPr>
          <w:p w14:paraId="555D17A7" w14:textId="77777777" w:rsidR="00DA2190" w:rsidRPr="00420B65" w:rsidRDefault="00DA2190" w:rsidP="00A7134A">
            <w:pPr>
              <w:spacing w:before="40" w:after="40" w:line="240" w:lineRule="auto"/>
              <w:jc w:val="center"/>
              <w:rPr>
                <w:color w:val="000000"/>
                <w:sz w:val="22"/>
              </w:rPr>
            </w:pPr>
            <w:r>
              <w:rPr>
                <w:color w:val="000000"/>
                <w:sz w:val="22"/>
              </w:rPr>
              <w:t>3</w:t>
            </w:r>
          </w:p>
        </w:tc>
        <w:tc>
          <w:tcPr>
            <w:tcW w:w="2127" w:type="dxa"/>
            <w:shd w:val="clear" w:color="auto" w:fill="auto"/>
            <w:tcMar>
              <w:left w:w="57" w:type="dxa"/>
              <w:right w:w="57" w:type="dxa"/>
            </w:tcMar>
          </w:tcPr>
          <w:p w14:paraId="6F6154C1" w14:textId="77777777" w:rsidR="00DA2190" w:rsidRPr="00420B65" w:rsidRDefault="0068602B" w:rsidP="00A7134A">
            <w:pPr>
              <w:spacing w:before="40" w:after="40" w:line="240" w:lineRule="auto"/>
              <w:rPr>
                <w:color w:val="000000"/>
                <w:sz w:val="22"/>
              </w:rPr>
            </w:pPr>
            <w:r>
              <w:rPr>
                <w:color w:val="000000"/>
                <w:sz w:val="22"/>
              </w:rPr>
              <w:t>Thi</w:t>
            </w:r>
            <w:r w:rsidR="00DA2190" w:rsidRPr="00420B65">
              <w:rPr>
                <w:color w:val="000000"/>
                <w:sz w:val="22"/>
              </w:rPr>
              <w:t xml:space="preserve"> cuối kỳ</w:t>
            </w:r>
          </w:p>
        </w:tc>
        <w:tc>
          <w:tcPr>
            <w:tcW w:w="4110" w:type="dxa"/>
            <w:tcMar>
              <w:left w:w="57" w:type="dxa"/>
              <w:right w:w="57" w:type="dxa"/>
            </w:tcMar>
          </w:tcPr>
          <w:p w14:paraId="03FD7052" w14:textId="21B4134D" w:rsidR="00DA2190" w:rsidRPr="00420B65" w:rsidRDefault="004A4487" w:rsidP="00A7134A">
            <w:pPr>
              <w:spacing w:before="40" w:after="40" w:line="240" w:lineRule="auto"/>
              <w:jc w:val="center"/>
              <w:rPr>
                <w:color w:val="000000"/>
                <w:sz w:val="22"/>
              </w:rPr>
            </w:pPr>
            <w:r>
              <w:rPr>
                <w:color w:val="000000"/>
                <w:sz w:val="22"/>
              </w:rPr>
              <w:t>Bài thi trắc nghiệm</w:t>
            </w:r>
          </w:p>
        </w:tc>
        <w:tc>
          <w:tcPr>
            <w:tcW w:w="1638" w:type="dxa"/>
          </w:tcPr>
          <w:p w14:paraId="2CCAA52D" w14:textId="22ED754D" w:rsidR="00DA2190" w:rsidRPr="00420B65" w:rsidRDefault="006C32FE" w:rsidP="00A7134A">
            <w:pPr>
              <w:spacing w:before="40" w:after="40" w:line="240" w:lineRule="auto"/>
              <w:jc w:val="center"/>
              <w:rPr>
                <w:color w:val="000000"/>
                <w:sz w:val="22"/>
              </w:rPr>
            </w:pPr>
            <w:r>
              <w:rPr>
                <w:color w:val="000000"/>
                <w:sz w:val="22"/>
              </w:rPr>
              <w:t>a-g</w:t>
            </w:r>
          </w:p>
        </w:tc>
        <w:tc>
          <w:tcPr>
            <w:tcW w:w="1338" w:type="dxa"/>
            <w:shd w:val="clear" w:color="auto" w:fill="auto"/>
            <w:tcMar>
              <w:left w:w="57" w:type="dxa"/>
              <w:right w:w="57" w:type="dxa"/>
            </w:tcMar>
          </w:tcPr>
          <w:p w14:paraId="752F6957" w14:textId="3AD04475" w:rsidR="00DA2190" w:rsidRPr="00420B65" w:rsidRDefault="004A4487" w:rsidP="00A7134A">
            <w:pPr>
              <w:spacing w:before="40" w:after="40" w:line="240" w:lineRule="auto"/>
              <w:jc w:val="center"/>
              <w:rPr>
                <w:color w:val="000000"/>
                <w:sz w:val="22"/>
              </w:rPr>
            </w:pPr>
            <w:r>
              <w:rPr>
                <w:color w:val="000000"/>
                <w:sz w:val="22"/>
              </w:rPr>
              <w:t>40</w:t>
            </w:r>
          </w:p>
        </w:tc>
      </w:tr>
    </w:tbl>
    <w:p w14:paraId="3A29AEA2" w14:textId="77777777" w:rsidR="000616D5" w:rsidRDefault="000616D5" w:rsidP="00A7134A">
      <w:pPr>
        <w:spacing w:before="100" w:after="40" w:line="240" w:lineRule="auto"/>
        <w:jc w:val="both"/>
        <w:rPr>
          <w:b/>
          <w:sz w:val="24"/>
          <w:szCs w:val="24"/>
        </w:rPr>
      </w:pPr>
    </w:p>
    <w:p w14:paraId="1300FB76" w14:textId="38AC0431" w:rsidR="008A5586" w:rsidRDefault="008A5586" w:rsidP="00A7134A">
      <w:pPr>
        <w:spacing w:before="100" w:after="40" w:line="240" w:lineRule="auto"/>
        <w:jc w:val="both"/>
        <w:rPr>
          <w:b/>
          <w:color w:val="000000"/>
          <w:sz w:val="24"/>
          <w:szCs w:val="24"/>
        </w:rPr>
      </w:pPr>
      <w:r w:rsidRPr="005C0AC3">
        <w:rPr>
          <w:b/>
          <w:sz w:val="24"/>
          <w:szCs w:val="24"/>
        </w:rPr>
        <w:t xml:space="preserve">7. Tài </w:t>
      </w:r>
      <w:r w:rsidRPr="00DC3327">
        <w:rPr>
          <w:b/>
          <w:color w:val="000000"/>
          <w:sz w:val="24"/>
          <w:szCs w:val="24"/>
        </w:rPr>
        <w:t>liệu dạy học:</w:t>
      </w:r>
      <w:r>
        <w:rPr>
          <w:b/>
          <w:color w:val="000000"/>
          <w:sz w:val="24"/>
          <w:szCs w:val="24"/>
        </w:rPr>
        <w:t xml:space="preserve"> </w:t>
      </w:r>
    </w:p>
    <w:p w14:paraId="1042A8F8" w14:textId="77777777" w:rsidR="000616D5" w:rsidRPr="00DC3327" w:rsidRDefault="000616D5" w:rsidP="00A7134A">
      <w:pPr>
        <w:spacing w:before="100" w:after="40" w:line="240" w:lineRule="auto"/>
        <w:jc w:val="both"/>
        <w:rPr>
          <w:b/>
          <w:color w:val="000000"/>
          <w:sz w:val="24"/>
          <w:szCs w:val="24"/>
        </w:rPr>
      </w:pP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9"/>
        <w:gridCol w:w="2152"/>
        <w:gridCol w:w="1907"/>
        <w:gridCol w:w="757"/>
        <w:gridCol w:w="1863"/>
        <w:gridCol w:w="919"/>
        <w:gridCol w:w="790"/>
        <w:gridCol w:w="794"/>
      </w:tblGrid>
      <w:tr w:rsidR="008A5586" w:rsidRPr="00085DEC" w14:paraId="4C9C6CF7" w14:textId="77777777" w:rsidTr="006C32FE">
        <w:trPr>
          <w:jc w:val="center"/>
        </w:trPr>
        <w:tc>
          <w:tcPr>
            <w:tcW w:w="590" w:type="dxa"/>
            <w:vMerge w:val="restart"/>
            <w:vAlign w:val="center"/>
          </w:tcPr>
          <w:p w14:paraId="27BB90F8" w14:textId="4FC9182F" w:rsidR="008A5586" w:rsidRPr="00085DEC" w:rsidRDefault="008A5586" w:rsidP="0003037A">
            <w:pPr>
              <w:spacing w:before="40" w:after="40" w:line="240" w:lineRule="auto"/>
              <w:jc w:val="center"/>
              <w:rPr>
                <w:b/>
                <w:sz w:val="22"/>
              </w:rPr>
            </w:pPr>
            <w:r w:rsidRPr="005C0AC3">
              <w:rPr>
                <w:b/>
                <w:sz w:val="22"/>
              </w:rPr>
              <w:t>TT.</w:t>
            </w:r>
          </w:p>
        </w:tc>
        <w:tc>
          <w:tcPr>
            <w:tcW w:w="2152" w:type="dxa"/>
            <w:vMerge w:val="restart"/>
            <w:vAlign w:val="center"/>
          </w:tcPr>
          <w:p w14:paraId="61B54F49" w14:textId="77777777" w:rsidR="008A5586" w:rsidRPr="00085DEC" w:rsidRDefault="008A5586" w:rsidP="0003037A">
            <w:pPr>
              <w:spacing w:before="40" w:after="40" w:line="240" w:lineRule="auto"/>
              <w:jc w:val="center"/>
              <w:rPr>
                <w:b/>
                <w:sz w:val="22"/>
              </w:rPr>
            </w:pPr>
            <w:r w:rsidRPr="00085DEC">
              <w:rPr>
                <w:b/>
                <w:sz w:val="22"/>
              </w:rPr>
              <w:t>Tên tác giả</w:t>
            </w:r>
          </w:p>
        </w:tc>
        <w:tc>
          <w:tcPr>
            <w:tcW w:w="1689" w:type="dxa"/>
            <w:vMerge w:val="restart"/>
            <w:vAlign w:val="center"/>
          </w:tcPr>
          <w:p w14:paraId="03AF9185" w14:textId="77777777" w:rsidR="008A5586" w:rsidRPr="00085DEC" w:rsidRDefault="008A5586" w:rsidP="0003037A">
            <w:pPr>
              <w:spacing w:before="40" w:after="40" w:line="240" w:lineRule="auto"/>
              <w:jc w:val="center"/>
              <w:rPr>
                <w:b/>
                <w:sz w:val="22"/>
              </w:rPr>
            </w:pPr>
            <w:r w:rsidRPr="00085DEC">
              <w:rPr>
                <w:b/>
                <w:sz w:val="22"/>
              </w:rPr>
              <w:t>Tên tài liệu</w:t>
            </w:r>
          </w:p>
        </w:tc>
        <w:tc>
          <w:tcPr>
            <w:tcW w:w="816" w:type="dxa"/>
            <w:vMerge w:val="restart"/>
            <w:vAlign w:val="center"/>
          </w:tcPr>
          <w:p w14:paraId="016E414F" w14:textId="77777777" w:rsidR="008A5586" w:rsidRPr="00085DEC" w:rsidRDefault="008A5586" w:rsidP="0003037A">
            <w:pPr>
              <w:spacing w:before="40" w:after="40" w:line="240" w:lineRule="auto"/>
              <w:jc w:val="center"/>
              <w:rPr>
                <w:b/>
                <w:sz w:val="22"/>
              </w:rPr>
            </w:pPr>
            <w:r w:rsidRPr="00085DEC">
              <w:rPr>
                <w:b/>
                <w:sz w:val="22"/>
              </w:rPr>
              <w:t>Năm xuất bản</w:t>
            </w:r>
          </w:p>
        </w:tc>
        <w:tc>
          <w:tcPr>
            <w:tcW w:w="1863" w:type="dxa"/>
            <w:vMerge w:val="restart"/>
            <w:vAlign w:val="center"/>
          </w:tcPr>
          <w:p w14:paraId="7DCC2AB1" w14:textId="77777777" w:rsidR="008A5586" w:rsidRPr="00085DEC" w:rsidRDefault="008A5586" w:rsidP="0003037A">
            <w:pPr>
              <w:spacing w:before="40" w:after="40" w:line="240" w:lineRule="auto"/>
              <w:jc w:val="center"/>
              <w:rPr>
                <w:b/>
                <w:sz w:val="22"/>
              </w:rPr>
            </w:pPr>
            <w:r w:rsidRPr="00085DEC">
              <w:rPr>
                <w:b/>
                <w:sz w:val="22"/>
              </w:rPr>
              <w:t>Nhà xuất bản</w:t>
            </w:r>
          </w:p>
        </w:tc>
        <w:tc>
          <w:tcPr>
            <w:tcW w:w="1006" w:type="dxa"/>
            <w:vMerge w:val="restart"/>
            <w:vAlign w:val="center"/>
          </w:tcPr>
          <w:p w14:paraId="1C8ED4F2" w14:textId="77777777" w:rsidR="008A5586" w:rsidRPr="00085DEC" w:rsidRDefault="008A5586" w:rsidP="0003037A">
            <w:pPr>
              <w:spacing w:before="40" w:after="40" w:line="240" w:lineRule="auto"/>
              <w:jc w:val="center"/>
              <w:rPr>
                <w:b/>
                <w:sz w:val="22"/>
              </w:rPr>
            </w:pPr>
            <w:r w:rsidRPr="00085DEC">
              <w:rPr>
                <w:b/>
                <w:sz w:val="22"/>
              </w:rPr>
              <w:t>Địa chỉ khai thác tài liệu</w:t>
            </w:r>
          </w:p>
        </w:tc>
        <w:tc>
          <w:tcPr>
            <w:tcW w:w="1645" w:type="dxa"/>
            <w:gridSpan w:val="2"/>
            <w:vAlign w:val="center"/>
          </w:tcPr>
          <w:p w14:paraId="2E8C04AF" w14:textId="77777777" w:rsidR="008A5586" w:rsidRPr="00085DEC" w:rsidRDefault="008A5586" w:rsidP="0003037A">
            <w:pPr>
              <w:spacing w:before="40" w:after="40" w:line="240" w:lineRule="auto"/>
              <w:jc w:val="center"/>
              <w:rPr>
                <w:b/>
                <w:sz w:val="22"/>
              </w:rPr>
            </w:pPr>
            <w:r w:rsidRPr="00085DEC">
              <w:rPr>
                <w:b/>
                <w:sz w:val="22"/>
              </w:rPr>
              <w:t>Mục đích sử dụng</w:t>
            </w:r>
          </w:p>
        </w:tc>
      </w:tr>
      <w:tr w:rsidR="008A5586" w:rsidRPr="00085DEC" w14:paraId="0FEF4F7D" w14:textId="77777777" w:rsidTr="006C32FE">
        <w:trPr>
          <w:jc w:val="center"/>
        </w:trPr>
        <w:tc>
          <w:tcPr>
            <w:tcW w:w="590" w:type="dxa"/>
            <w:vMerge/>
            <w:vAlign w:val="center"/>
          </w:tcPr>
          <w:p w14:paraId="280D0CD5" w14:textId="77777777" w:rsidR="008A5586" w:rsidRPr="00085DEC" w:rsidRDefault="008A5586" w:rsidP="0003037A">
            <w:pPr>
              <w:spacing w:before="40" w:after="40" w:line="240" w:lineRule="auto"/>
              <w:jc w:val="center"/>
              <w:rPr>
                <w:b/>
                <w:sz w:val="22"/>
              </w:rPr>
            </w:pPr>
          </w:p>
        </w:tc>
        <w:tc>
          <w:tcPr>
            <w:tcW w:w="2152" w:type="dxa"/>
            <w:vMerge/>
            <w:vAlign w:val="center"/>
          </w:tcPr>
          <w:p w14:paraId="17B21DB3" w14:textId="77777777" w:rsidR="008A5586" w:rsidRPr="00085DEC" w:rsidRDefault="008A5586" w:rsidP="0003037A">
            <w:pPr>
              <w:spacing w:before="40" w:after="40" w:line="240" w:lineRule="auto"/>
              <w:jc w:val="center"/>
              <w:rPr>
                <w:b/>
                <w:sz w:val="22"/>
              </w:rPr>
            </w:pPr>
          </w:p>
        </w:tc>
        <w:tc>
          <w:tcPr>
            <w:tcW w:w="1689" w:type="dxa"/>
            <w:vMerge/>
            <w:vAlign w:val="center"/>
          </w:tcPr>
          <w:p w14:paraId="272A1919" w14:textId="77777777" w:rsidR="008A5586" w:rsidRPr="00085DEC" w:rsidRDefault="008A5586" w:rsidP="0003037A">
            <w:pPr>
              <w:spacing w:before="40" w:after="40" w:line="240" w:lineRule="auto"/>
              <w:jc w:val="center"/>
              <w:rPr>
                <w:b/>
                <w:sz w:val="22"/>
              </w:rPr>
            </w:pPr>
          </w:p>
        </w:tc>
        <w:tc>
          <w:tcPr>
            <w:tcW w:w="816" w:type="dxa"/>
            <w:vMerge/>
            <w:vAlign w:val="center"/>
          </w:tcPr>
          <w:p w14:paraId="151188FC" w14:textId="77777777" w:rsidR="008A5586" w:rsidRPr="00085DEC" w:rsidRDefault="008A5586" w:rsidP="0003037A">
            <w:pPr>
              <w:spacing w:before="40" w:after="40" w:line="240" w:lineRule="auto"/>
              <w:jc w:val="center"/>
              <w:rPr>
                <w:b/>
                <w:sz w:val="22"/>
              </w:rPr>
            </w:pPr>
          </w:p>
        </w:tc>
        <w:tc>
          <w:tcPr>
            <w:tcW w:w="1863" w:type="dxa"/>
            <w:vMerge/>
            <w:vAlign w:val="center"/>
          </w:tcPr>
          <w:p w14:paraId="5CC0E82A" w14:textId="77777777" w:rsidR="008A5586" w:rsidRPr="00085DEC" w:rsidRDefault="008A5586" w:rsidP="0003037A">
            <w:pPr>
              <w:spacing w:before="40" w:after="40" w:line="240" w:lineRule="auto"/>
              <w:jc w:val="center"/>
              <w:rPr>
                <w:b/>
                <w:sz w:val="22"/>
              </w:rPr>
            </w:pPr>
          </w:p>
        </w:tc>
        <w:tc>
          <w:tcPr>
            <w:tcW w:w="1006" w:type="dxa"/>
            <w:vMerge/>
            <w:vAlign w:val="center"/>
          </w:tcPr>
          <w:p w14:paraId="6F976B12" w14:textId="77777777" w:rsidR="008A5586" w:rsidRPr="00085DEC" w:rsidRDefault="008A5586" w:rsidP="0003037A">
            <w:pPr>
              <w:spacing w:before="40" w:after="40" w:line="240" w:lineRule="auto"/>
              <w:jc w:val="center"/>
              <w:rPr>
                <w:b/>
                <w:sz w:val="22"/>
              </w:rPr>
            </w:pPr>
          </w:p>
        </w:tc>
        <w:tc>
          <w:tcPr>
            <w:tcW w:w="836" w:type="dxa"/>
            <w:vAlign w:val="center"/>
          </w:tcPr>
          <w:p w14:paraId="1EF38D3F" w14:textId="77777777" w:rsidR="008A5586" w:rsidRPr="00085DEC" w:rsidRDefault="008A5586" w:rsidP="0003037A">
            <w:pPr>
              <w:spacing w:before="40" w:after="40" w:line="240" w:lineRule="auto"/>
              <w:jc w:val="center"/>
              <w:rPr>
                <w:b/>
                <w:sz w:val="22"/>
              </w:rPr>
            </w:pPr>
            <w:r w:rsidRPr="00085DEC">
              <w:rPr>
                <w:b/>
                <w:sz w:val="22"/>
              </w:rPr>
              <w:t>Tài liệu chính</w:t>
            </w:r>
          </w:p>
        </w:tc>
        <w:tc>
          <w:tcPr>
            <w:tcW w:w="809" w:type="dxa"/>
            <w:vAlign w:val="center"/>
          </w:tcPr>
          <w:p w14:paraId="007E7F89" w14:textId="77777777" w:rsidR="008A5586" w:rsidRPr="00085DEC" w:rsidRDefault="008A5586" w:rsidP="0003037A">
            <w:pPr>
              <w:spacing w:before="40" w:after="40" w:line="240" w:lineRule="auto"/>
              <w:jc w:val="center"/>
              <w:rPr>
                <w:b/>
                <w:sz w:val="22"/>
              </w:rPr>
            </w:pPr>
            <w:r w:rsidRPr="00085DEC">
              <w:rPr>
                <w:b/>
                <w:sz w:val="22"/>
              </w:rPr>
              <w:t>Tham khảo</w:t>
            </w:r>
          </w:p>
        </w:tc>
      </w:tr>
      <w:tr w:rsidR="006C32FE" w:rsidRPr="00085DEC" w14:paraId="4035F78E" w14:textId="77777777" w:rsidTr="006C32FE">
        <w:trPr>
          <w:jc w:val="center"/>
        </w:trPr>
        <w:tc>
          <w:tcPr>
            <w:tcW w:w="590" w:type="dxa"/>
          </w:tcPr>
          <w:p w14:paraId="6AC92209" w14:textId="77777777" w:rsidR="006C32FE" w:rsidRPr="00085DEC" w:rsidRDefault="006C32FE" w:rsidP="006C32FE">
            <w:pPr>
              <w:spacing w:before="40" w:after="40" w:line="240" w:lineRule="auto"/>
              <w:jc w:val="center"/>
              <w:rPr>
                <w:sz w:val="22"/>
              </w:rPr>
            </w:pPr>
            <w:r w:rsidRPr="00085DEC">
              <w:rPr>
                <w:sz w:val="22"/>
              </w:rPr>
              <w:t>1</w:t>
            </w:r>
          </w:p>
        </w:tc>
        <w:tc>
          <w:tcPr>
            <w:tcW w:w="2152" w:type="dxa"/>
          </w:tcPr>
          <w:p w14:paraId="412B9E61" w14:textId="4B388C4E" w:rsidR="006C32FE" w:rsidRPr="00085DEC" w:rsidRDefault="00BC12C8" w:rsidP="006C32FE">
            <w:pPr>
              <w:spacing w:before="40" w:after="40" w:line="240" w:lineRule="auto"/>
              <w:jc w:val="both"/>
              <w:rPr>
                <w:sz w:val="22"/>
              </w:rPr>
            </w:pPr>
            <w:hyperlink r:id="rId10" w:history="1">
              <w:r w:rsidR="006C32FE" w:rsidRPr="00D95349">
                <w:rPr>
                  <w:rStyle w:val="Hyperlink"/>
                  <w:color w:val="auto"/>
                </w:rPr>
                <w:t>Hal Rosenbluth</w:t>
              </w:r>
            </w:hyperlink>
            <w:r w:rsidR="006C32FE" w:rsidRPr="00D95349">
              <w:rPr>
                <w:rStyle w:val="a-color-secondary"/>
              </w:rPr>
              <w:t>,</w:t>
            </w:r>
            <w:r w:rsidR="006C32FE" w:rsidRPr="00D95349">
              <w:rPr>
                <w:rStyle w:val="apple-converted-space"/>
              </w:rPr>
              <w:t> </w:t>
            </w:r>
            <w:hyperlink r:id="rId11" w:history="1">
              <w:r w:rsidR="006C32FE" w:rsidRPr="00D95349">
                <w:rPr>
                  <w:rStyle w:val="Hyperlink"/>
                  <w:color w:val="auto"/>
                </w:rPr>
                <w:t>Diane McFerrin Peters</w:t>
              </w:r>
            </w:hyperlink>
            <w:r w:rsidR="006C32FE" w:rsidRPr="00D95349">
              <w:rPr>
                <w:rStyle w:val="apple-converted-space"/>
              </w:rPr>
              <w:t> </w:t>
            </w:r>
            <w:r w:rsidR="006C32FE" w:rsidRPr="00D95349">
              <w:t xml:space="preserve"> </w:t>
            </w:r>
          </w:p>
        </w:tc>
        <w:tc>
          <w:tcPr>
            <w:tcW w:w="1689" w:type="dxa"/>
          </w:tcPr>
          <w:p w14:paraId="4167CF12" w14:textId="536B6B45" w:rsidR="006C32FE" w:rsidRPr="00085DEC" w:rsidRDefault="006C32FE" w:rsidP="006C32FE">
            <w:pPr>
              <w:spacing w:before="40" w:after="40" w:line="240" w:lineRule="auto"/>
              <w:jc w:val="both"/>
              <w:rPr>
                <w:sz w:val="22"/>
              </w:rPr>
            </w:pPr>
            <w:r w:rsidRPr="00D95349">
              <w:rPr>
                <w:rStyle w:val="a-size-large"/>
                <w:b/>
                <w:szCs w:val="26"/>
              </w:rPr>
              <w:t xml:space="preserve">The Customer Comes Second: Put Your People First and Watch 'em Kick Butt </w:t>
            </w:r>
          </w:p>
        </w:tc>
        <w:tc>
          <w:tcPr>
            <w:tcW w:w="816" w:type="dxa"/>
          </w:tcPr>
          <w:p w14:paraId="467FCB97" w14:textId="5AFF1539" w:rsidR="006C32FE" w:rsidRPr="00085DEC" w:rsidRDefault="006C32FE" w:rsidP="006C32FE">
            <w:pPr>
              <w:spacing w:before="40" w:after="40" w:line="240" w:lineRule="auto"/>
              <w:jc w:val="both"/>
              <w:rPr>
                <w:sz w:val="22"/>
              </w:rPr>
            </w:pPr>
            <w:r w:rsidRPr="008179E2">
              <w:rPr>
                <w:sz w:val="24"/>
                <w:szCs w:val="24"/>
              </w:rPr>
              <w:t>200</w:t>
            </w:r>
            <w:r>
              <w:rPr>
                <w:sz w:val="24"/>
                <w:szCs w:val="24"/>
              </w:rPr>
              <w:t>2</w:t>
            </w:r>
          </w:p>
        </w:tc>
        <w:tc>
          <w:tcPr>
            <w:tcW w:w="1863" w:type="dxa"/>
          </w:tcPr>
          <w:p w14:paraId="2FB248D5" w14:textId="06DE1FC6" w:rsidR="006C32FE" w:rsidRPr="00085DEC" w:rsidRDefault="006C32FE" w:rsidP="006C32FE">
            <w:pPr>
              <w:spacing w:before="40" w:after="40" w:line="240" w:lineRule="auto"/>
              <w:jc w:val="both"/>
              <w:rPr>
                <w:sz w:val="22"/>
              </w:rPr>
            </w:pPr>
            <w:r w:rsidRPr="00D95349">
              <w:rPr>
                <w:color w:val="333333"/>
                <w:shd w:val="clear" w:color="auto" w:fill="FFFFFF"/>
              </w:rPr>
              <w:t>HarperBusiness</w:t>
            </w:r>
          </w:p>
        </w:tc>
        <w:tc>
          <w:tcPr>
            <w:tcW w:w="1006" w:type="dxa"/>
          </w:tcPr>
          <w:p w14:paraId="65A0D936" w14:textId="1275B045" w:rsidR="006C32FE" w:rsidRPr="00085DEC" w:rsidRDefault="006C32FE" w:rsidP="006C32FE">
            <w:pPr>
              <w:spacing w:before="40" w:after="40" w:line="240" w:lineRule="auto"/>
              <w:jc w:val="center"/>
              <w:rPr>
                <w:sz w:val="22"/>
              </w:rPr>
            </w:pPr>
            <w:r>
              <w:rPr>
                <w:sz w:val="22"/>
              </w:rPr>
              <w:t>Thư viện ĐHNT</w:t>
            </w:r>
          </w:p>
        </w:tc>
        <w:tc>
          <w:tcPr>
            <w:tcW w:w="836" w:type="dxa"/>
          </w:tcPr>
          <w:p w14:paraId="66B9D18B" w14:textId="77777777" w:rsidR="006C32FE" w:rsidRPr="00085DEC" w:rsidRDefault="006C32FE" w:rsidP="006C32FE">
            <w:pPr>
              <w:spacing w:before="40" w:after="40" w:line="240" w:lineRule="auto"/>
              <w:jc w:val="center"/>
              <w:rPr>
                <w:sz w:val="22"/>
              </w:rPr>
            </w:pPr>
            <w:r>
              <w:rPr>
                <w:sz w:val="22"/>
              </w:rPr>
              <w:t>x</w:t>
            </w:r>
          </w:p>
        </w:tc>
        <w:tc>
          <w:tcPr>
            <w:tcW w:w="809" w:type="dxa"/>
          </w:tcPr>
          <w:p w14:paraId="01A8B50A" w14:textId="77777777" w:rsidR="006C32FE" w:rsidRPr="00085DEC" w:rsidRDefault="006C32FE" w:rsidP="006C32FE">
            <w:pPr>
              <w:spacing w:before="40" w:after="40" w:line="240" w:lineRule="auto"/>
              <w:jc w:val="center"/>
              <w:rPr>
                <w:sz w:val="22"/>
              </w:rPr>
            </w:pPr>
          </w:p>
        </w:tc>
      </w:tr>
      <w:tr w:rsidR="006C32FE" w:rsidRPr="00085DEC" w14:paraId="2D7B1D53" w14:textId="77777777" w:rsidTr="006C32FE">
        <w:trPr>
          <w:jc w:val="center"/>
        </w:trPr>
        <w:tc>
          <w:tcPr>
            <w:tcW w:w="590" w:type="dxa"/>
          </w:tcPr>
          <w:p w14:paraId="7166E1E5" w14:textId="77777777" w:rsidR="006C32FE" w:rsidRPr="00085DEC" w:rsidRDefault="006C32FE" w:rsidP="006C32FE">
            <w:pPr>
              <w:spacing w:before="40" w:after="40" w:line="240" w:lineRule="auto"/>
              <w:jc w:val="center"/>
              <w:rPr>
                <w:sz w:val="22"/>
              </w:rPr>
            </w:pPr>
            <w:r w:rsidRPr="00085DEC">
              <w:rPr>
                <w:sz w:val="22"/>
              </w:rPr>
              <w:t>2</w:t>
            </w:r>
          </w:p>
        </w:tc>
        <w:tc>
          <w:tcPr>
            <w:tcW w:w="2152" w:type="dxa"/>
          </w:tcPr>
          <w:p w14:paraId="12F4F54C" w14:textId="111516B0" w:rsidR="006C32FE" w:rsidRPr="00085DEC" w:rsidRDefault="006C32FE" w:rsidP="006C32FE">
            <w:pPr>
              <w:spacing w:before="40" w:after="40" w:line="240" w:lineRule="auto"/>
              <w:jc w:val="both"/>
              <w:rPr>
                <w:sz w:val="22"/>
              </w:rPr>
            </w:pPr>
            <w:r w:rsidRPr="00D95349">
              <w:rPr>
                <w:b/>
                <w:szCs w:val="26"/>
              </w:rPr>
              <w:t xml:space="preserve"> </w:t>
            </w:r>
            <w:hyperlink r:id="rId12" w:history="1">
              <w:r w:rsidRPr="00D95349">
                <w:rPr>
                  <w:rStyle w:val="Hyperlink"/>
                  <w:b/>
                  <w:color w:val="auto"/>
                  <w:szCs w:val="26"/>
                </w:rPr>
                <w:t>Roberta</w:t>
              </w:r>
              <w:r w:rsidRPr="00D95349">
                <w:rPr>
                  <w:rStyle w:val="Hyperlink"/>
                  <w:rFonts w:ascii="Arial" w:hAnsi="Arial" w:cs="Arial"/>
                  <w:b/>
                  <w:color w:val="auto"/>
                  <w:szCs w:val="26"/>
                </w:rPr>
                <w:t xml:space="preserve"> </w:t>
              </w:r>
              <w:r w:rsidRPr="00D95349">
                <w:rPr>
                  <w:rStyle w:val="Hyperlink"/>
                  <w:b/>
                  <w:color w:val="auto"/>
                  <w:szCs w:val="26"/>
                </w:rPr>
                <w:t>Cava</w:t>
              </w:r>
            </w:hyperlink>
            <w:r w:rsidRPr="00D95349">
              <w:rPr>
                <w:rStyle w:val="apple-converted-space"/>
                <w:rFonts w:ascii="Arial" w:hAnsi="Arial" w:cs="Arial"/>
                <w:b/>
              </w:rPr>
              <w:t>  </w:t>
            </w:r>
          </w:p>
        </w:tc>
        <w:tc>
          <w:tcPr>
            <w:tcW w:w="1689" w:type="dxa"/>
          </w:tcPr>
          <w:p w14:paraId="5A7315B0" w14:textId="71142198" w:rsidR="006C32FE" w:rsidRPr="00085DEC" w:rsidRDefault="006C32FE" w:rsidP="006C32FE">
            <w:pPr>
              <w:spacing w:before="40" w:after="40" w:line="240" w:lineRule="auto"/>
              <w:jc w:val="both"/>
              <w:rPr>
                <w:sz w:val="22"/>
              </w:rPr>
            </w:pPr>
            <w:r w:rsidRPr="00D95349">
              <w:rPr>
                <w:rStyle w:val="a-size-large"/>
                <w:color w:val="111111"/>
              </w:rPr>
              <w:t>Dealing with Difficult People: How to deal with nasty customers, demanding bosses and uncooperative colleagues</w:t>
            </w:r>
          </w:p>
        </w:tc>
        <w:tc>
          <w:tcPr>
            <w:tcW w:w="816" w:type="dxa"/>
          </w:tcPr>
          <w:p w14:paraId="0C13D9CE" w14:textId="2C59C53F" w:rsidR="006C32FE" w:rsidRPr="00085DEC" w:rsidRDefault="006C32FE" w:rsidP="006C32FE">
            <w:pPr>
              <w:spacing w:before="40" w:after="40" w:line="240" w:lineRule="auto"/>
              <w:jc w:val="both"/>
              <w:rPr>
                <w:sz w:val="22"/>
              </w:rPr>
            </w:pPr>
            <w:r w:rsidRPr="00041DD4">
              <w:rPr>
                <w:rStyle w:val="a-size-medium"/>
                <w:color w:val="111111"/>
                <w:sz w:val="24"/>
                <w:szCs w:val="24"/>
              </w:rPr>
              <w:t>2014</w:t>
            </w:r>
          </w:p>
        </w:tc>
        <w:tc>
          <w:tcPr>
            <w:tcW w:w="1863" w:type="dxa"/>
          </w:tcPr>
          <w:p w14:paraId="709777A5" w14:textId="0AF0D3A3" w:rsidR="006C32FE" w:rsidRPr="00085DEC" w:rsidRDefault="006C32FE" w:rsidP="006C32FE">
            <w:pPr>
              <w:spacing w:before="40" w:after="40" w:line="240" w:lineRule="auto"/>
              <w:jc w:val="both"/>
              <w:rPr>
                <w:sz w:val="22"/>
              </w:rPr>
            </w:pPr>
            <w:r w:rsidRPr="00D95349">
              <w:rPr>
                <w:color w:val="333333"/>
                <w:shd w:val="clear" w:color="auto" w:fill="FFFFFF"/>
              </w:rPr>
              <w:t>Firefly Books</w:t>
            </w:r>
            <w:r w:rsidRPr="00D95349">
              <w:t xml:space="preserve"> </w:t>
            </w:r>
          </w:p>
        </w:tc>
        <w:tc>
          <w:tcPr>
            <w:tcW w:w="1006" w:type="dxa"/>
          </w:tcPr>
          <w:p w14:paraId="7DD5DD8A" w14:textId="53F3CE35" w:rsidR="006C32FE" w:rsidRPr="00085DEC" w:rsidRDefault="006C32FE" w:rsidP="006C32FE">
            <w:pPr>
              <w:spacing w:before="40" w:after="40" w:line="240" w:lineRule="auto"/>
              <w:jc w:val="both"/>
              <w:rPr>
                <w:sz w:val="22"/>
              </w:rPr>
            </w:pPr>
            <w:r>
              <w:rPr>
                <w:sz w:val="22"/>
              </w:rPr>
              <w:t>K. NN</w:t>
            </w:r>
          </w:p>
        </w:tc>
        <w:tc>
          <w:tcPr>
            <w:tcW w:w="836" w:type="dxa"/>
          </w:tcPr>
          <w:p w14:paraId="10A0E6DB" w14:textId="77777777" w:rsidR="006C32FE" w:rsidRPr="00085DEC" w:rsidRDefault="006C32FE" w:rsidP="006C32FE">
            <w:pPr>
              <w:spacing w:before="40" w:after="40" w:line="240" w:lineRule="auto"/>
              <w:jc w:val="center"/>
              <w:rPr>
                <w:sz w:val="22"/>
              </w:rPr>
            </w:pPr>
          </w:p>
        </w:tc>
        <w:tc>
          <w:tcPr>
            <w:tcW w:w="809" w:type="dxa"/>
          </w:tcPr>
          <w:p w14:paraId="07C50C72" w14:textId="77777777" w:rsidR="006C32FE" w:rsidRPr="00085DEC" w:rsidRDefault="006C32FE" w:rsidP="006C32FE">
            <w:pPr>
              <w:spacing w:before="40" w:after="40" w:line="240" w:lineRule="auto"/>
              <w:jc w:val="center"/>
              <w:rPr>
                <w:sz w:val="22"/>
              </w:rPr>
            </w:pPr>
            <w:r>
              <w:rPr>
                <w:sz w:val="22"/>
              </w:rPr>
              <w:t>x</w:t>
            </w:r>
          </w:p>
        </w:tc>
      </w:tr>
      <w:tr w:rsidR="006C32FE" w:rsidRPr="00085DEC" w14:paraId="28A14EF8" w14:textId="77777777" w:rsidTr="006C32FE">
        <w:trPr>
          <w:jc w:val="center"/>
        </w:trPr>
        <w:tc>
          <w:tcPr>
            <w:tcW w:w="590" w:type="dxa"/>
          </w:tcPr>
          <w:p w14:paraId="6720BD8F" w14:textId="77777777" w:rsidR="006C32FE" w:rsidRPr="00085DEC" w:rsidRDefault="006C32FE" w:rsidP="006C32FE">
            <w:pPr>
              <w:spacing w:before="40" w:after="40" w:line="240" w:lineRule="auto"/>
              <w:jc w:val="center"/>
              <w:rPr>
                <w:sz w:val="22"/>
              </w:rPr>
            </w:pPr>
            <w:r w:rsidRPr="00085DEC">
              <w:rPr>
                <w:sz w:val="22"/>
              </w:rPr>
              <w:t>3</w:t>
            </w:r>
          </w:p>
        </w:tc>
        <w:tc>
          <w:tcPr>
            <w:tcW w:w="2152" w:type="dxa"/>
          </w:tcPr>
          <w:p w14:paraId="6D04E80F" w14:textId="77777777" w:rsidR="006C32FE" w:rsidRPr="00D95349" w:rsidRDefault="006C32FE" w:rsidP="006C32FE">
            <w:pPr>
              <w:shd w:val="clear" w:color="auto" w:fill="FFFFFF"/>
              <w:spacing w:after="100" w:afterAutospacing="1"/>
              <w:outlineLvl w:val="0"/>
              <w:rPr>
                <w:rStyle w:val="author"/>
                <w:bCs/>
                <w:kern w:val="36"/>
              </w:rPr>
            </w:pPr>
            <w:r w:rsidRPr="00D95349">
              <w:t xml:space="preserve"> </w:t>
            </w:r>
            <w:hyperlink r:id="rId13" w:history="1">
              <w:r w:rsidRPr="00D95349">
                <w:rPr>
                  <w:rStyle w:val="Hyperlink"/>
                  <w:color w:val="auto"/>
                </w:rPr>
                <w:t>Susan Benjamin</w:t>
              </w:r>
            </w:hyperlink>
            <w:r w:rsidRPr="00D95349">
              <w:rPr>
                <w:shd w:val="clear" w:color="auto" w:fill="FFFFFF"/>
              </w:rPr>
              <w:t xml:space="preserve"> </w:t>
            </w:r>
          </w:p>
          <w:p w14:paraId="6E1510EE" w14:textId="77777777" w:rsidR="006C32FE" w:rsidRPr="00085DEC" w:rsidRDefault="006C32FE" w:rsidP="006C32FE">
            <w:pPr>
              <w:spacing w:before="40" w:after="40" w:line="240" w:lineRule="auto"/>
              <w:jc w:val="both"/>
              <w:rPr>
                <w:sz w:val="22"/>
              </w:rPr>
            </w:pPr>
          </w:p>
        </w:tc>
        <w:tc>
          <w:tcPr>
            <w:tcW w:w="1689" w:type="dxa"/>
          </w:tcPr>
          <w:p w14:paraId="39376F93" w14:textId="704779CA" w:rsidR="006C32FE" w:rsidRPr="00085DEC" w:rsidRDefault="006C32FE" w:rsidP="006C32FE">
            <w:pPr>
              <w:spacing w:before="40" w:after="40" w:line="240" w:lineRule="auto"/>
              <w:jc w:val="both"/>
              <w:rPr>
                <w:sz w:val="22"/>
              </w:rPr>
            </w:pPr>
            <w:r w:rsidRPr="00D95349">
              <w:rPr>
                <w:rStyle w:val="a-size-large"/>
                <w:b/>
                <w:szCs w:val="26"/>
              </w:rPr>
              <w:t>Perfect Phrases for Dealing with Difficult People: Hundreds of Ready-to-Use Phrases for Handling Conflict, Confrontations and Challenging Personalities</w:t>
            </w:r>
            <w:r w:rsidRPr="00D95349">
              <w:rPr>
                <w:rStyle w:val="apple-converted-space"/>
                <w:b/>
              </w:rPr>
              <w:t> </w:t>
            </w:r>
            <w:r w:rsidRPr="00D95349">
              <w:rPr>
                <w:b/>
                <w:szCs w:val="26"/>
              </w:rPr>
              <w:t xml:space="preserve"> </w:t>
            </w:r>
          </w:p>
        </w:tc>
        <w:tc>
          <w:tcPr>
            <w:tcW w:w="816" w:type="dxa"/>
          </w:tcPr>
          <w:p w14:paraId="01181B6B" w14:textId="77777777" w:rsidR="006C32FE" w:rsidRPr="00041DD4" w:rsidRDefault="006C32FE" w:rsidP="006C32FE">
            <w:pPr>
              <w:pStyle w:val="Heading1"/>
              <w:shd w:val="clear" w:color="auto" w:fill="FFFFFF"/>
              <w:spacing w:before="0" w:line="285" w:lineRule="atLeast"/>
              <w:rPr>
                <w:b w:val="0"/>
                <w:sz w:val="24"/>
                <w:szCs w:val="24"/>
              </w:rPr>
            </w:pPr>
            <w:r w:rsidRPr="00041DD4">
              <w:rPr>
                <w:rStyle w:val="a-size-medium"/>
                <w:b w:val="0"/>
                <w:sz w:val="24"/>
                <w:szCs w:val="24"/>
              </w:rPr>
              <w:t>2007</w:t>
            </w:r>
          </w:p>
          <w:p w14:paraId="1EC030A6" w14:textId="77777777" w:rsidR="006C32FE" w:rsidRPr="00085DEC" w:rsidRDefault="006C32FE" w:rsidP="006C32FE">
            <w:pPr>
              <w:spacing w:before="40" w:after="40" w:line="240" w:lineRule="auto"/>
              <w:jc w:val="both"/>
              <w:rPr>
                <w:sz w:val="22"/>
              </w:rPr>
            </w:pPr>
          </w:p>
        </w:tc>
        <w:tc>
          <w:tcPr>
            <w:tcW w:w="1863" w:type="dxa"/>
          </w:tcPr>
          <w:p w14:paraId="4E170667" w14:textId="14E0940B" w:rsidR="006C32FE" w:rsidRPr="00085DEC" w:rsidRDefault="006C32FE" w:rsidP="006C32FE">
            <w:pPr>
              <w:spacing w:before="40" w:after="40" w:line="240" w:lineRule="auto"/>
              <w:jc w:val="both"/>
              <w:rPr>
                <w:sz w:val="22"/>
              </w:rPr>
            </w:pPr>
            <w:r w:rsidRPr="00D95349">
              <w:rPr>
                <w:color w:val="333333"/>
                <w:shd w:val="clear" w:color="auto" w:fill="FFFFFF"/>
              </w:rPr>
              <w:t>McGraw-Hill Education</w:t>
            </w:r>
          </w:p>
        </w:tc>
        <w:tc>
          <w:tcPr>
            <w:tcW w:w="1006" w:type="dxa"/>
          </w:tcPr>
          <w:p w14:paraId="645D7CCD" w14:textId="6F3A537A" w:rsidR="006C32FE" w:rsidRPr="00085DEC" w:rsidRDefault="006C32FE" w:rsidP="006C32FE">
            <w:pPr>
              <w:spacing w:before="40" w:after="40" w:line="240" w:lineRule="auto"/>
              <w:jc w:val="both"/>
              <w:rPr>
                <w:sz w:val="22"/>
              </w:rPr>
            </w:pPr>
            <w:r>
              <w:rPr>
                <w:sz w:val="22"/>
              </w:rPr>
              <w:t>K. NN</w:t>
            </w:r>
          </w:p>
        </w:tc>
        <w:tc>
          <w:tcPr>
            <w:tcW w:w="836" w:type="dxa"/>
          </w:tcPr>
          <w:p w14:paraId="7189A713" w14:textId="77777777" w:rsidR="006C32FE" w:rsidRPr="00085DEC" w:rsidRDefault="006C32FE" w:rsidP="006C32FE">
            <w:pPr>
              <w:spacing w:before="40" w:after="40" w:line="240" w:lineRule="auto"/>
              <w:jc w:val="center"/>
              <w:rPr>
                <w:sz w:val="22"/>
              </w:rPr>
            </w:pPr>
          </w:p>
        </w:tc>
        <w:tc>
          <w:tcPr>
            <w:tcW w:w="809" w:type="dxa"/>
          </w:tcPr>
          <w:p w14:paraId="48DB859A" w14:textId="2BA17285" w:rsidR="006C32FE" w:rsidRPr="00085DEC" w:rsidRDefault="006C32FE" w:rsidP="006C32FE">
            <w:pPr>
              <w:spacing w:before="40" w:after="40" w:line="240" w:lineRule="auto"/>
              <w:jc w:val="center"/>
              <w:rPr>
                <w:sz w:val="22"/>
              </w:rPr>
            </w:pPr>
            <w:r>
              <w:rPr>
                <w:sz w:val="22"/>
              </w:rPr>
              <w:t>x</w:t>
            </w:r>
          </w:p>
        </w:tc>
      </w:tr>
    </w:tbl>
    <w:p w14:paraId="4BC8DF87" w14:textId="77777777" w:rsidR="006C32FE" w:rsidRDefault="006C32FE" w:rsidP="0079325B">
      <w:pPr>
        <w:spacing w:before="120" w:after="60" w:line="240" w:lineRule="auto"/>
        <w:jc w:val="both"/>
        <w:rPr>
          <w:b/>
          <w:sz w:val="24"/>
          <w:szCs w:val="24"/>
        </w:rPr>
      </w:pPr>
    </w:p>
    <w:p w14:paraId="17A6EA34" w14:textId="77777777" w:rsidR="000616D5" w:rsidRDefault="000616D5">
      <w:pPr>
        <w:spacing w:line="240" w:lineRule="auto"/>
        <w:rPr>
          <w:b/>
          <w:sz w:val="24"/>
          <w:szCs w:val="24"/>
        </w:rPr>
      </w:pPr>
      <w:r>
        <w:rPr>
          <w:b/>
          <w:sz w:val="24"/>
          <w:szCs w:val="24"/>
        </w:rPr>
        <w:br w:type="page"/>
      </w:r>
    </w:p>
    <w:p w14:paraId="2859E81B" w14:textId="2F7431CA" w:rsidR="0079325B" w:rsidRPr="006C32FE" w:rsidRDefault="008A5586" w:rsidP="0079325B">
      <w:pPr>
        <w:spacing w:before="120" w:after="60" w:line="240" w:lineRule="auto"/>
        <w:jc w:val="both"/>
        <w:rPr>
          <w:sz w:val="24"/>
          <w:szCs w:val="24"/>
        </w:rPr>
      </w:pPr>
      <w:r w:rsidRPr="00406064">
        <w:rPr>
          <w:b/>
          <w:sz w:val="24"/>
          <w:szCs w:val="24"/>
        </w:rPr>
        <w:lastRenderedPageBreak/>
        <w:t>8</w:t>
      </w:r>
      <w:r w:rsidR="0079325B" w:rsidRPr="00406064">
        <w:rPr>
          <w:b/>
          <w:sz w:val="24"/>
          <w:szCs w:val="24"/>
        </w:rPr>
        <w:t xml:space="preserve">. </w:t>
      </w:r>
      <w:r w:rsidR="00DF0858" w:rsidRPr="00406064">
        <w:rPr>
          <w:b/>
          <w:sz w:val="24"/>
          <w:szCs w:val="24"/>
        </w:rPr>
        <w:t xml:space="preserve">Kế </w:t>
      </w:r>
      <w:r w:rsidR="00DF0858">
        <w:rPr>
          <w:b/>
          <w:color w:val="000000"/>
          <w:sz w:val="24"/>
          <w:szCs w:val="24"/>
        </w:rPr>
        <w:t>hoạch dạy học</w:t>
      </w:r>
      <w:r w:rsidR="0079325B" w:rsidRPr="00DC3327">
        <w:rPr>
          <w:b/>
          <w:color w:val="000000"/>
          <w:sz w:val="24"/>
          <w:szCs w:val="24"/>
        </w:rPr>
        <w:t>:</w:t>
      </w:r>
      <w:r w:rsidR="0079325B" w:rsidRPr="00DC3327">
        <w:rPr>
          <w:color w:val="000000"/>
          <w:sz w:val="24"/>
          <w:szCs w:val="24"/>
        </w:rPr>
        <w:tab/>
      </w:r>
      <w:r w:rsidR="006C32FE" w:rsidRPr="006C32FE">
        <w:rPr>
          <w:sz w:val="24"/>
          <w:szCs w:val="24"/>
        </w:rPr>
        <w:t>Theo tuần</w:t>
      </w:r>
    </w:p>
    <w:p w14:paraId="609F4CD1" w14:textId="4F647FDA" w:rsidR="008A5586" w:rsidRPr="00DC3327" w:rsidRDefault="008A5586" w:rsidP="00D0177B">
      <w:pPr>
        <w:spacing w:before="100" w:after="40" w:line="240" w:lineRule="auto"/>
        <w:jc w:val="both"/>
        <w:rPr>
          <w:color w:val="000000"/>
          <w:sz w:val="24"/>
          <w:szCs w:val="24"/>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621"/>
        <w:gridCol w:w="1058"/>
        <w:gridCol w:w="2274"/>
        <w:gridCol w:w="2410"/>
      </w:tblGrid>
      <w:tr w:rsidR="00406064" w:rsidRPr="00420B65" w14:paraId="01B0A80A" w14:textId="77777777" w:rsidTr="00B9797A">
        <w:trPr>
          <w:trHeight w:val="633"/>
          <w:jc w:val="center"/>
        </w:trPr>
        <w:tc>
          <w:tcPr>
            <w:tcW w:w="1413" w:type="dxa"/>
            <w:shd w:val="clear" w:color="auto" w:fill="auto"/>
            <w:tcMar>
              <w:left w:w="57" w:type="dxa"/>
              <w:right w:w="57" w:type="dxa"/>
            </w:tcMar>
            <w:vAlign w:val="center"/>
          </w:tcPr>
          <w:p w14:paraId="1C2A233C" w14:textId="1BF7BEA9" w:rsidR="00406064" w:rsidRPr="00B9797A" w:rsidRDefault="00406064" w:rsidP="00B9797A">
            <w:pPr>
              <w:spacing w:line="240" w:lineRule="auto"/>
              <w:jc w:val="center"/>
              <w:rPr>
                <w:b/>
                <w:sz w:val="22"/>
              </w:rPr>
            </w:pPr>
            <w:r w:rsidRPr="00B9797A">
              <w:rPr>
                <w:b/>
                <w:sz w:val="22"/>
              </w:rPr>
              <w:t xml:space="preserve">Tuần </w:t>
            </w:r>
          </w:p>
        </w:tc>
        <w:tc>
          <w:tcPr>
            <w:tcW w:w="2621" w:type="dxa"/>
            <w:shd w:val="clear" w:color="auto" w:fill="auto"/>
            <w:tcMar>
              <w:left w:w="57" w:type="dxa"/>
              <w:right w:w="57" w:type="dxa"/>
            </w:tcMar>
            <w:vAlign w:val="center"/>
          </w:tcPr>
          <w:p w14:paraId="17967CF5" w14:textId="14D25968" w:rsidR="00406064" w:rsidRPr="00B9797A" w:rsidRDefault="00406064" w:rsidP="00B9797A">
            <w:pPr>
              <w:spacing w:line="240" w:lineRule="auto"/>
              <w:jc w:val="center"/>
              <w:rPr>
                <w:b/>
                <w:sz w:val="22"/>
              </w:rPr>
            </w:pPr>
            <w:r w:rsidRPr="00B9797A">
              <w:rPr>
                <w:b/>
                <w:sz w:val="22"/>
              </w:rPr>
              <w:t>Nội dung</w:t>
            </w:r>
          </w:p>
        </w:tc>
        <w:tc>
          <w:tcPr>
            <w:tcW w:w="1058" w:type="dxa"/>
            <w:shd w:val="clear" w:color="auto" w:fill="auto"/>
            <w:tcMar>
              <w:left w:w="57" w:type="dxa"/>
              <w:right w:w="57" w:type="dxa"/>
            </w:tcMar>
            <w:vAlign w:val="center"/>
          </w:tcPr>
          <w:p w14:paraId="03447369" w14:textId="77777777" w:rsidR="00406064" w:rsidRPr="00B9797A" w:rsidRDefault="00406064" w:rsidP="00B9797A">
            <w:pPr>
              <w:spacing w:line="240" w:lineRule="auto"/>
              <w:jc w:val="center"/>
              <w:rPr>
                <w:b/>
                <w:sz w:val="22"/>
              </w:rPr>
            </w:pPr>
            <w:r w:rsidRPr="00B9797A">
              <w:rPr>
                <w:b/>
                <w:sz w:val="22"/>
              </w:rPr>
              <w:t>Nhằm đạt CLOs</w:t>
            </w:r>
          </w:p>
        </w:tc>
        <w:tc>
          <w:tcPr>
            <w:tcW w:w="2274" w:type="dxa"/>
            <w:vAlign w:val="center"/>
          </w:tcPr>
          <w:p w14:paraId="473BE2C4" w14:textId="77777777" w:rsidR="00406064" w:rsidRPr="00B9797A" w:rsidRDefault="00406064" w:rsidP="00B9797A">
            <w:pPr>
              <w:spacing w:line="240" w:lineRule="auto"/>
              <w:jc w:val="center"/>
              <w:rPr>
                <w:b/>
                <w:sz w:val="22"/>
              </w:rPr>
            </w:pPr>
            <w:r w:rsidRPr="00B9797A">
              <w:rPr>
                <w:b/>
                <w:sz w:val="22"/>
              </w:rPr>
              <w:t>Phương pháp dạy học</w:t>
            </w:r>
          </w:p>
        </w:tc>
        <w:tc>
          <w:tcPr>
            <w:tcW w:w="2410" w:type="dxa"/>
            <w:shd w:val="clear" w:color="auto" w:fill="auto"/>
            <w:tcMar>
              <w:left w:w="57" w:type="dxa"/>
              <w:right w:w="57" w:type="dxa"/>
            </w:tcMar>
            <w:vAlign w:val="center"/>
          </w:tcPr>
          <w:p w14:paraId="5F776027" w14:textId="50B02543" w:rsidR="00406064" w:rsidRPr="00B9797A" w:rsidRDefault="00406064" w:rsidP="00852519">
            <w:pPr>
              <w:spacing w:line="240" w:lineRule="auto"/>
              <w:jc w:val="center"/>
              <w:rPr>
                <w:b/>
                <w:sz w:val="22"/>
              </w:rPr>
            </w:pPr>
            <w:r w:rsidRPr="00B9797A">
              <w:rPr>
                <w:b/>
                <w:sz w:val="22"/>
              </w:rPr>
              <w:t xml:space="preserve">Nhiệm vụ của </w:t>
            </w:r>
            <w:r w:rsidR="00852519">
              <w:rPr>
                <w:b/>
                <w:sz w:val="22"/>
              </w:rPr>
              <w:t>người học</w:t>
            </w:r>
          </w:p>
        </w:tc>
      </w:tr>
      <w:tr w:rsidR="00406064" w:rsidRPr="00420B65" w14:paraId="4E6DF820" w14:textId="77777777" w:rsidTr="001D3081">
        <w:trPr>
          <w:trHeight w:val="544"/>
          <w:jc w:val="center"/>
        </w:trPr>
        <w:tc>
          <w:tcPr>
            <w:tcW w:w="1413" w:type="dxa"/>
            <w:shd w:val="clear" w:color="auto" w:fill="auto"/>
            <w:tcMar>
              <w:left w:w="57" w:type="dxa"/>
              <w:right w:w="57" w:type="dxa"/>
            </w:tcMar>
          </w:tcPr>
          <w:p w14:paraId="09FBD842" w14:textId="7C455619" w:rsidR="00406064" w:rsidRDefault="00406064" w:rsidP="00B9797A">
            <w:pPr>
              <w:spacing w:line="240" w:lineRule="auto"/>
              <w:jc w:val="center"/>
              <w:rPr>
                <w:color w:val="000000"/>
                <w:sz w:val="22"/>
              </w:rPr>
            </w:pPr>
            <w:r w:rsidRPr="00420B65">
              <w:rPr>
                <w:color w:val="000000"/>
                <w:sz w:val="22"/>
              </w:rPr>
              <w:t>1</w:t>
            </w:r>
          </w:p>
          <w:p w14:paraId="3C4A6BC9" w14:textId="54EF19D1" w:rsidR="00406064" w:rsidRPr="00420B65" w:rsidRDefault="006C32FE" w:rsidP="00D0177B">
            <w:pPr>
              <w:spacing w:line="240" w:lineRule="auto"/>
              <w:jc w:val="center"/>
              <w:rPr>
                <w:color w:val="000000"/>
                <w:sz w:val="22"/>
              </w:rPr>
            </w:pPr>
            <w:r>
              <w:rPr>
                <w:sz w:val="22"/>
              </w:rPr>
              <w:t>(13/9 – 18/9</w:t>
            </w:r>
            <w:r w:rsidR="00406064">
              <w:rPr>
                <w:color w:val="000000"/>
                <w:sz w:val="22"/>
              </w:rPr>
              <w:t>)</w:t>
            </w:r>
          </w:p>
        </w:tc>
        <w:tc>
          <w:tcPr>
            <w:tcW w:w="2621" w:type="dxa"/>
            <w:shd w:val="clear" w:color="auto" w:fill="auto"/>
            <w:tcMar>
              <w:left w:w="57" w:type="dxa"/>
              <w:right w:w="57" w:type="dxa"/>
            </w:tcMar>
          </w:tcPr>
          <w:p w14:paraId="01E4CCC6" w14:textId="77777777" w:rsidR="00406064" w:rsidRDefault="001D3081" w:rsidP="00B9797A">
            <w:pPr>
              <w:spacing w:line="240" w:lineRule="auto"/>
              <w:rPr>
                <w:color w:val="000000"/>
                <w:sz w:val="22"/>
              </w:rPr>
            </w:pPr>
            <w:r>
              <w:rPr>
                <w:color w:val="000000"/>
                <w:sz w:val="22"/>
              </w:rPr>
              <w:t>Course introduction</w:t>
            </w:r>
          </w:p>
          <w:p w14:paraId="0E15C61B" w14:textId="6081A371" w:rsidR="001D3081" w:rsidRPr="00420B65" w:rsidRDefault="001D3081" w:rsidP="00B9797A">
            <w:pPr>
              <w:spacing w:line="240" w:lineRule="auto"/>
              <w:rPr>
                <w:color w:val="000000"/>
                <w:sz w:val="22"/>
              </w:rPr>
            </w:pPr>
            <w:r>
              <w:rPr>
                <w:color w:val="000000"/>
                <w:sz w:val="22"/>
              </w:rPr>
              <w:t>Course outline</w:t>
            </w:r>
          </w:p>
        </w:tc>
        <w:tc>
          <w:tcPr>
            <w:tcW w:w="1058" w:type="dxa"/>
            <w:shd w:val="clear" w:color="auto" w:fill="auto"/>
            <w:tcMar>
              <w:left w:w="57" w:type="dxa"/>
              <w:right w:w="57" w:type="dxa"/>
            </w:tcMar>
          </w:tcPr>
          <w:p w14:paraId="745DA33E" w14:textId="68681E75" w:rsidR="00406064" w:rsidRPr="00420B65" w:rsidRDefault="001D3081" w:rsidP="00B9797A">
            <w:pPr>
              <w:spacing w:line="240" w:lineRule="auto"/>
              <w:jc w:val="center"/>
              <w:rPr>
                <w:color w:val="000000"/>
                <w:sz w:val="22"/>
              </w:rPr>
            </w:pPr>
            <w:r>
              <w:rPr>
                <w:color w:val="000000"/>
                <w:sz w:val="22"/>
              </w:rPr>
              <w:t>a-g</w:t>
            </w:r>
          </w:p>
        </w:tc>
        <w:tc>
          <w:tcPr>
            <w:tcW w:w="2274" w:type="dxa"/>
          </w:tcPr>
          <w:p w14:paraId="509BAADB" w14:textId="1F19A01E" w:rsidR="00406064" w:rsidRPr="00420B65" w:rsidRDefault="00B236D5" w:rsidP="00B9797A">
            <w:pPr>
              <w:spacing w:line="240" w:lineRule="auto"/>
              <w:jc w:val="center"/>
              <w:rPr>
                <w:color w:val="000000"/>
                <w:sz w:val="22"/>
              </w:rPr>
            </w:pPr>
            <w:r>
              <w:rPr>
                <w:color w:val="000000"/>
                <w:sz w:val="22"/>
              </w:rPr>
              <w:t xml:space="preserve">Discussion </w:t>
            </w:r>
          </w:p>
        </w:tc>
        <w:tc>
          <w:tcPr>
            <w:tcW w:w="2410" w:type="dxa"/>
            <w:shd w:val="clear" w:color="auto" w:fill="auto"/>
            <w:tcMar>
              <w:left w:w="57" w:type="dxa"/>
              <w:right w:w="57" w:type="dxa"/>
            </w:tcMar>
          </w:tcPr>
          <w:p w14:paraId="327553AE" w14:textId="6540C45C" w:rsidR="00406064" w:rsidRDefault="00B236D5" w:rsidP="001D3081">
            <w:pPr>
              <w:spacing w:line="240" w:lineRule="auto"/>
              <w:rPr>
                <w:color w:val="000000"/>
                <w:sz w:val="22"/>
              </w:rPr>
            </w:pPr>
            <w:r>
              <w:rPr>
                <w:color w:val="000000"/>
                <w:sz w:val="22"/>
              </w:rPr>
              <w:t>Taking notes,</w:t>
            </w:r>
          </w:p>
          <w:p w14:paraId="66CEFF06" w14:textId="78F643CC" w:rsidR="00B236D5" w:rsidRDefault="00B236D5" w:rsidP="001D3081">
            <w:pPr>
              <w:spacing w:line="240" w:lineRule="auto"/>
              <w:rPr>
                <w:color w:val="000000"/>
                <w:sz w:val="22"/>
              </w:rPr>
            </w:pPr>
            <w:r>
              <w:rPr>
                <w:color w:val="000000"/>
                <w:sz w:val="22"/>
              </w:rPr>
              <w:t>Sharing ideas</w:t>
            </w:r>
          </w:p>
          <w:p w14:paraId="7EF66AD9" w14:textId="343FE3D2" w:rsidR="00B236D5" w:rsidRPr="001D3081" w:rsidRDefault="00B236D5" w:rsidP="001D3081">
            <w:pPr>
              <w:spacing w:line="240" w:lineRule="auto"/>
              <w:rPr>
                <w:color w:val="000000"/>
                <w:sz w:val="22"/>
              </w:rPr>
            </w:pPr>
            <w:r>
              <w:rPr>
                <w:color w:val="000000"/>
                <w:sz w:val="22"/>
              </w:rPr>
              <w:t>Cooperating with others</w:t>
            </w:r>
          </w:p>
        </w:tc>
      </w:tr>
      <w:tr w:rsidR="00406064" w:rsidRPr="00420B65" w14:paraId="4964085F" w14:textId="77777777" w:rsidTr="00B9797A">
        <w:trPr>
          <w:trHeight w:val="582"/>
          <w:jc w:val="center"/>
        </w:trPr>
        <w:tc>
          <w:tcPr>
            <w:tcW w:w="1413" w:type="dxa"/>
            <w:shd w:val="clear" w:color="auto" w:fill="auto"/>
            <w:tcMar>
              <w:left w:w="57" w:type="dxa"/>
              <w:right w:w="57" w:type="dxa"/>
            </w:tcMar>
          </w:tcPr>
          <w:p w14:paraId="6BD4AFAD" w14:textId="2E1A8137" w:rsidR="00406064" w:rsidRPr="00420B65" w:rsidRDefault="00406064" w:rsidP="00B9797A">
            <w:pPr>
              <w:spacing w:line="240" w:lineRule="auto"/>
              <w:jc w:val="center"/>
              <w:rPr>
                <w:color w:val="000000"/>
                <w:sz w:val="22"/>
              </w:rPr>
            </w:pPr>
            <w:r w:rsidRPr="00420B65">
              <w:rPr>
                <w:color w:val="000000"/>
                <w:sz w:val="22"/>
              </w:rPr>
              <w:t>2</w:t>
            </w:r>
          </w:p>
          <w:p w14:paraId="7BEB0E92" w14:textId="61CC789A" w:rsidR="00406064" w:rsidRPr="00420B65" w:rsidRDefault="006C32FE" w:rsidP="006C32FE">
            <w:pPr>
              <w:spacing w:line="240" w:lineRule="auto"/>
              <w:rPr>
                <w:color w:val="000000"/>
                <w:sz w:val="22"/>
              </w:rPr>
            </w:pPr>
            <w:r>
              <w:rPr>
                <w:color w:val="000000"/>
                <w:sz w:val="22"/>
              </w:rPr>
              <w:t>(20/9- 25/9)</w:t>
            </w:r>
          </w:p>
        </w:tc>
        <w:tc>
          <w:tcPr>
            <w:tcW w:w="2621" w:type="dxa"/>
            <w:shd w:val="clear" w:color="auto" w:fill="auto"/>
            <w:tcMar>
              <w:left w:w="57" w:type="dxa"/>
              <w:right w:w="57" w:type="dxa"/>
            </w:tcMar>
          </w:tcPr>
          <w:p w14:paraId="039B015C" w14:textId="65003CCF" w:rsidR="00406064" w:rsidRPr="00420B65" w:rsidRDefault="001D3081" w:rsidP="00B9797A">
            <w:pPr>
              <w:spacing w:line="240" w:lineRule="auto"/>
              <w:rPr>
                <w:color w:val="000000"/>
                <w:sz w:val="22"/>
              </w:rPr>
            </w:pPr>
            <w:r>
              <w:rPr>
                <w:color w:val="000000"/>
                <w:sz w:val="22"/>
              </w:rPr>
              <w:t>Communicate in the workplace</w:t>
            </w:r>
          </w:p>
        </w:tc>
        <w:tc>
          <w:tcPr>
            <w:tcW w:w="1058" w:type="dxa"/>
            <w:shd w:val="clear" w:color="auto" w:fill="auto"/>
            <w:tcMar>
              <w:left w:w="57" w:type="dxa"/>
              <w:right w:w="57" w:type="dxa"/>
            </w:tcMar>
          </w:tcPr>
          <w:p w14:paraId="6C8FE5E2" w14:textId="5529ABC9" w:rsidR="00406064" w:rsidRPr="00420B65" w:rsidRDefault="001D3081" w:rsidP="00B9797A">
            <w:pPr>
              <w:spacing w:line="240" w:lineRule="auto"/>
              <w:jc w:val="center"/>
              <w:rPr>
                <w:color w:val="000000"/>
                <w:sz w:val="22"/>
              </w:rPr>
            </w:pPr>
            <w:r>
              <w:rPr>
                <w:color w:val="000000"/>
                <w:sz w:val="22"/>
              </w:rPr>
              <w:t>a</w:t>
            </w:r>
          </w:p>
        </w:tc>
        <w:tc>
          <w:tcPr>
            <w:tcW w:w="2274" w:type="dxa"/>
          </w:tcPr>
          <w:p w14:paraId="192CECDD" w14:textId="77777777" w:rsidR="00406064" w:rsidRDefault="00B236D5" w:rsidP="00B9797A">
            <w:pPr>
              <w:spacing w:line="240" w:lineRule="auto"/>
              <w:jc w:val="center"/>
              <w:rPr>
                <w:color w:val="000000"/>
                <w:sz w:val="22"/>
              </w:rPr>
            </w:pPr>
            <w:r>
              <w:rPr>
                <w:color w:val="000000"/>
                <w:sz w:val="22"/>
              </w:rPr>
              <w:t>Lectures</w:t>
            </w:r>
          </w:p>
          <w:p w14:paraId="47820D47" w14:textId="6A68D220" w:rsidR="00B236D5" w:rsidRPr="00420B65" w:rsidRDefault="00B236D5" w:rsidP="00B9797A">
            <w:pPr>
              <w:spacing w:line="240" w:lineRule="auto"/>
              <w:jc w:val="center"/>
              <w:rPr>
                <w:color w:val="000000"/>
                <w:sz w:val="22"/>
              </w:rPr>
            </w:pPr>
            <w:r>
              <w:rPr>
                <w:color w:val="000000"/>
                <w:sz w:val="22"/>
              </w:rPr>
              <w:t>Discussion</w:t>
            </w:r>
          </w:p>
        </w:tc>
        <w:tc>
          <w:tcPr>
            <w:tcW w:w="2410" w:type="dxa"/>
            <w:shd w:val="clear" w:color="auto" w:fill="auto"/>
            <w:tcMar>
              <w:left w:w="57" w:type="dxa"/>
              <w:right w:w="57" w:type="dxa"/>
            </w:tcMar>
          </w:tcPr>
          <w:p w14:paraId="5AE48FD4" w14:textId="1DFB5ECB" w:rsidR="00B236D5" w:rsidRDefault="00B236D5" w:rsidP="00B236D5">
            <w:pPr>
              <w:spacing w:line="240" w:lineRule="auto"/>
              <w:rPr>
                <w:color w:val="000000"/>
                <w:sz w:val="22"/>
              </w:rPr>
            </w:pPr>
            <w:r>
              <w:rPr>
                <w:color w:val="000000"/>
                <w:sz w:val="22"/>
              </w:rPr>
              <w:t>Watching a video</w:t>
            </w:r>
          </w:p>
          <w:p w14:paraId="4C1E41FB" w14:textId="1C3C4C66" w:rsidR="00B236D5" w:rsidRDefault="00B236D5" w:rsidP="00B236D5">
            <w:pPr>
              <w:spacing w:line="240" w:lineRule="auto"/>
              <w:rPr>
                <w:color w:val="000000"/>
                <w:sz w:val="22"/>
              </w:rPr>
            </w:pPr>
            <w:r>
              <w:rPr>
                <w:color w:val="000000"/>
                <w:sz w:val="22"/>
              </w:rPr>
              <w:t>Taking notes</w:t>
            </w:r>
          </w:p>
          <w:p w14:paraId="63442C4A" w14:textId="0EAF29ED" w:rsidR="00406064" w:rsidRPr="001D3081" w:rsidRDefault="008A67DA" w:rsidP="00B236D5">
            <w:pPr>
              <w:spacing w:line="240" w:lineRule="auto"/>
              <w:rPr>
                <w:color w:val="000000"/>
                <w:sz w:val="22"/>
              </w:rPr>
            </w:pPr>
            <w:r>
              <w:rPr>
                <w:color w:val="000000"/>
                <w:sz w:val="22"/>
              </w:rPr>
              <w:t>Group work</w:t>
            </w:r>
          </w:p>
        </w:tc>
      </w:tr>
      <w:tr w:rsidR="008A67DA" w:rsidRPr="00420B65" w14:paraId="36DCB7EA" w14:textId="77777777" w:rsidTr="00B9797A">
        <w:trPr>
          <w:trHeight w:val="310"/>
          <w:jc w:val="center"/>
        </w:trPr>
        <w:tc>
          <w:tcPr>
            <w:tcW w:w="1413" w:type="dxa"/>
            <w:shd w:val="clear" w:color="auto" w:fill="auto"/>
            <w:tcMar>
              <w:left w:w="57" w:type="dxa"/>
              <w:right w:w="57" w:type="dxa"/>
            </w:tcMar>
          </w:tcPr>
          <w:p w14:paraId="60DCB2DA" w14:textId="6B878DC2" w:rsidR="008A67DA" w:rsidRDefault="008A67DA" w:rsidP="008A67DA">
            <w:pPr>
              <w:spacing w:line="240" w:lineRule="auto"/>
              <w:jc w:val="center"/>
              <w:rPr>
                <w:color w:val="000000"/>
                <w:sz w:val="22"/>
              </w:rPr>
            </w:pPr>
            <w:r>
              <w:rPr>
                <w:color w:val="000000"/>
                <w:sz w:val="22"/>
              </w:rPr>
              <w:t>3</w:t>
            </w:r>
          </w:p>
          <w:p w14:paraId="1DA1F729" w14:textId="22EBE265" w:rsidR="008A67DA" w:rsidRPr="00420B65" w:rsidRDefault="008A67DA" w:rsidP="008A67DA">
            <w:pPr>
              <w:spacing w:line="240" w:lineRule="auto"/>
              <w:jc w:val="center"/>
              <w:rPr>
                <w:color w:val="000000"/>
                <w:sz w:val="22"/>
              </w:rPr>
            </w:pPr>
            <w:r>
              <w:rPr>
                <w:color w:val="000000"/>
                <w:sz w:val="22"/>
              </w:rPr>
              <w:t>(27/9- 02/10)</w:t>
            </w:r>
          </w:p>
        </w:tc>
        <w:tc>
          <w:tcPr>
            <w:tcW w:w="2621" w:type="dxa"/>
            <w:shd w:val="clear" w:color="auto" w:fill="auto"/>
            <w:tcMar>
              <w:left w:w="57" w:type="dxa"/>
              <w:right w:w="57" w:type="dxa"/>
            </w:tcMar>
          </w:tcPr>
          <w:p w14:paraId="6993A0C8" w14:textId="3AB02F03" w:rsidR="008A67DA" w:rsidRPr="00420B65" w:rsidRDefault="008A67DA" w:rsidP="008A67DA">
            <w:pPr>
              <w:spacing w:line="240" w:lineRule="auto"/>
              <w:rPr>
                <w:color w:val="000000"/>
                <w:sz w:val="22"/>
              </w:rPr>
            </w:pPr>
            <w:r>
              <w:rPr>
                <w:color w:val="000000"/>
                <w:sz w:val="22"/>
              </w:rPr>
              <w:t>Maintain personal presentation standards</w:t>
            </w:r>
          </w:p>
        </w:tc>
        <w:tc>
          <w:tcPr>
            <w:tcW w:w="1058" w:type="dxa"/>
            <w:shd w:val="clear" w:color="auto" w:fill="auto"/>
            <w:tcMar>
              <w:left w:w="57" w:type="dxa"/>
              <w:right w:w="57" w:type="dxa"/>
            </w:tcMar>
          </w:tcPr>
          <w:p w14:paraId="5F8BFE08" w14:textId="1BC6D1A4" w:rsidR="008A67DA" w:rsidRPr="00420B65" w:rsidRDefault="008A67DA" w:rsidP="008A67DA">
            <w:pPr>
              <w:spacing w:line="240" w:lineRule="auto"/>
              <w:jc w:val="center"/>
              <w:rPr>
                <w:color w:val="000000"/>
                <w:sz w:val="22"/>
              </w:rPr>
            </w:pPr>
            <w:r>
              <w:rPr>
                <w:color w:val="000000"/>
                <w:sz w:val="22"/>
              </w:rPr>
              <w:t>a,b,c</w:t>
            </w:r>
          </w:p>
        </w:tc>
        <w:tc>
          <w:tcPr>
            <w:tcW w:w="2274" w:type="dxa"/>
          </w:tcPr>
          <w:p w14:paraId="14CC1386" w14:textId="77777777" w:rsidR="008A67DA" w:rsidRDefault="008A67DA" w:rsidP="008A67DA">
            <w:pPr>
              <w:spacing w:line="240" w:lineRule="auto"/>
              <w:jc w:val="center"/>
              <w:rPr>
                <w:color w:val="000000"/>
                <w:sz w:val="22"/>
              </w:rPr>
            </w:pPr>
            <w:r w:rsidRPr="00A71919">
              <w:rPr>
                <w:color w:val="000000"/>
                <w:sz w:val="22"/>
              </w:rPr>
              <w:t>Lectures</w:t>
            </w:r>
          </w:p>
          <w:p w14:paraId="57F16F4E" w14:textId="7415BC91" w:rsidR="008A67DA" w:rsidRPr="00420B65" w:rsidRDefault="008A67DA" w:rsidP="008A67DA">
            <w:pPr>
              <w:spacing w:line="240" w:lineRule="auto"/>
              <w:jc w:val="center"/>
              <w:rPr>
                <w:color w:val="000000"/>
                <w:sz w:val="22"/>
              </w:rPr>
            </w:pPr>
            <w:r w:rsidRPr="00A71919">
              <w:rPr>
                <w:color w:val="000000"/>
                <w:sz w:val="22"/>
              </w:rPr>
              <w:t>Discussion</w:t>
            </w:r>
          </w:p>
        </w:tc>
        <w:tc>
          <w:tcPr>
            <w:tcW w:w="2410" w:type="dxa"/>
            <w:shd w:val="clear" w:color="auto" w:fill="auto"/>
            <w:tcMar>
              <w:left w:w="57" w:type="dxa"/>
              <w:right w:w="57" w:type="dxa"/>
            </w:tcMar>
          </w:tcPr>
          <w:p w14:paraId="44E47FF7" w14:textId="77777777" w:rsidR="008A67DA" w:rsidRDefault="008A67DA" w:rsidP="008A67DA">
            <w:pPr>
              <w:spacing w:line="240" w:lineRule="auto"/>
              <w:rPr>
                <w:color w:val="000000"/>
                <w:sz w:val="22"/>
              </w:rPr>
            </w:pPr>
            <w:r>
              <w:rPr>
                <w:color w:val="000000"/>
                <w:sz w:val="22"/>
              </w:rPr>
              <w:t>Watching a video</w:t>
            </w:r>
          </w:p>
          <w:p w14:paraId="0D0DF6E8" w14:textId="77777777" w:rsidR="008A67DA" w:rsidRDefault="008A67DA" w:rsidP="008A67DA">
            <w:pPr>
              <w:spacing w:line="240" w:lineRule="auto"/>
              <w:rPr>
                <w:color w:val="000000"/>
                <w:sz w:val="22"/>
              </w:rPr>
            </w:pPr>
            <w:r>
              <w:rPr>
                <w:color w:val="000000"/>
                <w:sz w:val="22"/>
              </w:rPr>
              <w:t>Taking notes</w:t>
            </w:r>
          </w:p>
          <w:p w14:paraId="6447F05B" w14:textId="6BC5E364" w:rsidR="008A67DA" w:rsidRPr="00420B65" w:rsidRDefault="008A67DA" w:rsidP="008A67DA">
            <w:pPr>
              <w:spacing w:line="240" w:lineRule="auto"/>
              <w:jc w:val="center"/>
              <w:rPr>
                <w:color w:val="000000"/>
                <w:sz w:val="22"/>
              </w:rPr>
            </w:pPr>
            <w:r>
              <w:rPr>
                <w:color w:val="000000"/>
                <w:sz w:val="22"/>
              </w:rPr>
              <w:t>Group work</w:t>
            </w:r>
          </w:p>
        </w:tc>
      </w:tr>
      <w:tr w:rsidR="008A67DA" w:rsidRPr="00420B65" w14:paraId="20DC63EA" w14:textId="77777777" w:rsidTr="00B9797A">
        <w:trPr>
          <w:trHeight w:val="310"/>
          <w:jc w:val="center"/>
        </w:trPr>
        <w:tc>
          <w:tcPr>
            <w:tcW w:w="1413" w:type="dxa"/>
            <w:shd w:val="clear" w:color="auto" w:fill="auto"/>
            <w:tcMar>
              <w:left w:w="57" w:type="dxa"/>
              <w:right w:w="57" w:type="dxa"/>
            </w:tcMar>
          </w:tcPr>
          <w:p w14:paraId="7754E4A6" w14:textId="77777777" w:rsidR="008A67DA" w:rsidRDefault="008A67DA" w:rsidP="008A67DA">
            <w:pPr>
              <w:spacing w:line="240" w:lineRule="auto"/>
              <w:jc w:val="center"/>
              <w:rPr>
                <w:color w:val="000000"/>
                <w:sz w:val="22"/>
              </w:rPr>
            </w:pPr>
            <w:r>
              <w:rPr>
                <w:color w:val="000000"/>
                <w:sz w:val="22"/>
              </w:rPr>
              <w:t>4</w:t>
            </w:r>
          </w:p>
          <w:p w14:paraId="72A86F2B" w14:textId="0ED49916" w:rsidR="008A67DA" w:rsidRDefault="008A67DA" w:rsidP="008A67DA">
            <w:pPr>
              <w:spacing w:line="240" w:lineRule="auto"/>
              <w:jc w:val="center"/>
              <w:rPr>
                <w:color w:val="000000"/>
                <w:sz w:val="22"/>
              </w:rPr>
            </w:pPr>
            <w:r>
              <w:rPr>
                <w:color w:val="000000"/>
                <w:sz w:val="22"/>
              </w:rPr>
              <w:t>(04/10-09/10)</w:t>
            </w:r>
          </w:p>
        </w:tc>
        <w:tc>
          <w:tcPr>
            <w:tcW w:w="2621" w:type="dxa"/>
            <w:shd w:val="clear" w:color="auto" w:fill="auto"/>
            <w:tcMar>
              <w:left w:w="57" w:type="dxa"/>
              <w:right w:w="57" w:type="dxa"/>
            </w:tcMar>
          </w:tcPr>
          <w:p w14:paraId="42BDB769" w14:textId="45AD9FA3" w:rsidR="008A67DA" w:rsidRPr="00420B65" w:rsidRDefault="008A67DA" w:rsidP="008A67DA">
            <w:pPr>
              <w:spacing w:line="240" w:lineRule="auto"/>
              <w:rPr>
                <w:color w:val="000000"/>
                <w:sz w:val="22"/>
              </w:rPr>
            </w:pPr>
            <w:r>
              <w:rPr>
                <w:color w:val="000000"/>
                <w:sz w:val="22"/>
              </w:rPr>
              <w:t>Provide service to colleagues and customers</w:t>
            </w:r>
          </w:p>
        </w:tc>
        <w:tc>
          <w:tcPr>
            <w:tcW w:w="1058" w:type="dxa"/>
            <w:shd w:val="clear" w:color="auto" w:fill="auto"/>
            <w:tcMar>
              <w:left w:w="57" w:type="dxa"/>
              <w:right w:w="57" w:type="dxa"/>
            </w:tcMar>
          </w:tcPr>
          <w:p w14:paraId="03321B7A" w14:textId="259BD4BF" w:rsidR="008A67DA" w:rsidRPr="00420B65" w:rsidRDefault="008A67DA" w:rsidP="008A67DA">
            <w:pPr>
              <w:spacing w:line="240" w:lineRule="auto"/>
              <w:jc w:val="center"/>
              <w:rPr>
                <w:color w:val="000000"/>
                <w:sz w:val="22"/>
              </w:rPr>
            </w:pPr>
            <w:r>
              <w:rPr>
                <w:color w:val="000000"/>
                <w:sz w:val="22"/>
              </w:rPr>
              <w:t>a,b,d</w:t>
            </w:r>
          </w:p>
        </w:tc>
        <w:tc>
          <w:tcPr>
            <w:tcW w:w="2274" w:type="dxa"/>
          </w:tcPr>
          <w:p w14:paraId="0ED73745" w14:textId="77777777" w:rsidR="008A67DA" w:rsidRDefault="008A67DA" w:rsidP="008A67DA">
            <w:pPr>
              <w:spacing w:line="240" w:lineRule="auto"/>
              <w:jc w:val="center"/>
              <w:rPr>
                <w:color w:val="000000"/>
                <w:sz w:val="22"/>
              </w:rPr>
            </w:pPr>
            <w:r>
              <w:rPr>
                <w:color w:val="000000"/>
                <w:sz w:val="22"/>
              </w:rPr>
              <w:t>Lectures</w:t>
            </w:r>
          </w:p>
          <w:p w14:paraId="3454D31D" w14:textId="71700829" w:rsidR="008A67DA" w:rsidRPr="00420B65" w:rsidRDefault="008A67DA" w:rsidP="008A67DA">
            <w:pPr>
              <w:spacing w:line="240" w:lineRule="auto"/>
              <w:jc w:val="center"/>
              <w:rPr>
                <w:color w:val="000000"/>
                <w:sz w:val="22"/>
              </w:rPr>
            </w:pPr>
            <w:r>
              <w:rPr>
                <w:color w:val="000000"/>
                <w:sz w:val="22"/>
              </w:rPr>
              <w:t>Discussion</w:t>
            </w:r>
          </w:p>
        </w:tc>
        <w:tc>
          <w:tcPr>
            <w:tcW w:w="2410" w:type="dxa"/>
            <w:shd w:val="clear" w:color="auto" w:fill="auto"/>
            <w:tcMar>
              <w:left w:w="57" w:type="dxa"/>
              <w:right w:w="57" w:type="dxa"/>
            </w:tcMar>
          </w:tcPr>
          <w:p w14:paraId="21B16D9D" w14:textId="77777777" w:rsidR="008A67DA" w:rsidRDefault="008A67DA" w:rsidP="008A67DA">
            <w:pPr>
              <w:spacing w:line="240" w:lineRule="auto"/>
              <w:rPr>
                <w:color w:val="000000"/>
                <w:sz w:val="22"/>
              </w:rPr>
            </w:pPr>
            <w:r>
              <w:rPr>
                <w:color w:val="000000"/>
                <w:sz w:val="22"/>
              </w:rPr>
              <w:t>Watching a video</w:t>
            </w:r>
          </w:p>
          <w:p w14:paraId="2C6CE848" w14:textId="77777777" w:rsidR="008A67DA" w:rsidRDefault="008A67DA" w:rsidP="008A67DA">
            <w:pPr>
              <w:spacing w:line="240" w:lineRule="auto"/>
              <w:rPr>
                <w:color w:val="000000"/>
                <w:sz w:val="22"/>
              </w:rPr>
            </w:pPr>
            <w:r>
              <w:rPr>
                <w:color w:val="000000"/>
                <w:sz w:val="22"/>
              </w:rPr>
              <w:t>Taking notes</w:t>
            </w:r>
          </w:p>
          <w:p w14:paraId="3533D76E" w14:textId="6917E793" w:rsidR="008A67DA" w:rsidRPr="00420B65" w:rsidRDefault="008A67DA" w:rsidP="008A67DA">
            <w:pPr>
              <w:spacing w:line="240" w:lineRule="auto"/>
              <w:rPr>
                <w:color w:val="000000"/>
                <w:sz w:val="22"/>
              </w:rPr>
            </w:pPr>
            <w:r>
              <w:rPr>
                <w:color w:val="000000"/>
                <w:sz w:val="22"/>
              </w:rPr>
              <w:t>Group work</w:t>
            </w:r>
          </w:p>
        </w:tc>
      </w:tr>
      <w:tr w:rsidR="008A67DA" w:rsidRPr="00420B65" w14:paraId="564EBFCA" w14:textId="77777777" w:rsidTr="00B9797A">
        <w:trPr>
          <w:trHeight w:val="310"/>
          <w:jc w:val="center"/>
        </w:trPr>
        <w:tc>
          <w:tcPr>
            <w:tcW w:w="1413" w:type="dxa"/>
            <w:shd w:val="clear" w:color="auto" w:fill="auto"/>
            <w:tcMar>
              <w:left w:w="57" w:type="dxa"/>
              <w:right w:w="57" w:type="dxa"/>
            </w:tcMar>
          </w:tcPr>
          <w:p w14:paraId="0D01A04F" w14:textId="77777777" w:rsidR="008A67DA" w:rsidRDefault="008A67DA" w:rsidP="008A67DA">
            <w:pPr>
              <w:spacing w:line="240" w:lineRule="auto"/>
              <w:jc w:val="center"/>
              <w:rPr>
                <w:color w:val="000000"/>
                <w:sz w:val="22"/>
              </w:rPr>
            </w:pPr>
            <w:r>
              <w:rPr>
                <w:color w:val="000000"/>
                <w:sz w:val="22"/>
              </w:rPr>
              <w:t>5</w:t>
            </w:r>
          </w:p>
          <w:p w14:paraId="5FCC8272" w14:textId="126FBCD6" w:rsidR="008A67DA" w:rsidRDefault="008A67DA" w:rsidP="008A67DA">
            <w:pPr>
              <w:spacing w:line="240" w:lineRule="auto"/>
              <w:jc w:val="center"/>
              <w:rPr>
                <w:color w:val="000000"/>
                <w:sz w:val="22"/>
              </w:rPr>
            </w:pPr>
            <w:r>
              <w:rPr>
                <w:color w:val="000000"/>
                <w:sz w:val="22"/>
              </w:rPr>
              <w:t>(11/10- 16/10)</w:t>
            </w:r>
          </w:p>
        </w:tc>
        <w:tc>
          <w:tcPr>
            <w:tcW w:w="2621" w:type="dxa"/>
            <w:shd w:val="clear" w:color="auto" w:fill="auto"/>
            <w:tcMar>
              <w:left w:w="57" w:type="dxa"/>
              <w:right w:w="57" w:type="dxa"/>
            </w:tcMar>
          </w:tcPr>
          <w:p w14:paraId="43B54820" w14:textId="4BFC7515" w:rsidR="008A67DA" w:rsidRPr="00420B65" w:rsidRDefault="008A67DA" w:rsidP="008A67DA">
            <w:pPr>
              <w:spacing w:line="240" w:lineRule="auto"/>
              <w:rPr>
                <w:color w:val="000000"/>
                <w:sz w:val="22"/>
              </w:rPr>
            </w:pPr>
            <w:r>
              <w:rPr>
                <w:color w:val="000000"/>
                <w:sz w:val="22"/>
              </w:rPr>
              <w:t>Work in a team</w:t>
            </w:r>
          </w:p>
        </w:tc>
        <w:tc>
          <w:tcPr>
            <w:tcW w:w="1058" w:type="dxa"/>
            <w:shd w:val="clear" w:color="auto" w:fill="auto"/>
            <w:tcMar>
              <w:left w:w="57" w:type="dxa"/>
              <w:right w:w="57" w:type="dxa"/>
            </w:tcMar>
          </w:tcPr>
          <w:p w14:paraId="1C9CBF01" w14:textId="290C2C8A" w:rsidR="008A67DA" w:rsidRPr="00420B65" w:rsidRDefault="008A67DA" w:rsidP="008A67DA">
            <w:pPr>
              <w:spacing w:line="240" w:lineRule="auto"/>
              <w:jc w:val="center"/>
              <w:rPr>
                <w:color w:val="000000"/>
                <w:sz w:val="22"/>
              </w:rPr>
            </w:pPr>
            <w:r>
              <w:rPr>
                <w:color w:val="000000"/>
                <w:sz w:val="22"/>
              </w:rPr>
              <w:t>a,b,c,d,e</w:t>
            </w:r>
          </w:p>
        </w:tc>
        <w:tc>
          <w:tcPr>
            <w:tcW w:w="2274" w:type="dxa"/>
          </w:tcPr>
          <w:p w14:paraId="71F612A4" w14:textId="77777777" w:rsidR="008A67DA" w:rsidRDefault="008A67DA" w:rsidP="008A67DA">
            <w:pPr>
              <w:spacing w:line="240" w:lineRule="auto"/>
              <w:jc w:val="center"/>
              <w:rPr>
                <w:color w:val="000000"/>
                <w:sz w:val="22"/>
              </w:rPr>
            </w:pPr>
            <w:r>
              <w:rPr>
                <w:color w:val="000000"/>
                <w:sz w:val="22"/>
              </w:rPr>
              <w:t>Lectures</w:t>
            </w:r>
          </w:p>
          <w:p w14:paraId="445858DD" w14:textId="08360043" w:rsidR="008A67DA" w:rsidRPr="00420B65" w:rsidRDefault="008A67DA" w:rsidP="008A67DA">
            <w:pPr>
              <w:spacing w:line="240" w:lineRule="auto"/>
              <w:jc w:val="center"/>
              <w:rPr>
                <w:color w:val="000000"/>
                <w:sz w:val="22"/>
              </w:rPr>
            </w:pPr>
            <w:r>
              <w:rPr>
                <w:color w:val="000000"/>
                <w:sz w:val="22"/>
              </w:rPr>
              <w:t>Discussion</w:t>
            </w:r>
          </w:p>
        </w:tc>
        <w:tc>
          <w:tcPr>
            <w:tcW w:w="2410" w:type="dxa"/>
            <w:shd w:val="clear" w:color="auto" w:fill="auto"/>
            <w:tcMar>
              <w:left w:w="57" w:type="dxa"/>
              <w:right w:w="57" w:type="dxa"/>
            </w:tcMar>
          </w:tcPr>
          <w:p w14:paraId="3571FD3D" w14:textId="77777777" w:rsidR="008A67DA" w:rsidRDefault="008A67DA" w:rsidP="008A67DA">
            <w:pPr>
              <w:spacing w:line="240" w:lineRule="auto"/>
              <w:rPr>
                <w:color w:val="000000"/>
                <w:sz w:val="22"/>
              </w:rPr>
            </w:pPr>
            <w:r>
              <w:rPr>
                <w:color w:val="000000"/>
                <w:sz w:val="22"/>
              </w:rPr>
              <w:t>Watching a video</w:t>
            </w:r>
          </w:p>
          <w:p w14:paraId="710CE293" w14:textId="77777777" w:rsidR="008A67DA" w:rsidRDefault="008A67DA" w:rsidP="008A67DA">
            <w:pPr>
              <w:spacing w:line="240" w:lineRule="auto"/>
              <w:rPr>
                <w:color w:val="000000"/>
                <w:sz w:val="22"/>
              </w:rPr>
            </w:pPr>
            <w:r>
              <w:rPr>
                <w:color w:val="000000"/>
                <w:sz w:val="22"/>
              </w:rPr>
              <w:t>Taking notes</w:t>
            </w:r>
          </w:p>
          <w:p w14:paraId="0C55E56A" w14:textId="165D244E" w:rsidR="008A67DA" w:rsidRPr="00420B65" w:rsidRDefault="008A67DA" w:rsidP="008A67DA">
            <w:pPr>
              <w:spacing w:line="240" w:lineRule="auto"/>
              <w:rPr>
                <w:color w:val="000000"/>
                <w:sz w:val="22"/>
              </w:rPr>
            </w:pPr>
            <w:r>
              <w:rPr>
                <w:color w:val="000000"/>
                <w:sz w:val="22"/>
              </w:rPr>
              <w:t>Group work</w:t>
            </w:r>
          </w:p>
        </w:tc>
      </w:tr>
      <w:tr w:rsidR="00406064" w:rsidRPr="00420B65" w14:paraId="1A9C25C3" w14:textId="77777777" w:rsidTr="00B9797A">
        <w:trPr>
          <w:trHeight w:val="310"/>
          <w:jc w:val="center"/>
        </w:trPr>
        <w:tc>
          <w:tcPr>
            <w:tcW w:w="1413" w:type="dxa"/>
            <w:shd w:val="clear" w:color="auto" w:fill="auto"/>
            <w:tcMar>
              <w:left w:w="57" w:type="dxa"/>
              <w:right w:w="57" w:type="dxa"/>
            </w:tcMar>
          </w:tcPr>
          <w:p w14:paraId="63AC11D1" w14:textId="77777777" w:rsidR="00406064" w:rsidRDefault="0027073F" w:rsidP="00B9797A">
            <w:pPr>
              <w:spacing w:line="240" w:lineRule="auto"/>
              <w:jc w:val="center"/>
              <w:rPr>
                <w:color w:val="000000"/>
                <w:sz w:val="22"/>
              </w:rPr>
            </w:pPr>
            <w:r>
              <w:rPr>
                <w:color w:val="000000"/>
                <w:sz w:val="22"/>
              </w:rPr>
              <w:t>6</w:t>
            </w:r>
          </w:p>
          <w:p w14:paraId="4C885237" w14:textId="5B3461FB" w:rsidR="0027073F" w:rsidRPr="00420B65" w:rsidRDefault="0027073F" w:rsidP="00B9797A">
            <w:pPr>
              <w:spacing w:line="240" w:lineRule="auto"/>
              <w:jc w:val="center"/>
              <w:rPr>
                <w:color w:val="000000"/>
                <w:sz w:val="22"/>
              </w:rPr>
            </w:pPr>
            <w:r>
              <w:rPr>
                <w:color w:val="000000"/>
                <w:sz w:val="22"/>
              </w:rPr>
              <w:t>(18/10- 23/10)</w:t>
            </w:r>
          </w:p>
        </w:tc>
        <w:tc>
          <w:tcPr>
            <w:tcW w:w="2621" w:type="dxa"/>
            <w:shd w:val="clear" w:color="auto" w:fill="auto"/>
            <w:tcMar>
              <w:left w:w="57" w:type="dxa"/>
              <w:right w:w="57" w:type="dxa"/>
            </w:tcMar>
          </w:tcPr>
          <w:p w14:paraId="24C6E964" w14:textId="77777777" w:rsidR="00406064" w:rsidRPr="0027073F" w:rsidRDefault="00406064" w:rsidP="00B9797A">
            <w:pPr>
              <w:spacing w:line="240" w:lineRule="auto"/>
              <w:rPr>
                <w:b/>
                <w:color w:val="000000"/>
                <w:sz w:val="22"/>
              </w:rPr>
            </w:pPr>
            <w:r w:rsidRPr="0027073F">
              <w:rPr>
                <w:b/>
                <w:color w:val="000000"/>
                <w:sz w:val="22"/>
              </w:rPr>
              <w:t>Thi giữa kỳ</w:t>
            </w:r>
          </w:p>
        </w:tc>
        <w:tc>
          <w:tcPr>
            <w:tcW w:w="1058" w:type="dxa"/>
            <w:shd w:val="clear" w:color="auto" w:fill="auto"/>
            <w:tcMar>
              <w:left w:w="57" w:type="dxa"/>
              <w:right w:w="57" w:type="dxa"/>
            </w:tcMar>
          </w:tcPr>
          <w:p w14:paraId="7DF459E5" w14:textId="343C3EC1" w:rsidR="00406064" w:rsidRPr="00420B65" w:rsidRDefault="00B236D5" w:rsidP="00B9797A">
            <w:pPr>
              <w:spacing w:line="240" w:lineRule="auto"/>
              <w:jc w:val="center"/>
              <w:rPr>
                <w:color w:val="000000"/>
                <w:sz w:val="22"/>
              </w:rPr>
            </w:pPr>
            <w:r>
              <w:rPr>
                <w:color w:val="000000"/>
                <w:sz w:val="22"/>
              </w:rPr>
              <w:t>a-e</w:t>
            </w:r>
          </w:p>
        </w:tc>
        <w:tc>
          <w:tcPr>
            <w:tcW w:w="2274" w:type="dxa"/>
          </w:tcPr>
          <w:p w14:paraId="1C48E128" w14:textId="1A85F344" w:rsidR="00406064" w:rsidRPr="00420B65" w:rsidRDefault="008A67DA" w:rsidP="00B9797A">
            <w:pPr>
              <w:spacing w:line="240" w:lineRule="auto"/>
              <w:jc w:val="center"/>
              <w:rPr>
                <w:color w:val="000000"/>
                <w:sz w:val="22"/>
              </w:rPr>
            </w:pPr>
            <w:r>
              <w:rPr>
                <w:color w:val="000000"/>
                <w:sz w:val="22"/>
              </w:rPr>
              <w:t>Group Presentation</w:t>
            </w:r>
          </w:p>
        </w:tc>
        <w:tc>
          <w:tcPr>
            <w:tcW w:w="2410" w:type="dxa"/>
            <w:shd w:val="clear" w:color="auto" w:fill="auto"/>
            <w:tcMar>
              <w:left w:w="57" w:type="dxa"/>
              <w:right w:w="57" w:type="dxa"/>
            </w:tcMar>
          </w:tcPr>
          <w:p w14:paraId="32F275C0" w14:textId="19C64C4B" w:rsidR="00406064" w:rsidRPr="00420B65" w:rsidRDefault="008A67DA" w:rsidP="008A67DA">
            <w:pPr>
              <w:spacing w:line="240" w:lineRule="auto"/>
              <w:jc w:val="center"/>
              <w:rPr>
                <w:color w:val="000000"/>
                <w:sz w:val="22"/>
              </w:rPr>
            </w:pPr>
            <w:r>
              <w:rPr>
                <w:color w:val="000000"/>
                <w:sz w:val="22"/>
              </w:rPr>
              <w:t>Oral presenttion</w:t>
            </w:r>
          </w:p>
        </w:tc>
      </w:tr>
      <w:tr w:rsidR="00406064" w:rsidRPr="00420B65" w14:paraId="7393A3CD" w14:textId="77777777" w:rsidTr="00B9797A">
        <w:trPr>
          <w:trHeight w:val="577"/>
          <w:jc w:val="center"/>
        </w:trPr>
        <w:tc>
          <w:tcPr>
            <w:tcW w:w="1413" w:type="dxa"/>
            <w:shd w:val="clear" w:color="auto" w:fill="auto"/>
            <w:tcMar>
              <w:left w:w="57" w:type="dxa"/>
              <w:right w:w="57" w:type="dxa"/>
            </w:tcMar>
          </w:tcPr>
          <w:p w14:paraId="7361699A" w14:textId="0E8FC996" w:rsidR="00406064" w:rsidRDefault="0027073F" w:rsidP="00B9797A">
            <w:pPr>
              <w:spacing w:line="240" w:lineRule="auto"/>
              <w:jc w:val="center"/>
              <w:rPr>
                <w:color w:val="000000"/>
                <w:sz w:val="22"/>
              </w:rPr>
            </w:pPr>
            <w:r>
              <w:rPr>
                <w:color w:val="000000"/>
                <w:sz w:val="22"/>
              </w:rPr>
              <w:t>7</w:t>
            </w:r>
          </w:p>
          <w:p w14:paraId="28B674B1" w14:textId="2187D351" w:rsidR="00406064" w:rsidRPr="00420B65" w:rsidRDefault="0027073F" w:rsidP="0027073F">
            <w:pPr>
              <w:spacing w:line="240" w:lineRule="auto"/>
              <w:rPr>
                <w:color w:val="000000"/>
                <w:sz w:val="22"/>
              </w:rPr>
            </w:pPr>
            <w:r>
              <w:rPr>
                <w:color w:val="000000"/>
                <w:sz w:val="22"/>
              </w:rPr>
              <w:t>(25/10- 30/10)</w:t>
            </w:r>
          </w:p>
        </w:tc>
        <w:tc>
          <w:tcPr>
            <w:tcW w:w="2621" w:type="dxa"/>
            <w:shd w:val="clear" w:color="auto" w:fill="auto"/>
            <w:tcMar>
              <w:left w:w="57" w:type="dxa"/>
              <w:right w:w="57" w:type="dxa"/>
            </w:tcMar>
          </w:tcPr>
          <w:p w14:paraId="7AA77740" w14:textId="27138540" w:rsidR="00406064" w:rsidRPr="00420B65" w:rsidRDefault="00B236D5" w:rsidP="00B9797A">
            <w:pPr>
              <w:spacing w:line="240" w:lineRule="auto"/>
              <w:rPr>
                <w:color w:val="000000"/>
                <w:sz w:val="22"/>
              </w:rPr>
            </w:pPr>
            <w:r>
              <w:rPr>
                <w:color w:val="000000"/>
                <w:sz w:val="22"/>
              </w:rPr>
              <w:t>Identify conflict situations</w:t>
            </w:r>
          </w:p>
        </w:tc>
        <w:tc>
          <w:tcPr>
            <w:tcW w:w="1058" w:type="dxa"/>
            <w:shd w:val="clear" w:color="auto" w:fill="auto"/>
            <w:tcMar>
              <w:left w:w="57" w:type="dxa"/>
              <w:right w:w="57" w:type="dxa"/>
            </w:tcMar>
          </w:tcPr>
          <w:p w14:paraId="0596C0FF" w14:textId="608E05B6" w:rsidR="00406064" w:rsidRPr="00420B65" w:rsidRDefault="00B236D5" w:rsidP="00B9797A">
            <w:pPr>
              <w:spacing w:line="240" w:lineRule="auto"/>
              <w:jc w:val="center"/>
              <w:rPr>
                <w:color w:val="000000"/>
                <w:sz w:val="22"/>
              </w:rPr>
            </w:pPr>
            <w:r>
              <w:rPr>
                <w:color w:val="000000"/>
                <w:sz w:val="22"/>
              </w:rPr>
              <w:t>a,b,c,e,f</w:t>
            </w:r>
          </w:p>
        </w:tc>
        <w:tc>
          <w:tcPr>
            <w:tcW w:w="2274" w:type="dxa"/>
          </w:tcPr>
          <w:p w14:paraId="1AB4C65C" w14:textId="77777777" w:rsidR="008A67DA" w:rsidRDefault="008A67DA" w:rsidP="008A67DA">
            <w:pPr>
              <w:spacing w:line="240" w:lineRule="auto"/>
              <w:jc w:val="center"/>
              <w:rPr>
                <w:color w:val="000000"/>
                <w:sz w:val="22"/>
              </w:rPr>
            </w:pPr>
            <w:r>
              <w:rPr>
                <w:color w:val="000000"/>
                <w:sz w:val="22"/>
              </w:rPr>
              <w:t>Lectures</w:t>
            </w:r>
          </w:p>
          <w:p w14:paraId="083DCC68" w14:textId="242A7DDB" w:rsidR="00406064" w:rsidRPr="00420B65" w:rsidRDefault="008A67DA" w:rsidP="008A67DA">
            <w:pPr>
              <w:spacing w:line="240" w:lineRule="auto"/>
              <w:jc w:val="center"/>
              <w:rPr>
                <w:color w:val="000000"/>
                <w:sz w:val="22"/>
              </w:rPr>
            </w:pPr>
            <w:r>
              <w:rPr>
                <w:color w:val="000000"/>
                <w:sz w:val="22"/>
              </w:rPr>
              <w:t>Discussion</w:t>
            </w:r>
          </w:p>
        </w:tc>
        <w:tc>
          <w:tcPr>
            <w:tcW w:w="2410" w:type="dxa"/>
            <w:shd w:val="clear" w:color="auto" w:fill="auto"/>
            <w:tcMar>
              <w:left w:w="57" w:type="dxa"/>
              <w:right w:w="57" w:type="dxa"/>
            </w:tcMar>
          </w:tcPr>
          <w:p w14:paraId="55ACB4BA" w14:textId="77777777" w:rsidR="008A67DA" w:rsidRDefault="008A67DA" w:rsidP="008A67DA">
            <w:pPr>
              <w:spacing w:line="240" w:lineRule="auto"/>
              <w:rPr>
                <w:color w:val="000000"/>
                <w:sz w:val="22"/>
              </w:rPr>
            </w:pPr>
            <w:r>
              <w:rPr>
                <w:color w:val="000000"/>
                <w:sz w:val="22"/>
              </w:rPr>
              <w:t>Watching a video</w:t>
            </w:r>
          </w:p>
          <w:p w14:paraId="5D9E2580" w14:textId="77777777" w:rsidR="008A67DA" w:rsidRDefault="008A67DA" w:rsidP="008A67DA">
            <w:pPr>
              <w:spacing w:line="240" w:lineRule="auto"/>
              <w:rPr>
                <w:color w:val="000000"/>
                <w:sz w:val="22"/>
              </w:rPr>
            </w:pPr>
            <w:r>
              <w:rPr>
                <w:color w:val="000000"/>
                <w:sz w:val="22"/>
              </w:rPr>
              <w:t>Taking notes</w:t>
            </w:r>
          </w:p>
          <w:p w14:paraId="45D766E8" w14:textId="6D1DF01C" w:rsidR="00406064" w:rsidRPr="00420B65" w:rsidRDefault="008A67DA" w:rsidP="008A67DA">
            <w:pPr>
              <w:tabs>
                <w:tab w:val="left" w:pos="590"/>
                <w:tab w:val="center" w:pos="1148"/>
              </w:tabs>
              <w:spacing w:line="240" w:lineRule="auto"/>
              <w:rPr>
                <w:color w:val="000000"/>
                <w:sz w:val="22"/>
              </w:rPr>
            </w:pPr>
            <w:r>
              <w:rPr>
                <w:color w:val="000000"/>
                <w:sz w:val="22"/>
              </w:rPr>
              <w:t>Group work</w:t>
            </w:r>
          </w:p>
        </w:tc>
      </w:tr>
      <w:tr w:rsidR="00406064" w:rsidRPr="00420B65" w14:paraId="1AE0F8D7" w14:textId="77777777" w:rsidTr="00B9797A">
        <w:trPr>
          <w:trHeight w:val="310"/>
          <w:jc w:val="center"/>
        </w:trPr>
        <w:tc>
          <w:tcPr>
            <w:tcW w:w="1413" w:type="dxa"/>
            <w:shd w:val="clear" w:color="auto" w:fill="auto"/>
            <w:tcMar>
              <w:left w:w="57" w:type="dxa"/>
              <w:right w:w="57" w:type="dxa"/>
            </w:tcMar>
          </w:tcPr>
          <w:p w14:paraId="72C2A05E" w14:textId="77777777" w:rsidR="00406064" w:rsidRDefault="0027073F" w:rsidP="00B9797A">
            <w:pPr>
              <w:spacing w:line="240" w:lineRule="auto"/>
              <w:jc w:val="center"/>
              <w:rPr>
                <w:color w:val="000000"/>
                <w:sz w:val="22"/>
              </w:rPr>
            </w:pPr>
            <w:r>
              <w:rPr>
                <w:color w:val="000000"/>
                <w:sz w:val="22"/>
              </w:rPr>
              <w:t>8</w:t>
            </w:r>
          </w:p>
          <w:p w14:paraId="01FFE14B" w14:textId="2F8F1D1A" w:rsidR="0027073F" w:rsidRDefault="0027073F" w:rsidP="00B9797A">
            <w:pPr>
              <w:spacing w:line="240" w:lineRule="auto"/>
              <w:jc w:val="center"/>
              <w:rPr>
                <w:color w:val="000000"/>
                <w:sz w:val="22"/>
              </w:rPr>
            </w:pPr>
            <w:r>
              <w:rPr>
                <w:color w:val="000000"/>
                <w:sz w:val="22"/>
              </w:rPr>
              <w:t>(01/11- 06/11)</w:t>
            </w:r>
          </w:p>
        </w:tc>
        <w:tc>
          <w:tcPr>
            <w:tcW w:w="2621" w:type="dxa"/>
            <w:shd w:val="clear" w:color="auto" w:fill="auto"/>
            <w:tcMar>
              <w:left w:w="57" w:type="dxa"/>
              <w:right w:w="57" w:type="dxa"/>
            </w:tcMar>
          </w:tcPr>
          <w:p w14:paraId="5072AA6D" w14:textId="32EBA851" w:rsidR="00406064" w:rsidRPr="00420B65" w:rsidRDefault="00B236D5" w:rsidP="00B9797A">
            <w:pPr>
              <w:spacing w:line="240" w:lineRule="auto"/>
              <w:rPr>
                <w:color w:val="000000"/>
                <w:sz w:val="22"/>
              </w:rPr>
            </w:pPr>
            <w:r>
              <w:rPr>
                <w:color w:val="000000"/>
                <w:sz w:val="22"/>
              </w:rPr>
              <w:t>Resolve conflict situations</w:t>
            </w:r>
          </w:p>
        </w:tc>
        <w:tc>
          <w:tcPr>
            <w:tcW w:w="1058" w:type="dxa"/>
            <w:shd w:val="clear" w:color="auto" w:fill="auto"/>
            <w:tcMar>
              <w:left w:w="57" w:type="dxa"/>
              <w:right w:w="57" w:type="dxa"/>
            </w:tcMar>
          </w:tcPr>
          <w:p w14:paraId="5A00E992" w14:textId="5085B34C" w:rsidR="00406064" w:rsidRPr="00420B65" w:rsidRDefault="00B236D5" w:rsidP="00B9797A">
            <w:pPr>
              <w:spacing w:line="240" w:lineRule="auto"/>
              <w:jc w:val="center"/>
              <w:rPr>
                <w:color w:val="000000"/>
                <w:sz w:val="22"/>
              </w:rPr>
            </w:pPr>
            <w:r>
              <w:rPr>
                <w:color w:val="000000"/>
                <w:sz w:val="22"/>
              </w:rPr>
              <w:t>a-f</w:t>
            </w:r>
          </w:p>
        </w:tc>
        <w:tc>
          <w:tcPr>
            <w:tcW w:w="2274" w:type="dxa"/>
          </w:tcPr>
          <w:p w14:paraId="0D2B0A83" w14:textId="77777777" w:rsidR="008A67DA" w:rsidRDefault="008A67DA" w:rsidP="008A67DA">
            <w:pPr>
              <w:spacing w:line="240" w:lineRule="auto"/>
              <w:jc w:val="center"/>
              <w:rPr>
                <w:color w:val="000000"/>
                <w:sz w:val="22"/>
              </w:rPr>
            </w:pPr>
            <w:r>
              <w:rPr>
                <w:color w:val="000000"/>
                <w:sz w:val="22"/>
              </w:rPr>
              <w:t>Lectures</w:t>
            </w:r>
          </w:p>
          <w:p w14:paraId="78458A01" w14:textId="473EEFCC" w:rsidR="00406064" w:rsidRPr="00420B65" w:rsidRDefault="008A67DA" w:rsidP="008A67DA">
            <w:pPr>
              <w:spacing w:line="240" w:lineRule="auto"/>
              <w:jc w:val="center"/>
              <w:rPr>
                <w:color w:val="000000"/>
                <w:sz w:val="22"/>
              </w:rPr>
            </w:pPr>
            <w:r>
              <w:rPr>
                <w:color w:val="000000"/>
                <w:sz w:val="22"/>
              </w:rPr>
              <w:t>Discussion</w:t>
            </w:r>
          </w:p>
        </w:tc>
        <w:tc>
          <w:tcPr>
            <w:tcW w:w="2410" w:type="dxa"/>
            <w:shd w:val="clear" w:color="auto" w:fill="auto"/>
            <w:tcMar>
              <w:left w:w="57" w:type="dxa"/>
              <w:right w:w="57" w:type="dxa"/>
            </w:tcMar>
          </w:tcPr>
          <w:p w14:paraId="16BBD582" w14:textId="77777777" w:rsidR="008A67DA" w:rsidRDefault="008A67DA" w:rsidP="008A67DA">
            <w:pPr>
              <w:spacing w:line="240" w:lineRule="auto"/>
              <w:rPr>
                <w:color w:val="000000"/>
                <w:sz w:val="22"/>
              </w:rPr>
            </w:pPr>
            <w:r>
              <w:rPr>
                <w:color w:val="000000"/>
                <w:sz w:val="22"/>
              </w:rPr>
              <w:t>Watching a video</w:t>
            </w:r>
          </w:p>
          <w:p w14:paraId="3EFAAC8D" w14:textId="77777777" w:rsidR="008A67DA" w:rsidRDefault="008A67DA" w:rsidP="008A67DA">
            <w:pPr>
              <w:spacing w:line="240" w:lineRule="auto"/>
              <w:rPr>
                <w:color w:val="000000"/>
                <w:sz w:val="22"/>
              </w:rPr>
            </w:pPr>
            <w:r>
              <w:rPr>
                <w:color w:val="000000"/>
                <w:sz w:val="22"/>
              </w:rPr>
              <w:t>Taking notes</w:t>
            </w:r>
          </w:p>
          <w:p w14:paraId="1ECC3383" w14:textId="31BA6C46" w:rsidR="00406064" w:rsidRPr="00420B65" w:rsidRDefault="008A67DA" w:rsidP="008A67DA">
            <w:pPr>
              <w:spacing w:line="240" w:lineRule="auto"/>
              <w:rPr>
                <w:color w:val="000000"/>
                <w:sz w:val="22"/>
              </w:rPr>
            </w:pPr>
            <w:r>
              <w:rPr>
                <w:color w:val="000000"/>
                <w:sz w:val="22"/>
              </w:rPr>
              <w:t>Group work</w:t>
            </w:r>
          </w:p>
        </w:tc>
      </w:tr>
      <w:tr w:rsidR="0027073F" w:rsidRPr="00420B65" w14:paraId="56439F7A" w14:textId="77777777" w:rsidTr="00B9797A">
        <w:trPr>
          <w:trHeight w:val="310"/>
          <w:jc w:val="center"/>
        </w:trPr>
        <w:tc>
          <w:tcPr>
            <w:tcW w:w="1413" w:type="dxa"/>
            <w:shd w:val="clear" w:color="auto" w:fill="auto"/>
            <w:tcMar>
              <w:left w:w="57" w:type="dxa"/>
              <w:right w:w="57" w:type="dxa"/>
            </w:tcMar>
          </w:tcPr>
          <w:p w14:paraId="205C381A" w14:textId="77777777" w:rsidR="0027073F" w:rsidRDefault="0027073F" w:rsidP="00B9797A">
            <w:pPr>
              <w:spacing w:line="240" w:lineRule="auto"/>
              <w:jc w:val="center"/>
              <w:rPr>
                <w:color w:val="000000"/>
                <w:sz w:val="22"/>
              </w:rPr>
            </w:pPr>
            <w:r>
              <w:rPr>
                <w:color w:val="000000"/>
                <w:sz w:val="22"/>
              </w:rPr>
              <w:t>9</w:t>
            </w:r>
          </w:p>
          <w:p w14:paraId="6C7F9E3E" w14:textId="0CE10621" w:rsidR="0027073F" w:rsidRDefault="0027073F" w:rsidP="00B9797A">
            <w:pPr>
              <w:spacing w:line="240" w:lineRule="auto"/>
              <w:jc w:val="center"/>
              <w:rPr>
                <w:color w:val="000000"/>
                <w:sz w:val="22"/>
              </w:rPr>
            </w:pPr>
            <w:r>
              <w:rPr>
                <w:color w:val="000000"/>
                <w:sz w:val="22"/>
              </w:rPr>
              <w:t>(08/11- 13/11)</w:t>
            </w:r>
          </w:p>
        </w:tc>
        <w:tc>
          <w:tcPr>
            <w:tcW w:w="2621" w:type="dxa"/>
            <w:shd w:val="clear" w:color="auto" w:fill="auto"/>
            <w:tcMar>
              <w:left w:w="57" w:type="dxa"/>
              <w:right w:w="57" w:type="dxa"/>
            </w:tcMar>
          </w:tcPr>
          <w:p w14:paraId="76E6B0A6" w14:textId="15A4EA85" w:rsidR="0027073F" w:rsidRPr="00420B65" w:rsidRDefault="00B236D5" w:rsidP="00B9797A">
            <w:pPr>
              <w:spacing w:line="240" w:lineRule="auto"/>
              <w:rPr>
                <w:color w:val="000000"/>
                <w:sz w:val="22"/>
              </w:rPr>
            </w:pPr>
            <w:r>
              <w:rPr>
                <w:color w:val="000000"/>
                <w:sz w:val="22"/>
              </w:rPr>
              <w:t>Respond to customer complaints</w:t>
            </w:r>
          </w:p>
        </w:tc>
        <w:tc>
          <w:tcPr>
            <w:tcW w:w="1058" w:type="dxa"/>
            <w:shd w:val="clear" w:color="auto" w:fill="auto"/>
            <w:tcMar>
              <w:left w:w="57" w:type="dxa"/>
              <w:right w:w="57" w:type="dxa"/>
            </w:tcMar>
          </w:tcPr>
          <w:p w14:paraId="0B13C186" w14:textId="663D726F" w:rsidR="0027073F" w:rsidRPr="00420B65" w:rsidRDefault="00B236D5" w:rsidP="00B9797A">
            <w:pPr>
              <w:spacing w:line="240" w:lineRule="auto"/>
              <w:jc w:val="center"/>
              <w:rPr>
                <w:color w:val="000000"/>
                <w:sz w:val="22"/>
              </w:rPr>
            </w:pPr>
            <w:r>
              <w:rPr>
                <w:color w:val="000000"/>
                <w:sz w:val="22"/>
              </w:rPr>
              <w:t>a-g</w:t>
            </w:r>
          </w:p>
        </w:tc>
        <w:tc>
          <w:tcPr>
            <w:tcW w:w="2274" w:type="dxa"/>
          </w:tcPr>
          <w:p w14:paraId="54824564" w14:textId="77777777" w:rsidR="008A67DA" w:rsidRDefault="008A67DA" w:rsidP="008A67DA">
            <w:pPr>
              <w:spacing w:line="240" w:lineRule="auto"/>
              <w:jc w:val="center"/>
              <w:rPr>
                <w:color w:val="000000"/>
                <w:sz w:val="22"/>
              </w:rPr>
            </w:pPr>
            <w:r>
              <w:rPr>
                <w:color w:val="000000"/>
                <w:sz w:val="22"/>
              </w:rPr>
              <w:t>Lectures</w:t>
            </w:r>
          </w:p>
          <w:p w14:paraId="0FF3F6D7" w14:textId="24ACF6D4" w:rsidR="0027073F" w:rsidRPr="00420B65" w:rsidRDefault="008A67DA" w:rsidP="008A67DA">
            <w:pPr>
              <w:spacing w:line="240" w:lineRule="auto"/>
              <w:jc w:val="center"/>
              <w:rPr>
                <w:color w:val="000000"/>
                <w:sz w:val="22"/>
              </w:rPr>
            </w:pPr>
            <w:r>
              <w:rPr>
                <w:color w:val="000000"/>
                <w:sz w:val="22"/>
              </w:rPr>
              <w:t>Discussion</w:t>
            </w:r>
          </w:p>
        </w:tc>
        <w:tc>
          <w:tcPr>
            <w:tcW w:w="2410" w:type="dxa"/>
            <w:shd w:val="clear" w:color="auto" w:fill="auto"/>
            <w:tcMar>
              <w:left w:w="57" w:type="dxa"/>
              <w:right w:w="57" w:type="dxa"/>
            </w:tcMar>
          </w:tcPr>
          <w:p w14:paraId="57D8851B" w14:textId="77777777" w:rsidR="008A67DA" w:rsidRDefault="008A67DA" w:rsidP="008A67DA">
            <w:pPr>
              <w:spacing w:line="240" w:lineRule="auto"/>
              <w:rPr>
                <w:color w:val="000000"/>
                <w:sz w:val="22"/>
              </w:rPr>
            </w:pPr>
            <w:r>
              <w:rPr>
                <w:color w:val="000000"/>
                <w:sz w:val="22"/>
              </w:rPr>
              <w:t>Watching a video</w:t>
            </w:r>
          </w:p>
          <w:p w14:paraId="2877482F" w14:textId="77777777" w:rsidR="008A67DA" w:rsidRDefault="008A67DA" w:rsidP="008A67DA">
            <w:pPr>
              <w:spacing w:line="240" w:lineRule="auto"/>
              <w:rPr>
                <w:color w:val="000000"/>
                <w:sz w:val="22"/>
              </w:rPr>
            </w:pPr>
            <w:r>
              <w:rPr>
                <w:color w:val="000000"/>
                <w:sz w:val="22"/>
              </w:rPr>
              <w:t>Taking notes</w:t>
            </w:r>
          </w:p>
          <w:p w14:paraId="1D5162AF" w14:textId="0318F1B8" w:rsidR="0027073F" w:rsidRPr="00420B65" w:rsidRDefault="008A67DA" w:rsidP="008A67DA">
            <w:pPr>
              <w:spacing w:line="240" w:lineRule="auto"/>
              <w:rPr>
                <w:color w:val="000000"/>
                <w:sz w:val="22"/>
              </w:rPr>
            </w:pPr>
            <w:r>
              <w:rPr>
                <w:color w:val="000000"/>
                <w:sz w:val="22"/>
              </w:rPr>
              <w:t>Group work</w:t>
            </w:r>
          </w:p>
        </w:tc>
      </w:tr>
      <w:tr w:rsidR="0027073F" w:rsidRPr="00420B65" w14:paraId="50F2D55D" w14:textId="77777777" w:rsidTr="00B9797A">
        <w:trPr>
          <w:trHeight w:val="310"/>
          <w:jc w:val="center"/>
        </w:trPr>
        <w:tc>
          <w:tcPr>
            <w:tcW w:w="1413" w:type="dxa"/>
            <w:shd w:val="clear" w:color="auto" w:fill="auto"/>
            <w:tcMar>
              <w:left w:w="57" w:type="dxa"/>
              <w:right w:w="57" w:type="dxa"/>
            </w:tcMar>
          </w:tcPr>
          <w:p w14:paraId="7C3E50C5" w14:textId="558F3B80" w:rsidR="0027073F" w:rsidRDefault="0027073F" w:rsidP="00B9797A">
            <w:pPr>
              <w:spacing w:line="240" w:lineRule="auto"/>
              <w:jc w:val="center"/>
              <w:rPr>
                <w:color w:val="000000"/>
                <w:sz w:val="22"/>
              </w:rPr>
            </w:pPr>
            <w:r>
              <w:rPr>
                <w:color w:val="000000"/>
                <w:sz w:val="22"/>
              </w:rPr>
              <w:t>10</w:t>
            </w:r>
          </w:p>
        </w:tc>
        <w:tc>
          <w:tcPr>
            <w:tcW w:w="2621" w:type="dxa"/>
            <w:shd w:val="clear" w:color="auto" w:fill="auto"/>
            <w:tcMar>
              <w:left w:w="57" w:type="dxa"/>
              <w:right w:w="57" w:type="dxa"/>
            </w:tcMar>
          </w:tcPr>
          <w:p w14:paraId="7DAD9098" w14:textId="25FD0927" w:rsidR="0027073F" w:rsidRPr="00420B65" w:rsidRDefault="0027073F" w:rsidP="00B9797A">
            <w:pPr>
              <w:spacing w:line="240" w:lineRule="auto"/>
              <w:rPr>
                <w:color w:val="000000"/>
                <w:sz w:val="22"/>
              </w:rPr>
            </w:pPr>
            <w:r w:rsidRPr="0027073F">
              <w:rPr>
                <w:b/>
                <w:color w:val="000000"/>
                <w:sz w:val="22"/>
              </w:rPr>
              <w:t>Thi cuối kỳ</w:t>
            </w:r>
          </w:p>
        </w:tc>
        <w:tc>
          <w:tcPr>
            <w:tcW w:w="1058" w:type="dxa"/>
            <w:shd w:val="clear" w:color="auto" w:fill="auto"/>
            <w:tcMar>
              <w:left w:w="57" w:type="dxa"/>
              <w:right w:w="57" w:type="dxa"/>
            </w:tcMar>
          </w:tcPr>
          <w:p w14:paraId="06912151" w14:textId="06404B48" w:rsidR="0027073F" w:rsidRPr="00420B65" w:rsidRDefault="00B236D5" w:rsidP="00B9797A">
            <w:pPr>
              <w:spacing w:line="240" w:lineRule="auto"/>
              <w:jc w:val="center"/>
              <w:rPr>
                <w:color w:val="000000"/>
                <w:sz w:val="22"/>
              </w:rPr>
            </w:pPr>
            <w:r>
              <w:rPr>
                <w:color w:val="000000"/>
                <w:sz w:val="22"/>
              </w:rPr>
              <w:t>a-g</w:t>
            </w:r>
          </w:p>
        </w:tc>
        <w:tc>
          <w:tcPr>
            <w:tcW w:w="2274" w:type="dxa"/>
          </w:tcPr>
          <w:p w14:paraId="08B7CAEA" w14:textId="1FD23FC9" w:rsidR="0027073F" w:rsidRPr="00420B65" w:rsidRDefault="008A67DA" w:rsidP="00B9797A">
            <w:pPr>
              <w:spacing w:line="240" w:lineRule="auto"/>
              <w:jc w:val="center"/>
              <w:rPr>
                <w:color w:val="000000"/>
                <w:sz w:val="22"/>
              </w:rPr>
            </w:pPr>
            <w:r>
              <w:rPr>
                <w:color w:val="000000"/>
                <w:sz w:val="22"/>
              </w:rPr>
              <w:t>Multiple choice Test</w:t>
            </w:r>
          </w:p>
        </w:tc>
        <w:tc>
          <w:tcPr>
            <w:tcW w:w="2410" w:type="dxa"/>
            <w:shd w:val="clear" w:color="auto" w:fill="auto"/>
            <w:tcMar>
              <w:left w:w="57" w:type="dxa"/>
              <w:right w:w="57" w:type="dxa"/>
            </w:tcMar>
          </w:tcPr>
          <w:p w14:paraId="0DF0261D" w14:textId="282C207F" w:rsidR="0027073F" w:rsidRPr="00420B65" w:rsidRDefault="0027073F" w:rsidP="00B9797A">
            <w:pPr>
              <w:spacing w:line="240" w:lineRule="auto"/>
              <w:jc w:val="center"/>
              <w:rPr>
                <w:color w:val="000000"/>
                <w:sz w:val="22"/>
              </w:rPr>
            </w:pPr>
          </w:p>
        </w:tc>
      </w:tr>
    </w:tbl>
    <w:p w14:paraId="042BEFB8" w14:textId="1730F500" w:rsidR="0079325B" w:rsidRDefault="000F5FF7" w:rsidP="004C0FA4">
      <w:pPr>
        <w:spacing w:before="120" w:after="60" w:line="240" w:lineRule="auto"/>
        <w:jc w:val="both"/>
        <w:rPr>
          <w:color w:val="000000"/>
          <w:sz w:val="24"/>
          <w:szCs w:val="24"/>
        </w:rPr>
      </w:pPr>
      <w:r w:rsidRPr="00B9797A">
        <w:rPr>
          <w:b/>
          <w:sz w:val="24"/>
          <w:szCs w:val="24"/>
        </w:rPr>
        <w:t>9</w:t>
      </w:r>
      <w:r w:rsidR="0079325B" w:rsidRPr="00B9797A">
        <w:rPr>
          <w:b/>
          <w:sz w:val="24"/>
          <w:szCs w:val="24"/>
        </w:rPr>
        <w:t xml:space="preserve">. Yêu </w:t>
      </w:r>
      <w:r w:rsidR="0079325B" w:rsidRPr="007635EC">
        <w:rPr>
          <w:b/>
          <w:color w:val="000000"/>
          <w:sz w:val="24"/>
          <w:szCs w:val="24"/>
        </w:rPr>
        <w:t xml:space="preserve">cầu đối với </w:t>
      </w:r>
      <w:r w:rsidR="00D24E0C">
        <w:rPr>
          <w:b/>
          <w:color w:val="000000"/>
          <w:sz w:val="24"/>
          <w:szCs w:val="24"/>
        </w:rPr>
        <w:t>người học</w:t>
      </w:r>
      <w:r w:rsidR="0079325B" w:rsidRPr="007635EC">
        <w:rPr>
          <w:b/>
          <w:color w:val="000000"/>
          <w:sz w:val="24"/>
          <w:szCs w:val="24"/>
        </w:rPr>
        <w:t>:</w:t>
      </w:r>
      <w:r w:rsidR="005E1DEB">
        <w:rPr>
          <w:color w:val="000000"/>
          <w:sz w:val="24"/>
          <w:szCs w:val="24"/>
        </w:rPr>
        <w:t xml:space="preserve"> </w:t>
      </w:r>
    </w:p>
    <w:p w14:paraId="24980D42" w14:textId="77777777" w:rsidR="006E4712" w:rsidRDefault="006E4712" w:rsidP="004C0FA4">
      <w:pPr>
        <w:spacing w:before="60" w:after="120" w:line="240" w:lineRule="auto"/>
        <w:jc w:val="both"/>
        <w:rPr>
          <w:color w:val="222222"/>
          <w:sz w:val="24"/>
          <w:szCs w:val="26"/>
          <w:shd w:val="clear" w:color="auto" w:fill="FFFFFF"/>
        </w:rPr>
      </w:pPr>
      <w:r w:rsidRPr="006E4712">
        <w:rPr>
          <w:i/>
          <w:sz w:val="22"/>
          <w:szCs w:val="24"/>
        </w:rPr>
        <w:t xml:space="preserve">- </w:t>
      </w:r>
      <w:r w:rsidRPr="006E4712">
        <w:rPr>
          <w:color w:val="222222"/>
          <w:sz w:val="24"/>
          <w:szCs w:val="26"/>
          <w:shd w:val="clear" w:color="auto" w:fill="FFFFFF"/>
        </w:rPr>
        <w:t>Thường xuyên cập nhật và thực hiện đúng kế hoạch dạy học, kiểm tra, đánh giá theo Đề cương chi tiết học phần trên hệ thống NTU E-learning lớp học phần</w:t>
      </w:r>
      <w:r>
        <w:rPr>
          <w:color w:val="222222"/>
          <w:sz w:val="24"/>
          <w:szCs w:val="26"/>
          <w:shd w:val="clear" w:color="auto" w:fill="FFFFFF"/>
        </w:rPr>
        <w:t>;</w:t>
      </w:r>
    </w:p>
    <w:p w14:paraId="78416547" w14:textId="77777777" w:rsidR="006E4712" w:rsidRPr="006E4712" w:rsidRDefault="006E4712" w:rsidP="004C0FA4">
      <w:pPr>
        <w:spacing w:before="60" w:after="120" w:line="240" w:lineRule="auto"/>
        <w:jc w:val="both"/>
        <w:rPr>
          <w:i/>
          <w:sz w:val="20"/>
          <w:szCs w:val="24"/>
        </w:rPr>
      </w:pPr>
      <w:r w:rsidRPr="006E4712">
        <w:rPr>
          <w:color w:val="222222"/>
          <w:sz w:val="22"/>
          <w:szCs w:val="26"/>
          <w:shd w:val="clear" w:color="auto" w:fill="FFFFFF"/>
        </w:rPr>
        <w:t xml:space="preserve">- </w:t>
      </w:r>
      <w:r w:rsidRPr="006E4712">
        <w:rPr>
          <w:color w:val="222222"/>
          <w:sz w:val="24"/>
          <w:szCs w:val="26"/>
          <w:shd w:val="clear" w:color="auto" w:fill="FFFFFF"/>
        </w:rPr>
        <w:t>Thực hiện đầy đủ và trung thực các nhiệm vụ học tập, kiểm tra, đánh giá theo Đề cương chi tiết học phần và hướng dẫn của GV giảng dạy học phần</w:t>
      </w:r>
      <w:r>
        <w:rPr>
          <w:color w:val="222222"/>
          <w:sz w:val="24"/>
          <w:szCs w:val="26"/>
          <w:shd w:val="clear" w:color="auto" w:fill="FFFFFF"/>
        </w:rPr>
        <w:t>;</w:t>
      </w:r>
    </w:p>
    <w:p w14:paraId="7FD75FDB" w14:textId="7C16BB00" w:rsidR="00420B65" w:rsidRPr="0027073F" w:rsidRDefault="006E4712" w:rsidP="004C0FA4">
      <w:pPr>
        <w:spacing w:before="60" w:after="120" w:line="240" w:lineRule="auto"/>
        <w:jc w:val="both"/>
        <w:rPr>
          <w:b/>
          <w:sz w:val="24"/>
          <w:szCs w:val="24"/>
        </w:rPr>
      </w:pPr>
      <w:r>
        <w:rPr>
          <w:i/>
          <w:sz w:val="24"/>
          <w:szCs w:val="24"/>
        </w:rPr>
        <w:t xml:space="preserve">- </w:t>
      </w:r>
      <w:r w:rsidR="0027073F" w:rsidRPr="0027073F">
        <w:rPr>
          <w:sz w:val="24"/>
          <w:szCs w:val="24"/>
        </w:rPr>
        <w:t xml:space="preserve">Tham gia </w:t>
      </w:r>
      <w:r w:rsidR="0027073F">
        <w:rPr>
          <w:sz w:val="24"/>
          <w:szCs w:val="24"/>
        </w:rPr>
        <w:t>thảo luận, thuyết trình theo nhóm, tham gia thi theo lịc</w:t>
      </w:r>
    </w:p>
    <w:p w14:paraId="0485598F" w14:textId="37245E73" w:rsidR="0079325B" w:rsidRPr="00DC3327" w:rsidRDefault="0079325B" w:rsidP="006E4712">
      <w:pPr>
        <w:tabs>
          <w:tab w:val="center" w:pos="1985"/>
          <w:tab w:val="center" w:pos="7088"/>
        </w:tabs>
        <w:spacing w:before="240" w:after="240" w:line="240" w:lineRule="auto"/>
        <w:jc w:val="both"/>
        <w:rPr>
          <w:b/>
          <w:color w:val="000000"/>
          <w:sz w:val="24"/>
        </w:rPr>
      </w:pPr>
      <w:r w:rsidRPr="00DC3327">
        <w:rPr>
          <w:bCs/>
          <w:i/>
          <w:iCs/>
          <w:color w:val="000000"/>
          <w:sz w:val="24"/>
        </w:rPr>
        <w:t>Ngày cập nhật</w:t>
      </w:r>
      <w:r w:rsidR="0027073F">
        <w:rPr>
          <w:bCs/>
          <w:color w:val="000000"/>
          <w:sz w:val="24"/>
        </w:rPr>
        <w:t>: 20/9/2021</w:t>
      </w:r>
    </w:p>
    <w:p w14:paraId="0AC98650" w14:textId="46693D41" w:rsidR="00613C2A" w:rsidRPr="00613C2A" w:rsidRDefault="00613C2A" w:rsidP="00613C2A">
      <w:pPr>
        <w:tabs>
          <w:tab w:val="center" w:pos="1985"/>
          <w:tab w:val="center" w:pos="7088"/>
        </w:tabs>
        <w:spacing w:line="240" w:lineRule="auto"/>
        <w:jc w:val="both"/>
        <w:rPr>
          <w:b/>
        </w:rPr>
      </w:pPr>
      <w:r w:rsidRPr="00613C2A">
        <w:rPr>
          <w:b/>
        </w:rPr>
        <w:tab/>
        <w:t>GIẢNG VIÊN</w:t>
      </w:r>
      <w:r w:rsidRPr="00613C2A">
        <w:rPr>
          <w:b/>
        </w:rPr>
        <w:tab/>
        <w:t>CHỦ NHIỆM HỌC PHẦN</w:t>
      </w:r>
    </w:p>
    <w:p w14:paraId="703269DA" w14:textId="16296827" w:rsidR="00613C2A" w:rsidRPr="00613C2A" w:rsidRDefault="00613C2A" w:rsidP="00613C2A">
      <w:pPr>
        <w:tabs>
          <w:tab w:val="center" w:pos="1985"/>
          <w:tab w:val="center" w:pos="7088"/>
        </w:tabs>
        <w:spacing w:line="240" w:lineRule="auto"/>
        <w:jc w:val="both"/>
        <w:rPr>
          <w:b/>
        </w:rPr>
      </w:pPr>
      <w:r w:rsidRPr="00613C2A">
        <w:rPr>
          <w:i/>
          <w:szCs w:val="24"/>
        </w:rPr>
        <w:tab/>
        <w:t>(Ký và ghi họ tên)</w:t>
      </w:r>
      <w:r w:rsidRPr="00613C2A">
        <w:rPr>
          <w:i/>
          <w:szCs w:val="24"/>
        </w:rPr>
        <w:tab/>
        <w:t>(Ký và ghi họ tên)</w:t>
      </w:r>
    </w:p>
    <w:p w14:paraId="5913B246" w14:textId="386E45F4" w:rsidR="00613C2A" w:rsidRDefault="0079325B" w:rsidP="004C0FA4">
      <w:pPr>
        <w:tabs>
          <w:tab w:val="center" w:pos="1985"/>
          <w:tab w:val="center" w:pos="7088"/>
        </w:tabs>
        <w:spacing w:before="360" w:line="240" w:lineRule="auto"/>
        <w:jc w:val="both"/>
        <w:rPr>
          <w:i/>
          <w:color w:val="000000"/>
        </w:rPr>
      </w:pPr>
      <w:r>
        <w:rPr>
          <w:b/>
          <w:color w:val="000000"/>
        </w:rPr>
        <w:tab/>
      </w:r>
      <w:r w:rsidR="00B63415">
        <w:rPr>
          <w:i/>
          <w:color w:val="000000"/>
        </w:rPr>
        <w:t xml:space="preserve">     Võ Nguyễn Hồng Lam</w:t>
      </w:r>
      <w:r w:rsidR="00945C65">
        <w:rPr>
          <w:i/>
          <w:color w:val="000000"/>
        </w:rPr>
        <w:t xml:space="preserve"> (đã ký)</w:t>
      </w:r>
      <w:r w:rsidR="008A67DA">
        <w:rPr>
          <w:i/>
          <w:color w:val="000000"/>
        </w:rPr>
        <w:tab/>
        <w:t>Võ Nguyễn Hồng Lam</w:t>
      </w:r>
      <w:r w:rsidR="00945C65">
        <w:rPr>
          <w:i/>
          <w:color w:val="000000"/>
        </w:rPr>
        <w:t xml:space="preserve"> (đã ký)</w:t>
      </w:r>
    </w:p>
    <w:p w14:paraId="63AB1ECA" w14:textId="400A6D0F" w:rsidR="002A0E16" w:rsidRPr="002A0E16" w:rsidRDefault="002A0E16" w:rsidP="002A0E16">
      <w:pPr>
        <w:tabs>
          <w:tab w:val="center" w:pos="1985"/>
          <w:tab w:val="center" w:pos="7088"/>
        </w:tabs>
        <w:spacing w:before="360" w:line="240" w:lineRule="auto"/>
        <w:jc w:val="center"/>
        <w:rPr>
          <w:b/>
        </w:rPr>
      </w:pPr>
      <w:r w:rsidRPr="002A0E16">
        <w:rPr>
          <w:b/>
        </w:rPr>
        <w:t>TRƯỞNG BỘ MÔN</w:t>
      </w:r>
    </w:p>
    <w:p w14:paraId="69DF14DD" w14:textId="4DCAC852" w:rsidR="00D0177B" w:rsidRDefault="002A0E16" w:rsidP="008A67DA">
      <w:pPr>
        <w:tabs>
          <w:tab w:val="center" w:pos="1985"/>
          <w:tab w:val="center" w:pos="7088"/>
        </w:tabs>
        <w:spacing w:line="240" w:lineRule="auto"/>
        <w:jc w:val="center"/>
        <w:rPr>
          <w:i/>
          <w:szCs w:val="24"/>
        </w:rPr>
      </w:pPr>
      <w:r w:rsidRPr="002A0E16">
        <w:rPr>
          <w:i/>
          <w:szCs w:val="24"/>
        </w:rPr>
        <w:t>(Ký và ghi họ tên)</w:t>
      </w:r>
    </w:p>
    <w:p w14:paraId="5C9E3F5B" w14:textId="288DF8DC" w:rsidR="008A67DA" w:rsidRDefault="00A21A09" w:rsidP="008A67DA">
      <w:pPr>
        <w:tabs>
          <w:tab w:val="center" w:pos="1985"/>
          <w:tab w:val="center" w:pos="7088"/>
        </w:tabs>
        <w:spacing w:line="240" w:lineRule="auto"/>
        <w:jc w:val="center"/>
        <w:rPr>
          <w:i/>
          <w:szCs w:val="24"/>
        </w:rPr>
      </w:pPr>
      <w:r>
        <w:rPr>
          <w:i/>
          <w:noProof/>
          <w:szCs w:val="24"/>
        </w:rPr>
        <w:drawing>
          <wp:anchor distT="0" distB="0" distL="114300" distR="114300" simplePos="0" relativeHeight="251679744" behindDoc="0" locked="0" layoutInCell="1" allowOverlap="1" wp14:anchorId="07F09341" wp14:editId="1C21D258">
            <wp:simplePos x="0" y="0"/>
            <wp:positionH relativeFrom="margin">
              <wp:align>center</wp:align>
            </wp:positionH>
            <wp:positionV relativeFrom="paragraph">
              <wp:posOffset>74295</wp:posOffset>
            </wp:positionV>
            <wp:extent cx="974725" cy="419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cstate="print">
                      <a:extLst>
                        <a:ext uri="{BEBA8EAE-BF5A-486C-A8C5-ECC9F3942E4B}">
                          <a14:imgProps xmlns:a14="http://schemas.microsoft.com/office/drawing/2010/main">
                            <a14:imgLayer r:embed="rId15">
                              <a14:imgEffect>
                                <a14:brightnessContrast bright="35000"/>
                              </a14:imgEffect>
                            </a14:imgLayer>
                          </a14:imgProps>
                        </a:ext>
                        <a:ext uri="{28A0092B-C50C-407E-A947-70E740481C1C}">
                          <a14:useLocalDpi xmlns:a14="http://schemas.microsoft.com/office/drawing/2010/main" val="0"/>
                        </a:ext>
                      </a:extLst>
                    </a:blip>
                    <a:srcRect t="16929" b="14173"/>
                    <a:stretch/>
                  </pic:blipFill>
                  <pic:spPr bwMode="auto">
                    <a:xfrm>
                      <a:off x="0" y="0"/>
                      <a:ext cx="97472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F16751" w14:textId="3749E2C9" w:rsidR="008A67DA" w:rsidRDefault="008A67DA" w:rsidP="008A67DA">
      <w:pPr>
        <w:tabs>
          <w:tab w:val="center" w:pos="1985"/>
          <w:tab w:val="center" w:pos="7088"/>
        </w:tabs>
        <w:spacing w:line="240" w:lineRule="auto"/>
        <w:jc w:val="center"/>
        <w:rPr>
          <w:i/>
          <w:szCs w:val="24"/>
        </w:rPr>
      </w:pPr>
    </w:p>
    <w:p w14:paraId="099C1C73" w14:textId="77777777" w:rsidR="00A21A09" w:rsidRDefault="00A21A09" w:rsidP="008A67DA">
      <w:pPr>
        <w:tabs>
          <w:tab w:val="center" w:pos="1985"/>
          <w:tab w:val="center" w:pos="7088"/>
        </w:tabs>
        <w:spacing w:line="240" w:lineRule="auto"/>
        <w:jc w:val="center"/>
        <w:rPr>
          <w:i/>
          <w:szCs w:val="24"/>
        </w:rPr>
      </w:pPr>
    </w:p>
    <w:p w14:paraId="71155F6C" w14:textId="77777777" w:rsidR="008A67DA" w:rsidRPr="008A67DA" w:rsidRDefault="008A67DA" w:rsidP="008A67DA">
      <w:pPr>
        <w:tabs>
          <w:tab w:val="center" w:pos="1985"/>
          <w:tab w:val="center" w:pos="7088"/>
        </w:tabs>
        <w:spacing w:line="240" w:lineRule="auto"/>
        <w:jc w:val="center"/>
        <w:rPr>
          <w:i/>
          <w:szCs w:val="24"/>
        </w:rPr>
      </w:pPr>
      <w:r>
        <w:rPr>
          <w:i/>
          <w:szCs w:val="24"/>
        </w:rPr>
        <w:t>Hoàng Công Bình</w:t>
      </w:r>
    </w:p>
    <w:sectPr w:rsidR="008A67DA" w:rsidRPr="008A67DA" w:rsidSect="0079325B">
      <w:headerReference w:type="default" r:id="rId16"/>
      <w:pgSz w:w="11907" w:h="16840" w:code="9"/>
      <w:pgMar w:top="1021" w:right="907" w:bottom="964" w:left="1247" w:header="426"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3C4A4" w14:textId="77777777" w:rsidR="00BC12C8" w:rsidRDefault="00BC12C8" w:rsidP="00596718">
      <w:pPr>
        <w:spacing w:line="240" w:lineRule="auto"/>
      </w:pPr>
      <w:r>
        <w:separator/>
      </w:r>
    </w:p>
  </w:endnote>
  <w:endnote w:type="continuationSeparator" w:id="0">
    <w:p w14:paraId="675C8D74" w14:textId="77777777" w:rsidR="00BC12C8" w:rsidRDefault="00BC12C8" w:rsidP="005967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F0855" w14:textId="77777777" w:rsidR="00BC12C8" w:rsidRDefault="00BC12C8" w:rsidP="00596718">
      <w:pPr>
        <w:spacing w:line="240" w:lineRule="auto"/>
      </w:pPr>
      <w:r>
        <w:separator/>
      </w:r>
    </w:p>
  </w:footnote>
  <w:footnote w:type="continuationSeparator" w:id="0">
    <w:p w14:paraId="572DCC41" w14:textId="77777777" w:rsidR="00BC12C8" w:rsidRDefault="00BC12C8" w:rsidP="005967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34978"/>
      <w:docPartObj>
        <w:docPartGallery w:val="Page Numbers (Top of Page)"/>
        <w:docPartUnique/>
      </w:docPartObj>
    </w:sdtPr>
    <w:sdtEndPr>
      <w:rPr>
        <w:noProof/>
      </w:rPr>
    </w:sdtEndPr>
    <w:sdtContent>
      <w:p w14:paraId="0784D29A" w14:textId="12E3219F" w:rsidR="00301BD2" w:rsidRDefault="00301BD2">
        <w:pPr>
          <w:pStyle w:val="Header"/>
          <w:jc w:val="center"/>
        </w:pPr>
        <w:r>
          <w:fldChar w:fldCharType="begin"/>
        </w:r>
        <w:r>
          <w:instrText xml:space="preserve"> PAGE   \* MERGEFORMAT </w:instrText>
        </w:r>
        <w:r>
          <w:fldChar w:fldCharType="separate"/>
        </w:r>
        <w:r w:rsidR="008A67DA">
          <w:rPr>
            <w:noProof/>
          </w:rPr>
          <w:t>3</w:t>
        </w:r>
        <w:r>
          <w:rPr>
            <w:noProof/>
          </w:rPr>
          <w:fldChar w:fldCharType="end"/>
        </w:r>
      </w:p>
    </w:sdtContent>
  </w:sdt>
  <w:p w14:paraId="2D925570" w14:textId="77777777" w:rsidR="00301BD2" w:rsidRDefault="00301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5E6F"/>
    <w:multiLevelType w:val="hybridMultilevel"/>
    <w:tmpl w:val="44BA0A6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24704"/>
    <w:multiLevelType w:val="hybridMultilevel"/>
    <w:tmpl w:val="8AF8B40C"/>
    <w:lvl w:ilvl="0" w:tplc="C3029E7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ED2404"/>
    <w:multiLevelType w:val="hybridMultilevel"/>
    <w:tmpl w:val="AD808C76"/>
    <w:lvl w:ilvl="0" w:tplc="17DEFFA0">
      <w:numFmt w:val="bullet"/>
      <w:lvlText w:val="-"/>
      <w:lvlJc w:val="left"/>
      <w:pPr>
        <w:tabs>
          <w:tab w:val="num" w:pos="397"/>
        </w:tabs>
        <w:ind w:left="397" w:hanging="284"/>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4041C"/>
    <w:multiLevelType w:val="hybridMultilevel"/>
    <w:tmpl w:val="8CECA3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C52A4"/>
    <w:multiLevelType w:val="hybridMultilevel"/>
    <w:tmpl w:val="4BFA32D8"/>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D0D18"/>
    <w:multiLevelType w:val="hybridMultilevel"/>
    <w:tmpl w:val="FC0C0A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93060"/>
    <w:multiLevelType w:val="hybridMultilevel"/>
    <w:tmpl w:val="357C200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F11F41"/>
    <w:multiLevelType w:val="hybridMultilevel"/>
    <w:tmpl w:val="788E78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47D09"/>
    <w:multiLevelType w:val="hybridMultilevel"/>
    <w:tmpl w:val="4754F1BE"/>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A0F2E"/>
    <w:multiLevelType w:val="hybridMultilevel"/>
    <w:tmpl w:val="205A9732"/>
    <w:lvl w:ilvl="0" w:tplc="CF465C6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BC10F6"/>
    <w:multiLevelType w:val="hybridMultilevel"/>
    <w:tmpl w:val="CD9EC330"/>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472E66"/>
    <w:multiLevelType w:val="hybridMultilevel"/>
    <w:tmpl w:val="B024E97A"/>
    <w:lvl w:ilvl="0" w:tplc="63EE23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B2DC0"/>
    <w:multiLevelType w:val="hybridMultilevel"/>
    <w:tmpl w:val="B1EC4A8C"/>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602415"/>
    <w:multiLevelType w:val="hybridMultilevel"/>
    <w:tmpl w:val="4558B75A"/>
    <w:lvl w:ilvl="0" w:tplc="A172FA20">
      <w:start w:val="1"/>
      <w:numFmt w:val="decimal"/>
      <w:lvlText w:val="%1."/>
      <w:lvlJc w:val="left"/>
      <w:pPr>
        <w:ind w:left="927" w:hanging="360"/>
      </w:pPr>
      <w:rPr>
        <w:rFonts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748859B5"/>
    <w:multiLevelType w:val="hybridMultilevel"/>
    <w:tmpl w:val="48765F6A"/>
    <w:lvl w:ilvl="0" w:tplc="8236F8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471C1F"/>
    <w:multiLevelType w:val="hybridMultilevel"/>
    <w:tmpl w:val="145E9BF6"/>
    <w:lvl w:ilvl="0" w:tplc="CF465C60">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7D893481"/>
    <w:multiLevelType w:val="hybridMultilevel"/>
    <w:tmpl w:val="DC64834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4"/>
  </w:num>
  <w:num w:numId="4">
    <w:abstractNumId w:val="2"/>
  </w:num>
  <w:num w:numId="5">
    <w:abstractNumId w:val="12"/>
  </w:num>
  <w:num w:numId="6">
    <w:abstractNumId w:val="5"/>
  </w:num>
  <w:num w:numId="7">
    <w:abstractNumId w:val="11"/>
  </w:num>
  <w:num w:numId="8">
    <w:abstractNumId w:val="3"/>
  </w:num>
  <w:num w:numId="9">
    <w:abstractNumId w:val="0"/>
  </w:num>
  <w:num w:numId="10">
    <w:abstractNumId w:val="9"/>
  </w:num>
  <w:num w:numId="11">
    <w:abstractNumId w:val="7"/>
  </w:num>
  <w:num w:numId="12">
    <w:abstractNumId w:val="6"/>
  </w:num>
  <w:num w:numId="13">
    <w:abstractNumId w:val="13"/>
  </w:num>
  <w:num w:numId="14">
    <w:abstractNumId w:val="17"/>
  </w:num>
  <w:num w:numId="15">
    <w:abstractNumId w:val="14"/>
  </w:num>
  <w:num w:numId="16">
    <w:abstractNumId w:val="16"/>
  </w:num>
  <w:num w:numId="17">
    <w:abstractNumId w:val="8"/>
  </w:num>
  <w:num w:numId="1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rI0MjI1MzM3MjJS0lEKTi0uzszPAykwrAUABts2hSwAAAA="/>
  </w:docVars>
  <w:rsids>
    <w:rsidRoot w:val="00BE6F73"/>
    <w:rsid w:val="000101C6"/>
    <w:rsid w:val="00016F1D"/>
    <w:rsid w:val="00023BAA"/>
    <w:rsid w:val="0003037A"/>
    <w:rsid w:val="00046897"/>
    <w:rsid w:val="00055C21"/>
    <w:rsid w:val="00055EB8"/>
    <w:rsid w:val="0005708E"/>
    <w:rsid w:val="000616D5"/>
    <w:rsid w:val="00067870"/>
    <w:rsid w:val="000737BD"/>
    <w:rsid w:val="00081C59"/>
    <w:rsid w:val="000834DF"/>
    <w:rsid w:val="00084917"/>
    <w:rsid w:val="00084B4D"/>
    <w:rsid w:val="00084FA4"/>
    <w:rsid w:val="00087BAD"/>
    <w:rsid w:val="00090DF8"/>
    <w:rsid w:val="00091970"/>
    <w:rsid w:val="000944B0"/>
    <w:rsid w:val="000A24F4"/>
    <w:rsid w:val="000A3F9A"/>
    <w:rsid w:val="000A5BE2"/>
    <w:rsid w:val="000A7E93"/>
    <w:rsid w:val="000A7EA0"/>
    <w:rsid w:val="000B1EA0"/>
    <w:rsid w:val="000B478D"/>
    <w:rsid w:val="000B55C2"/>
    <w:rsid w:val="000C0CE7"/>
    <w:rsid w:val="000C6D5D"/>
    <w:rsid w:val="000D355F"/>
    <w:rsid w:val="000D38DC"/>
    <w:rsid w:val="000D4659"/>
    <w:rsid w:val="000E2E64"/>
    <w:rsid w:val="000E4EC1"/>
    <w:rsid w:val="000E5C0C"/>
    <w:rsid w:val="000F18C5"/>
    <w:rsid w:val="000F40CD"/>
    <w:rsid w:val="000F5FF7"/>
    <w:rsid w:val="001025F5"/>
    <w:rsid w:val="00102DD4"/>
    <w:rsid w:val="00107066"/>
    <w:rsid w:val="00112E1F"/>
    <w:rsid w:val="00117A9C"/>
    <w:rsid w:val="001209C8"/>
    <w:rsid w:val="0012342F"/>
    <w:rsid w:val="00123597"/>
    <w:rsid w:val="001235AA"/>
    <w:rsid w:val="00124DAF"/>
    <w:rsid w:val="00125782"/>
    <w:rsid w:val="0012651A"/>
    <w:rsid w:val="00126713"/>
    <w:rsid w:val="00134922"/>
    <w:rsid w:val="00136FFF"/>
    <w:rsid w:val="00140410"/>
    <w:rsid w:val="00145300"/>
    <w:rsid w:val="00146920"/>
    <w:rsid w:val="001474C4"/>
    <w:rsid w:val="00155B65"/>
    <w:rsid w:val="00164622"/>
    <w:rsid w:val="00164FD3"/>
    <w:rsid w:val="00171637"/>
    <w:rsid w:val="00175545"/>
    <w:rsid w:val="00175D6D"/>
    <w:rsid w:val="0017656D"/>
    <w:rsid w:val="0018063B"/>
    <w:rsid w:val="00186363"/>
    <w:rsid w:val="0019062A"/>
    <w:rsid w:val="00192448"/>
    <w:rsid w:val="00194338"/>
    <w:rsid w:val="001A278C"/>
    <w:rsid w:val="001A5BFB"/>
    <w:rsid w:val="001A5D11"/>
    <w:rsid w:val="001A7D0C"/>
    <w:rsid w:val="001B0D26"/>
    <w:rsid w:val="001B47F0"/>
    <w:rsid w:val="001C2C21"/>
    <w:rsid w:val="001C3121"/>
    <w:rsid w:val="001C3267"/>
    <w:rsid w:val="001C7EA3"/>
    <w:rsid w:val="001D3081"/>
    <w:rsid w:val="001E0FC4"/>
    <w:rsid w:val="001E3582"/>
    <w:rsid w:val="001F113D"/>
    <w:rsid w:val="001F5A05"/>
    <w:rsid w:val="00202B9B"/>
    <w:rsid w:val="00205E97"/>
    <w:rsid w:val="00220109"/>
    <w:rsid w:val="0022317C"/>
    <w:rsid w:val="00230A22"/>
    <w:rsid w:val="00230C9B"/>
    <w:rsid w:val="00234674"/>
    <w:rsid w:val="0023567D"/>
    <w:rsid w:val="002357F8"/>
    <w:rsid w:val="00240116"/>
    <w:rsid w:val="002423CC"/>
    <w:rsid w:val="00244FEB"/>
    <w:rsid w:val="0025369A"/>
    <w:rsid w:val="002573B6"/>
    <w:rsid w:val="002577AC"/>
    <w:rsid w:val="0025792F"/>
    <w:rsid w:val="00262E72"/>
    <w:rsid w:val="00263139"/>
    <w:rsid w:val="0027073F"/>
    <w:rsid w:val="00271394"/>
    <w:rsid w:val="00273062"/>
    <w:rsid w:val="00274574"/>
    <w:rsid w:val="00275104"/>
    <w:rsid w:val="002816F3"/>
    <w:rsid w:val="00286603"/>
    <w:rsid w:val="00293E7C"/>
    <w:rsid w:val="00294C0D"/>
    <w:rsid w:val="0029736C"/>
    <w:rsid w:val="00297BA5"/>
    <w:rsid w:val="00297EDF"/>
    <w:rsid w:val="002A0936"/>
    <w:rsid w:val="002A0A4C"/>
    <w:rsid w:val="002A0E16"/>
    <w:rsid w:val="002A1FE5"/>
    <w:rsid w:val="002A5CBC"/>
    <w:rsid w:val="002B0ECC"/>
    <w:rsid w:val="002B1193"/>
    <w:rsid w:val="002B23FE"/>
    <w:rsid w:val="002B4330"/>
    <w:rsid w:val="002B4E79"/>
    <w:rsid w:val="002B63EC"/>
    <w:rsid w:val="002C0091"/>
    <w:rsid w:val="002C52CE"/>
    <w:rsid w:val="002D3D60"/>
    <w:rsid w:val="002D459A"/>
    <w:rsid w:val="002D53C1"/>
    <w:rsid w:val="002D7499"/>
    <w:rsid w:val="002D7919"/>
    <w:rsid w:val="002E2509"/>
    <w:rsid w:val="002F0694"/>
    <w:rsid w:val="002F4210"/>
    <w:rsid w:val="002F4831"/>
    <w:rsid w:val="00301BD2"/>
    <w:rsid w:val="00301C9F"/>
    <w:rsid w:val="00310036"/>
    <w:rsid w:val="00314AB7"/>
    <w:rsid w:val="003150EF"/>
    <w:rsid w:val="00315E3A"/>
    <w:rsid w:val="00326114"/>
    <w:rsid w:val="00333723"/>
    <w:rsid w:val="00336512"/>
    <w:rsid w:val="00336735"/>
    <w:rsid w:val="0034400D"/>
    <w:rsid w:val="00346D62"/>
    <w:rsid w:val="003576AF"/>
    <w:rsid w:val="00370796"/>
    <w:rsid w:val="00373CEE"/>
    <w:rsid w:val="00374F17"/>
    <w:rsid w:val="00380FF7"/>
    <w:rsid w:val="003836C1"/>
    <w:rsid w:val="003852E6"/>
    <w:rsid w:val="00386943"/>
    <w:rsid w:val="00397698"/>
    <w:rsid w:val="003A20B6"/>
    <w:rsid w:val="003A2159"/>
    <w:rsid w:val="003A23EE"/>
    <w:rsid w:val="003A2CC5"/>
    <w:rsid w:val="003B07DD"/>
    <w:rsid w:val="003B2279"/>
    <w:rsid w:val="003B6F04"/>
    <w:rsid w:val="003C6664"/>
    <w:rsid w:val="003D1828"/>
    <w:rsid w:val="003D6C80"/>
    <w:rsid w:val="003D764E"/>
    <w:rsid w:val="003D7750"/>
    <w:rsid w:val="003E57EB"/>
    <w:rsid w:val="003E79AF"/>
    <w:rsid w:val="003F0A81"/>
    <w:rsid w:val="003F40FB"/>
    <w:rsid w:val="003F4824"/>
    <w:rsid w:val="004010D5"/>
    <w:rsid w:val="00405608"/>
    <w:rsid w:val="00406064"/>
    <w:rsid w:val="00406C9B"/>
    <w:rsid w:val="0041157D"/>
    <w:rsid w:val="00420B65"/>
    <w:rsid w:val="004212C6"/>
    <w:rsid w:val="00422E5B"/>
    <w:rsid w:val="004259BA"/>
    <w:rsid w:val="00426A43"/>
    <w:rsid w:val="00426FF4"/>
    <w:rsid w:val="0044497A"/>
    <w:rsid w:val="00450140"/>
    <w:rsid w:val="00454878"/>
    <w:rsid w:val="00456B73"/>
    <w:rsid w:val="004578F3"/>
    <w:rsid w:val="00470307"/>
    <w:rsid w:val="00471547"/>
    <w:rsid w:val="00472B44"/>
    <w:rsid w:val="00473CA6"/>
    <w:rsid w:val="00477269"/>
    <w:rsid w:val="004802D2"/>
    <w:rsid w:val="004810B0"/>
    <w:rsid w:val="00483873"/>
    <w:rsid w:val="00484361"/>
    <w:rsid w:val="00484D66"/>
    <w:rsid w:val="004901B3"/>
    <w:rsid w:val="00490DE4"/>
    <w:rsid w:val="004921EC"/>
    <w:rsid w:val="00493E63"/>
    <w:rsid w:val="0049466D"/>
    <w:rsid w:val="00497E1F"/>
    <w:rsid w:val="004A32EA"/>
    <w:rsid w:val="004A4487"/>
    <w:rsid w:val="004A667B"/>
    <w:rsid w:val="004A6D7B"/>
    <w:rsid w:val="004B0622"/>
    <w:rsid w:val="004B6E4A"/>
    <w:rsid w:val="004B7227"/>
    <w:rsid w:val="004C0FA4"/>
    <w:rsid w:val="004C250B"/>
    <w:rsid w:val="004D5F53"/>
    <w:rsid w:val="004D6F11"/>
    <w:rsid w:val="004E3647"/>
    <w:rsid w:val="004E428C"/>
    <w:rsid w:val="004E5556"/>
    <w:rsid w:val="004F0091"/>
    <w:rsid w:val="004F0523"/>
    <w:rsid w:val="004F090C"/>
    <w:rsid w:val="004F2F04"/>
    <w:rsid w:val="004F3C1F"/>
    <w:rsid w:val="004F441F"/>
    <w:rsid w:val="00501625"/>
    <w:rsid w:val="00502953"/>
    <w:rsid w:val="005111DE"/>
    <w:rsid w:val="0051488E"/>
    <w:rsid w:val="00516A49"/>
    <w:rsid w:val="00520789"/>
    <w:rsid w:val="0052429A"/>
    <w:rsid w:val="00531CB6"/>
    <w:rsid w:val="005324F7"/>
    <w:rsid w:val="00532AAD"/>
    <w:rsid w:val="0053348C"/>
    <w:rsid w:val="00535A70"/>
    <w:rsid w:val="00544749"/>
    <w:rsid w:val="00545622"/>
    <w:rsid w:val="00546A9C"/>
    <w:rsid w:val="005500F9"/>
    <w:rsid w:val="00550C27"/>
    <w:rsid w:val="00562025"/>
    <w:rsid w:val="005647BF"/>
    <w:rsid w:val="005659AB"/>
    <w:rsid w:val="00566E61"/>
    <w:rsid w:val="005705AE"/>
    <w:rsid w:val="00571A75"/>
    <w:rsid w:val="005742F6"/>
    <w:rsid w:val="00577432"/>
    <w:rsid w:val="00581BD4"/>
    <w:rsid w:val="00585B6B"/>
    <w:rsid w:val="0058708D"/>
    <w:rsid w:val="00587A30"/>
    <w:rsid w:val="005931EA"/>
    <w:rsid w:val="005940E6"/>
    <w:rsid w:val="00594F8A"/>
    <w:rsid w:val="00596718"/>
    <w:rsid w:val="00596BDF"/>
    <w:rsid w:val="005A0A05"/>
    <w:rsid w:val="005A2B61"/>
    <w:rsid w:val="005A38E8"/>
    <w:rsid w:val="005A70C9"/>
    <w:rsid w:val="005B0042"/>
    <w:rsid w:val="005B3CEC"/>
    <w:rsid w:val="005B5152"/>
    <w:rsid w:val="005C0AC3"/>
    <w:rsid w:val="005C1B59"/>
    <w:rsid w:val="005C2CE7"/>
    <w:rsid w:val="005C4E6B"/>
    <w:rsid w:val="005C642F"/>
    <w:rsid w:val="005C6F2C"/>
    <w:rsid w:val="005D233B"/>
    <w:rsid w:val="005D2565"/>
    <w:rsid w:val="005E1A45"/>
    <w:rsid w:val="005E1DEB"/>
    <w:rsid w:val="005E7E0B"/>
    <w:rsid w:val="005F3CD7"/>
    <w:rsid w:val="00601043"/>
    <w:rsid w:val="00603580"/>
    <w:rsid w:val="00605E6A"/>
    <w:rsid w:val="006060A7"/>
    <w:rsid w:val="00607282"/>
    <w:rsid w:val="00610949"/>
    <w:rsid w:val="00612A28"/>
    <w:rsid w:val="00613C2A"/>
    <w:rsid w:val="006200FE"/>
    <w:rsid w:val="006232AF"/>
    <w:rsid w:val="00623F47"/>
    <w:rsid w:val="006260A2"/>
    <w:rsid w:val="00627105"/>
    <w:rsid w:val="006370D3"/>
    <w:rsid w:val="00642025"/>
    <w:rsid w:val="00642227"/>
    <w:rsid w:val="006428A4"/>
    <w:rsid w:val="0065309E"/>
    <w:rsid w:val="0065448C"/>
    <w:rsid w:val="00655CEC"/>
    <w:rsid w:val="0066107F"/>
    <w:rsid w:val="00662074"/>
    <w:rsid w:val="00663F6C"/>
    <w:rsid w:val="00672EB8"/>
    <w:rsid w:val="006764B4"/>
    <w:rsid w:val="006770B8"/>
    <w:rsid w:val="006802A4"/>
    <w:rsid w:val="00682E06"/>
    <w:rsid w:val="0068602B"/>
    <w:rsid w:val="00691DFA"/>
    <w:rsid w:val="006923CC"/>
    <w:rsid w:val="00692F96"/>
    <w:rsid w:val="00693246"/>
    <w:rsid w:val="00693CC1"/>
    <w:rsid w:val="00693F24"/>
    <w:rsid w:val="006A4FCA"/>
    <w:rsid w:val="006A5E7A"/>
    <w:rsid w:val="006A6F2F"/>
    <w:rsid w:val="006B6237"/>
    <w:rsid w:val="006C0DAD"/>
    <w:rsid w:val="006C32FE"/>
    <w:rsid w:val="006C40A1"/>
    <w:rsid w:val="006C7F7C"/>
    <w:rsid w:val="006D4719"/>
    <w:rsid w:val="006E3CD5"/>
    <w:rsid w:val="006E4712"/>
    <w:rsid w:val="006E5905"/>
    <w:rsid w:val="006E6E4D"/>
    <w:rsid w:val="006F02E2"/>
    <w:rsid w:val="006F104A"/>
    <w:rsid w:val="006F19C6"/>
    <w:rsid w:val="006F3010"/>
    <w:rsid w:val="006F545C"/>
    <w:rsid w:val="007006B1"/>
    <w:rsid w:val="007018F1"/>
    <w:rsid w:val="00703B82"/>
    <w:rsid w:val="00704294"/>
    <w:rsid w:val="00704EF1"/>
    <w:rsid w:val="007132BA"/>
    <w:rsid w:val="00713D99"/>
    <w:rsid w:val="00721FC8"/>
    <w:rsid w:val="007274D7"/>
    <w:rsid w:val="00727B2C"/>
    <w:rsid w:val="00732081"/>
    <w:rsid w:val="00740805"/>
    <w:rsid w:val="00747800"/>
    <w:rsid w:val="0075289C"/>
    <w:rsid w:val="00761A0F"/>
    <w:rsid w:val="0076456A"/>
    <w:rsid w:val="0076570A"/>
    <w:rsid w:val="00766D4A"/>
    <w:rsid w:val="00772E71"/>
    <w:rsid w:val="00775585"/>
    <w:rsid w:val="00783BA9"/>
    <w:rsid w:val="00784211"/>
    <w:rsid w:val="00784BEF"/>
    <w:rsid w:val="007918AE"/>
    <w:rsid w:val="0079325B"/>
    <w:rsid w:val="00794C40"/>
    <w:rsid w:val="00794C4E"/>
    <w:rsid w:val="00797361"/>
    <w:rsid w:val="007A0856"/>
    <w:rsid w:val="007A2FE8"/>
    <w:rsid w:val="007A49C1"/>
    <w:rsid w:val="007B1A3E"/>
    <w:rsid w:val="007B4681"/>
    <w:rsid w:val="007B7B29"/>
    <w:rsid w:val="007C01A3"/>
    <w:rsid w:val="007C074A"/>
    <w:rsid w:val="007C60FE"/>
    <w:rsid w:val="007D37D4"/>
    <w:rsid w:val="007D3B4F"/>
    <w:rsid w:val="007D703E"/>
    <w:rsid w:val="007E0100"/>
    <w:rsid w:val="007E1B7E"/>
    <w:rsid w:val="007E3F48"/>
    <w:rsid w:val="007F3703"/>
    <w:rsid w:val="007F5CEC"/>
    <w:rsid w:val="007F6796"/>
    <w:rsid w:val="00805D52"/>
    <w:rsid w:val="008064CA"/>
    <w:rsid w:val="0081595C"/>
    <w:rsid w:val="0081609B"/>
    <w:rsid w:val="00823B86"/>
    <w:rsid w:val="00824716"/>
    <w:rsid w:val="008255E6"/>
    <w:rsid w:val="0082732B"/>
    <w:rsid w:val="00834B74"/>
    <w:rsid w:val="00836FF0"/>
    <w:rsid w:val="00840D06"/>
    <w:rsid w:val="00842B05"/>
    <w:rsid w:val="00845886"/>
    <w:rsid w:val="00852519"/>
    <w:rsid w:val="008564E2"/>
    <w:rsid w:val="00856641"/>
    <w:rsid w:val="008567CD"/>
    <w:rsid w:val="008576DD"/>
    <w:rsid w:val="008623B8"/>
    <w:rsid w:val="008707B4"/>
    <w:rsid w:val="00875219"/>
    <w:rsid w:val="00880080"/>
    <w:rsid w:val="008803FA"/>
    <w:rsid w:val="00881669"/>
    <w:rsid w:val="0088406B"/>
    <w:rsid w:val="00885781"/>
    <w:rsid w:val="00885CC6"/>
    <w:rsid w:val="00892BC4"/>
    <w:rsid w:val="008A0E1D"/>
    <w:rsid w:val="008A5586"/>
    <w:rsid w:val="008A67DA"/>
    <w:rsid w:val="008A6A65"/>
    <w:rsid w:val="008B01C6"/>
    <w:rsid w:val="008B3790"/>
    <w:rsid w:val="008B5BB7"/>
    <w:rsid w:val="008B6174"/>
    <w:rsid w:val="008B6C6D"/>
    <w:rsid w:val="008C2672"/>
    <w:rsid w:val="008C3738"/>
    <w:rsid w:val="008C49CD"/>
    <w:rsid w:val="008C5321"/>
    <w:rsid w:val="008C551C"/>
    <w:rsid w:val="008C57AF"/>
    <w:rsid w:val="008C6743"/>
    <w:rsid w:val="008E0E98"/>
    <w:rsid w:val="008F417B"/>
    <w:rsid w:val="008F42AB"/>
    <w:rsid w:val="00906094"/>
    <w:rsid w:val="0090652F"/>
    <w:rsid w:val="00907B80"/>
    <w:rsid w:val="00912AF5"/>
    <w:rsid w:val="0091366C"/>
    <w:rsid w:val="00913804"/>
    <w:rsid w:val="009157D7"/>
    <w:rsid w:val="00917C3E"/>
    <w:rsid w:val="00920E22"/>
    <w:rsid w:val="0092523A"/>
    <w:rsid w:val="00925408"/>
    <w:rsid w:val="00925756"/>
    <w:rsid w:val="009335EE"/>
    <w:rsid w:val="009350F9"/>
    <w:rsid w:val="0093663C"/>
    <w:rsid w:val="00936C5F"/>
    <w:rsid w:val="009406F3"/>
    <w:rsid w:val="00945C65"/>
    <w:rsid w:val="009505A5"/>
    <w:rsid w:val="009547BE"/>
    <w:rsid w:val="00956443"/>
    <w:rsid w:val="009607F7"/>
    <w:rsid w:val="009647EC"/>
    <w:rsid w:val="00964901"/>
    <w:rsid w:val="00965842"/>
    <w:rsid w:val="00965C02"/>
    <w:rsid w:val="00965F5C"/>
    <w:rsid w:val="009719E9"/>
    <w:rsid w:val="00972CE3"/>
    <w:rsid w:val="00975ABA"/>
    <w:rsid w:val="009768D4"/>
    <w:rsid w:val="009804B2"/>
    <w:rsid w:val="009818A7"/>
    <w:rsid w:val="00983658"/>
    <w:rsid w:val="00991C00"/>
    <w:rsid w:val="00991F0C"/>
    <w:rsid w:val="00992683"/>
    <w:rsid w:val="00995FDB"/>
    <w:rsid w:val="009960B3"/>
    <w:rsid w:val="009A23A2"/>
    <w:rsid w:val="009A2CD7"/>
    <w:rsid w:val="009A42DF"/>
    <w:rsid w:val="009A6359"/>
    <w:rsid w:val="009B443D"/>
    <w:rsid w:val="009B488E"/>
    <w:rsid w:val="009B4B1F"/>
    <w:rsid w:val="009B67D7"/>
    <w:rsid w:val="009B69EA"/>
    <w:rsid w:val="009C3500"/>
    <w:rsid w:val="009C42A8"/>
    <w:rsid w:val="009C4D04"/>
    <w:rsid w:val="009D57DD"/>
    <w:rsid w:val="009E3033"/>
    <w:rsid w:val="009E4DF7"/>
    <w:rsid w:val="009E501C"/>
    <w:rsid w:val="009E713E"/>
    <w:rsid w:val="009F1AA9"/>
    <w:rsid w:val="00A0015D"/>
    <w:rsid w:val="00A0176B"/>
    <w:rsid w:val="00A0185E"/>
    <w:rsid w:val="00A05113"/>
    <w:rsid w:val="00A0549B"/>
    <w:rsid w:val="00A11EEF"/>
    <w:rsid w:val="00A144CF"/>
    <w:rsid w:val="00A16CF0"/>
    <w:rsid w:val="00A1790C"/>
    <w:rsid w:val="00A21A09"/>
    <w:rsid w:val="00A2216D"/>
    <w:rsid w:val="00A267E8"/>
    <w:rsid w:val="00A30641"/>
    <w:rsid w:val="00A35ABB"/>
    <w:rsid w:val="00A35E1C"/>
    <w:rsid w:val="00A4388C"/>
    <w:rsid w:val="00A440A4"/>
    <w:rsid w:val="00A44902"/>
    <w:rsid w:val="00A5257F"/>
    <w:rsid w:val="00A53813"/>
    <w:rsid w:val="00A55C22"/>
    <w:rsid w:val="00A61E1F"/>
    <w:rsid w:val="00A65183"/>
    <w:rsid w:val="00A7134A"/>
    <w:rsid w:val="00A75A52"/>
    <w:rsid w:val="00A77EA2"/>
    <w:rsid w:val="00A92D38"/>
    <w:rsid w:val="00A9633E"/>
    <w:rsid w:val="00A97300"/>
    <w:rsid w:val="00AA16B6"/>
    <w:rsid w:val="00AA5B5B"/>
    <w:rsid w:val="00AA5EB0"/>
    <w:rsid w:val="00AA653F"/>
    <w:rsid w:val="00AC07D5"/>
    <w:rsid w:val="00AC32C8"/>
    <w:rsid w:val="00AD32E7"/>
    <w:rsid w:val="00AE012C"/>
    <w:rsid w:val="00AE0346"/>
    <w:rsid w:val="00AE26EA"/>
    <w:rsid w:val="00AE583B"/>
    <w:rsid w:val="00AE69B1"/>
    <w:rsid w:val="00AF61B4"/>
    <w:rsid w:val="00B00923"/>
    <w:rsid w:val="00B034A6"/>
    <w:rsid w:val="00B06130"/>
    <w:rsid w:val="00B136EC"/>
    <w:rsid w:val="00B156D3"/>
    <w:rsid w:val="00B16298"/>
    <w:rsid w:val="00B1675B"/>
    <w:rsid w:val="00B2301D"/>
    <w:rsid w:val="00B236D5"/>
    <w:rsid w:val="00B261FB"/>
    <w:rsid w:val="00B26D94"/>
    <w:rsid w:val="00B30BE5"/>
    <w:rsid w:val="00B31C05"/>
    <w:rsid w:val="00B3386A"/>
    <w:rsid w:val="00B37CA2"/>
    <w:rsid w:val="00B40A64"/>
    <w:rsid w:val="00B43EC5"/>
    <w:rsid w:val="00B455D5"/>
    <w:rsid w:val="00B45BE1"/>
    <w:rsid w:val="00B4660F"/>
    <w:rsid w:val="00B47402"/>
    <w:rsid w:val="00B52DEC"/>
    <w:rsid w:val="00B53604"/>
    <w:rsid w:val="00B54233"/>
    <w:rsid w:val="00B54B36"/>
    <w:rsid w:val="00B566F6"/>
    <w:rsid w:val="00B57708"/>
    <w:rsid w:val="00B61D52"/>
    <w:rsid w:val="00B63415"/>
    <w:rsid w:val="00B71056"/>
    <w:rsid w:val="00B73AB9"/>
    <w:rsid w:val="00B74B9D"/>
    <w:rsid w:val="00B756E6"/>
    <w:rsid w:val="00B80CC0"/>
    <w:rsid w:val="00B81C27"/>
    <w:rsid w:val="00B85636"/>
    <w:rsid w:val="00B86CB3"/>
    <w:rsid w:val="00B91DEE"/>
    <w:rsid w:val="00B9389F"/>
    <w:rsid w:val="00B9508D"/>
    <w:rsid w:val="00B9797A"/>
    <w:rsid w:val="00BA129A"/>
    <w:rsid w:val="00BA46AF"/>
    <w:rsid w:val="00BA4C66"/>
    <w:rsid w:val="00BA6854"/>
    <w:rsid w:val="00BA7234"/>
    <w:rsid w:val="00BB313C"/>
    <w:rsid w:val="00BB6952"/>
    <w:rsid w:val="00BC12C8"/>
    <w:rsid w:val="00BC40F0"/>
    <w:rsid w:val="00BC463F"/>
    <w:rsid w:val="00BC5461"/>
    <w:rsid w:val="00BD10C8"/>
    <w:rsid w:val="00BD1610"/>
    <w:rsid w:val="00BD42CB"/>
    <w:rsid w:val="00BE090A"/>
    <w:rsid w:val="00BE11DC"/>
    <w:rsid w:val="00BE4691"/>
    <w:rsid w:val="00BE5F40"/>
    <w:rsid w:val="00BE6F73"/>
    <w:rsid w:val="00BF4DD8"/>
    <w:rsid w:val="00BF54C6"/>
    <w:rsid w:val="00C00415"/>
    <w:rsid w:val="00C01150"/>
    <w:rsid w:val="00C0201D"/>
    <w:rsid w:val="00C027E8"/>
    <w:rsid w:val="00C050AF"/>
    <w:rsid w:val="00C065C0"/>
    <w:rsid w:val="00C07BD2"/>
    <w:rsid w:val="00C10C6C"/>
    <w:rsid w:val="00C10D91"/>
    <w:rsid w:val="00C117BB"/>
    <w:rsid w:val="00C1673D"/>
    <w:rsid w:val="00C177C1"/>
    <w:rsid w:val="00C202AF"/>
    <w:rsid w:val="00C2722E"/>
    <w:rsid w:val="00C30835"/>
    <w:rsid w:val="00C3746F"/>
    <w:rsid w:val="00C4138A"/>
    <w:rsid w:val="00C42331"/>
    <w:rsid w:val="00C436D8"/>
    <w:rsid w:val="00C43981"/>
    <w:rsid w:val="00C46CAD"/>
    <w:rsid w:val="00C51CF2"/>
    <w:rsid w:val="00C57106"/>
    <w:rsid w:val="00C6091D"/>
    <w:rsid w:val="00C6165D"/>
    <w:rsid w:val="00C652DA"/>
    <w:rsid w:val="00C65F17"/>
    <w:rsid w:val="00C73351"/>
    <w:rsid w:val="00C75431"/>
    <w:rsid w:val="00C76F60"/>
    <w:rsid w:val="00C77B3C"/>
    <w:rsid w:val="00C860F1"/>
    <w:rsid w:val="00C90DA2"/>
    <w:rsid w:val="00C93CE1"/>
    <w:rsid w:val="00C96BE7"/>
    <w:rsid w:val="00C97595"/>
    <w:rsid w:val="00C97BE8"/>
    <w:rsid w:val="00CB2016"/>
    <w:rsid w:val="00CB2E27"/>
    <w:rsid w:val="00CB39EF"/>
    <w:rsid w:val="00CC0796"/>
    <w:rsid w:val="00CC274F"/>
    <w:rsid w:val="00CC2E07"/>
    <w:rsid w:val="00CC67A1"/>
    <w:rsid w:val="00CC74B1"/>
    <w:rsid w:val="00CD114D"/>
    <w:rsid w:val="00CD4252"/>
    <w:rsid w:val="00CE1311"/>
    <w:rsid w:val="00CE23C8"/>
    <w:rsid w:val="00CE2781"/>
    <w:rsid w:val="00CE392B"/>
    <w:rsid w:val="00CF2029"/>
    <w:rsid w:val="00CF2828"/>
    <w:rsid w:val="00CF462A"/>
    <w:rsid w:val="00CF6427"/>
    <w:rsid w:val="00CF6A69"/>
    <w:rsid w:val="00D0177B"/>
    <w:rsid w:val="00D02615"/>
    <w:rsid w:val="00D02F51"/>
    <w:rsid w:val="00D10584"/>
    <w:rsid w:val="00D10929"/>
    <w:rsid w:val="00D15CB8"/>
    <w:rsid w:val="00D21B3D"/>
    <w:rsid w:val="00D2365F"/>
    <w:rsid w:val="00D24E0C"/>
    <w:rsid w:val="00D25D69"/>
    <w:rsid w:val="00D27281"/>
    <w:rsid w:val="00D2759C"/>
    <w:rsid w:val="00D30720"/>
    <w:rsid w:val="00D32789"/>
    <w:rsid w:val="00D32F70"/>
    <w:rsid w:val="00D33FC1"/>
    <w:rsid w:val="00D43EE5"/>
    <w:rsid w:val="00D440D5"/>
    <w:rsid w:val="00D50F6E"/>
    <w:rsid w:val="00D510C4"/>
    <w:rsid w:val="00D57CFB"/>
    <w:rsid w:val="00D623F4"/>
    <w:rsid w:val="00D808BB"/>
    <w:rsid w:val="00D9325E"/>
    <w:rsid w:val="00D96E85"/>
    <w:rsid w:val="00D9792B"/>
    <w:rsid w:val="00D97C63"/>
    <w:rsid w:val="00DA2190"/>
    <w:rsid w:val="00DA302B"/>
    <w:rsid w:val="00DA3286"/>
    <w:rsid w:val="00DA329F"/>
    <w:rsid w:val="00DA60C3"/>
    <w:rsid w:val="00DA60D7"/>
    <w:rsid w:val="00DB1BFC"/>
    <w:rsid w:val="00DB514D"/>
    <w:rsid w:val="00DB7014"/>
    <w:rsid w:val="00DC6E4D"/>
    <w:rsid w:val="00DC7AB4"/>
    <w:rsid w:val="00DD370F"/>
    <w:rsid w:val="00DD51E2"/>
    <w:rsid w:val="00DE1137"/>
    <w:rsid w:val="00DE2E22"/>
    <w:rsid w:val="00DE4256"/>
    <w:rsid w:val="00DE5FBE"/>
    <w:rsid w:val="00DE63E3"/>
    <w:rsid w:val="00DF0858"/>
    <w:rsid w:val="00DF0AA7"/>
    <w:rsid w:val="00DF1C6A"/>
    <w:rsid w:val="00DF3507"/>
    <w:rsid w:val="00DF530C"/>
    <w:rsid w:val="00E1276C"/>
    <w:rsid w:val="00E26138"/>
    <w:rsid w:val="00E2661F"/>
    <w:rsid w:val="00E31177"/>
    <w:rsid w:val="00E36330"/>
    <w:rsid w:val="00E37C34"/>
    <w:rsid w:val="00E46E2C"/>
    <w:rsid w:val="00E53213"/>
    <w:rsid w:val="00E544CE"/>
    <w:rsid w:val="00E552BF"/>
    <w:rsid w:val="00E55EA3"/>
    <w:rsid w:val="00E57437"/>
    <w:rsid w:val="00E6176F"/>
    <w:rsid w:val="00E66791"/>
    <w:rsid w:val="00E71299"/>
    <w:rsid w:val="00E71657"/>
    <w:rsid w:val="00E72504"/>
    <w:rsid w:val="00E736C7"/>
    <w:rsid w:val="00E73B34"/>
    <w:rsid w:val="00E771B5"/>
    <w:rsid w:val="00E77221"/>
    <w:rsid w:val="00E81042"/>
    <w:rsid w:val="00E84EB6"/>
    <w:rsid w:val="00E874FC"/>
    <w:rsid w:val="00E90CA1"/>
    <w:rsid w:val="00E9524C"/>
    <w:rsid w:val="00E96D85"/>
    <w:rsid w:val="00EA2FA9"/>
    <w:rsid w:val="00EA3420"/>
    <w:rsid w:val="00EB31C2"/>
    <w:rsid w:val="00EB3F82"/>
    <w:rsid w:val="00EB6BBE"/>
    <w:rsid w:val="00EC2377"/>
    <w:rsid w:val="00EC4616"/>
    <w:rsid w:val="00EC6278"/>
    <w:rsid w:val="00ED05F0"/>
    <w:rsid w:val="00ED0B06"/>
    <w:rsid w:val="00ED5E3D"/>
    <w:rsid w:val="00EE2B86"/>
    <w:rsid w:val="00EE7F53"/>
    <w:rsid w:val="00EF3976"/>
    <w:rsid w:val="00EF5489"/>
    <w:rsid w:val="00F042A1"/>
    <w:rsid w:val="00F058EC"/>
    <w:rsid w:val="00F06EF8"/>
    <w:rsid w:val="00F1059B"/>
    <w:rsid w:val="00F11928"/>
    <w:rsid w:val="00F16CEA"/>
    <w:rsid w:val="00F20179"/>
    <w:rsid w:val="00F27556"/>
    <w:rsid w:val="00F34D00"/>
    <w:rsid w:val="00F47317"/>
    <w:rsid w:val="00F6016C"/>
    <w:rsid w:val="00F763B1"/>
    <w:rsid w:val="00F77C60"/>
    <w:rsid w:val="00F81BDC"/>
    <w:rsid w:val="00F835AD"/>
    <w:rsid w:val="00F84305"/>
    <w:rsid w:val="00F86F09"/>
    <w:rsid w:val="00F90C5E"/>
    <w:rsid w:val="00F917AD"/>
    <w:rsid w:val="00F9268E"/>
    <w:rsid w:val="00F92F6C"/>
    <w:rsid w:val="00F94B95"/>
    <w:rsid w:val="00F964CC"/>
    <w:rsid w:val="00F9691A"/>
    <w:rsid w:val="00FA6F99"/>
    <w:rsid w:val="00FA7547"/>
    <w:rsid w:val="00FB1AEA"/>
    <w:rsid w:val="00FB4CA9"/>
    <w:rsid w:val="00FC2ABA"/>
    <w:rsid w:val="00FD132B"/>
    <w:rsid w:val="00FD6ECB"/>
    <w:rsid w:val="00FE2DA0"/>
    <w:rsid w:val="00FF4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F3376AB"/>
  <w15:chartTrackingRefBased/>
  <w15:docId w15:val="{7E398AF2-89D5-4AAA-B2DC-D318BDB86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Title" w:locked="1" w:qFormat="1"/>
    <w:lsdException w:name="Default Paragraph Font" w:locked="1"/>
    <w:lsdException w:name="Body Text" w:locked="1"/>
    <w:lsdException w:name="Subtitle" w:locked="1" w:qFormat="1"/>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70C9"/>
    <w:pPr>
      <w:spacing w:line="276" w:lineRule="auto"/>
    </w:pPr>
    <w:rPr>
      <w:rFonts w:ascii="Times New Roman" w:eastAsia="Times New Roman" w:hAnsi="Times New Roman"/>
      <w:sz w:val="26"/>
      <w:szCs w:val="22"/>
    </w:rPr>
  </w:style>
  <w:style w:type="paragraph" w:styleId="Heading1">
    <w:name w:val="heading 1"/>
    <w:basedOn w:val="Normal"/>
    <w:next w:val="Normal"/>
    <w:link w:val="Heading1Char"/>
    <w:autoRedefine/>
    <w:qFormat/>
    <w:locked/>
    <w:rsid w:val="002C52CE"/>
    <w:pPr>
      <w:keepNext/>
      <w:spacing w:before="60" w:after="60"/>
      <w:jc w:val="center"/>
      <w:outlineLvl w:val="0"/>
    </w:pPr>
    <w:rPr>
      <w:b/>
      <w:bCs/>
      <w:kern w:val="32"/>
      <w:sz w:val="28"/>
      <w:szCs w:val="26"/>
    </w:rPr>
  </w:style>
  <w:style w:type="paragraph" w:styleId="Heading2">
    <w:name w:val="heading 2"/>
    <w:basedOn w:val="Normal"/>
    <w:next w:val="Normal"/>
    <w:link w:val="Heading2Char"/>
    <w:qFormat/>
    <w:rsid w:val="007F5CEC"/>
    <w:pPr>
      <w:keepNext/>
      <w:keepLines/>
      <w:spacing w:before="200"/>
      <w:jc w:val="center"/>
      <w:outlineLvl w:val="1"/>
    </w:pPr>
    <w:rPr>
      <w:rFonts w:ascii="Cambria" w:eastAsia="Calibri" w:hAnsi="Cambria"/>
      <w:b/>
      <w:bCs/>
      <w:color w:val="4F81BD"/>
      <w:szCs w:val="26"/>
    </w:rPr>
  </w:style>
  <w:style w:type="paragraph" w:styleId="Heading4">
    <w:name w:val="heading 4"/>
    <w:basedOn w:val="Normal"/>
    <w:link w:val="Heading4Char"/>
    <w:qFormat/>
    <w:rsid w:val="00BE6F73"/>
    <w:pPr>
      <w:widowControl w:val="0"/>
      <w:spacing w:before="7" w:line="240" w:lineRule="auto"/>
      <w:ind w:left="342"/>
      <w:outlineLvl w:val="3"/>
    </w:pPr>
    <w:rPr>
      <w:rFonts w:eastAsia="Calibri"/>
      <w:b/>
      <w:bCs/>
      <w:sz w:val="23"/>
      <w:szCs w:val="23"/>
    </w:rPr>
  </w:style>
  <w:style w:type="paragraph" w:styleId="Heading5">
    <w:name w:val="heading 5"/>
    <w:basedOn w:val="Normal"/>
    <w:next w:val="Normal"/>
    <w:link w:val="Heading5Char"/>
    <w:qFormat/>
    <w:rsid w:val="00BE6F73"/>
    <w:pPr>
      <w:keepNext/>
      <w:keepLines/>
      <w:spacing w:before="200"/>
      <w:outlineLvl w:val="4"/>
    </w:pPr>
    <w:rPr>
      <w:rFonts w:ascii="Cambria" w:eastAsia="Calibri" w:hAnsi="Cambria"/>
      <w:color w:val="243F60"/>
    </w:rPr>
  </w:style>
  <w:style w:type="paragraph" w:styleId="Heading6">
    <w:name w:val="heading 6"/>
    <w:basedOn w:val="Normal"/>
    <w:next w:val="Normal"/>
    <w:link w:val="Heading6Char"/>
    <w:qFormat/>
    <w:rsid w:val="00DB1BFC"/>
    <w:pPr>
      <w:keepNext/>
      <w:keepLines/>
      <w:spacing w:before="200"/>
      <w:outlineLvl w:val="5"/>
    </w:pPr>
    <w:rPr>
      <w:rFonts w:ascii="Cambria" w:eastAsia="Calibri"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locked/>
    <w:rsid w:val="00BE6F73"/>
    <w:rPr>
      <w:rFonts w:ascii="Times New Roman" w:hAnsi="Times New Roman" w:cs="Times New Roman"/>
      <w:b/>
      <w:bCs/>
      <w:sz w:val="23"/>
      <w:szCs w:val="23"/>
    </w:rPr>
  </w:style>
  <w:style w:type="character" w:customStyle="1" w:styleId="Heading5Char">
    <w:name w:val="Heading 5 Char"/>
    <w:link w:val="Heading5"/>
    <w:locked/>
    <w:rsid w:val="00BE6F73"/>
    <w:rPr>
      <w:rFonts w:ascii="Cambria" w:hAnsi="Cambria" w:cs="Times New Roman"/>
      <w:color w:val="243F60"/>
    </w:rPr>
  </w:style>
  <w:style w:type="paragraph" w:styleId="ListParagraph">
    <w:name w:val="List Paragraph"/>
    <w:basedOn w:val="Normal"/>
    <w:uiPriority w:val="34"/>
    <w:qFormat/>
    <w:rsid w:val="00BE6F73"/>
    <w:pPr>
      <w:widowControl w:val="0"/>
      <w:spacing w:line="240" w:lineRule="auto"/>
    </w:pPr>
  </w:style>
  <w:style w:type="character" w:customStyle="1" w:styleId="Heading6Char">
    <w:name w:val="Heading 6 Char"/>
    <w:link w:val="Heading6"/>
    <w:semiHidden/>
    <w:locked/>
    <w:rsid w:val="00DB1BFC"/>
    <w:rPr>
      <w:rFonts w:ascii="Cambria" w:hAnsi="Cambria" w:cs="Times New Roman"/>
      <w:i/>
      <w:iCs/>
      <w:color w:val="243F60"/>
    </w:rPr>
  </w:style>
  <w:style w:type="paragraph" w:customStyle="1" w:styleId="TableParagraph">
    <w:name w:val="Table Paragraph"/>
    <w:basedOn w:val="Normal"/>
    <w:rsid w:val="000E2E64"/>
    <w:pPr>
      <w:widowControl w:val="0"/>
      <w:spacing w:line="240" w:lineRule="auto"/>
    </w:pPr>
  </w:style>
  <w:style w:type="paragraph" w:styleId="BalloonText">
    <w:name w:val="Balloon Text"/>
    <w:basedOn w:val="Normal"/>
    <w:link w:val="BalloonTextChar"/>
    <w:semiHidden/>
    <w:rsid w:val="00D02615"/>
    <w:pPr>
      <w:widowControl w:val="0"/>
      <w:spacing w:line="240" w:lineRule="auto"/>
    </w:pPr>
    <w:rPr>
      <w:rFonts w:ascii="Tahoma" w:hAnsi="Tahoma" w:cs="Tahoma"/>
      <w:sz w:val="16"/>
      <w:szCs w:val="16"/>
    </w:rPr>
  </w:style>
  <w:style w:type="character" w:customStyle="1" w:styleId="BalloonTextChar">
    <w:name w:val="Balloon Text Char"/>
    <w:link w:val="BalloonText"/>
    <w:semiHidden/>
    <w:locked/>
    <w:rsid w:val="00D02615"/>
    <w:rPr>
      <w:rFonts w:ascii="Tahoma" w:hAnsi="Tahoma" w:cs="Tahoma"/>
      <w:sz w:val="16"/>
      <w:szCs w:val="16"/>
    </w:rPr>
  </w:style>
  <w:style w:type="character" w:customStyle="1" w:styleId="Heading2Char">
    <w:name w:val="Heading 2 Char"/>
    <w:link w:val="Heading2"/>
    <w:locked/>
    <w:rsid w:val="007F5CEC"/>
    <w:rPr>
      <w:rFonts w:ascii="Cambria" w:hAnsi="Cambria"/>
      <w:b/>
      <w:bCs/>
      <w:color w:val="4F81BD"/>
      <w:sz w:val="26"/>
      <w:szCs w:val="26"/>
    </w:rPr>
  </w:style>
  <w:style w:type="paragraph" w:styleId="BodyText">
    <w:name w:val="Body Text"/>
    <w:basedOn w:val="Normal"/>
    <w:link w:val="BodyTextChar"/>
    <w:rsid w:val="004E5556"/>
    <w:pPr>
      <w:widowControl w:val="0"/>
      <w:spacing w:before="2" w:line="240" w:lineRule="auto"/>
      <w:ind w:left="111"/>
    </w:pPr>
    <w:rPr>
      <w:rFonts w:eastAsia="Calibri"/>
    </w:rPr>
  </w:style>
  <w:style w:type="character" w:customStyle="1" w:styleId="BodyTextChar">
    <w:name w:val="Body Text Char"/>
    <w:link w:val="BodyText"/>
    <w:locked/>
    <w:rsid w:val="004E5556"/>
    <w:rPr>
      <w:rFonts w:ascii="Times New Roman" w:hAnsi="Times New Roman" w:cs="Times New Roman"/>
    </w:rPr>
  </w:style>
  <w:style w:type="table" w:styleId="TableGrid">
    <w:name w:val="Table Grid"/>
    <w:basedOn w:val="TableNormal"/>
    <w:rsid w:val="001A5BFB"/>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
    <w:name w:val="Char"/>
    <w:basedOn w:val="Normal"/>
    <w:autoRedefine/>
    <w:rsid w:val="0058708D"/>
    <w:pPr>
      <w:spacing w:after="160" w:line="240" w:lineRule="exact"/>
    </w:pPr>
    <w:rPr>
      <w:rFonts w:ascii="Verdana" w:eastAsia="Calibri" w:hAnsi="Verdana" w:cs="Verdana"/>
      <w:sz w:val="20"/>
      <w:szCs w:val="20"/>
    </w:rPr>
  </w:style>
  <w:style w:type="paragraph" w:styleId="Header">
    <w:name w:val="header"/>
    <w:basedOn w:val="Normal"/>
    <w:link w:val="HeaderChar"/>
    <w:uiPriority w:val="99"/>
    <w:rsid w:val="00596718"/>
    <w:pPr>
      <w:tabs>
        <w:tab w:val="center" w:pos="4680"/>
        <w:tab w:val="right" w:pos="9360"/>
      </w:tabs>
      <w:spacing w:line="240" w:lineRule="auto"/>
    </w:pPr>
  </w:style>
  <w:style w:type="character" w:customStyle="1" w:styleId="HeaderChar">
    <w:name w:val="Header Char"/>
    <w:link w:val="Header"/>
    <w:uiPriority w:val="99"/>
    <w:locked/>
    <w:rsid w:val="00596718"/>
    <w:rPr>
      <w:rFonts w:cs="Times New Roman"/>
    </w:rPr>
  </w:style>
  <w:style w:type="paragraph" w:styleId="Footer">
    <w:name w:val="footer"/>
    <w:basedOn w:val="Normal"/>
    <w:link w:val="FooterChar"/>
    <w:uiPriority w:val="99"/>
    <w:rsid w:val="00596718"/>
    <w:pPr>
      <w:tabs>
        <w:tab w:val="center" w:pos="4680"/>
        <w:tab w:val="right" w:pos="9360"/>
      </w:tabs>
      <w:spacing w:line="240" w:lineRule="auto"/>
    </w:pPr>
  </w:style>
  <w:style w:type="character" w:customStyle="1" w:styleId="FooterChar">
    <w:name w:val="Footer Char"/>
    <w:link w:val="Footer"/>
    <w:uiPriority w:val="99"/>
    <w:locked/>
    <w:rsid w:val="00596718"/>
    <w:rPr>
      <w:rFonts w:cs="Times New Roman"/>
    </w:rPr>
  </w:style>
  <w:style w:type="character" w:styleId="PageNumber">
    <w:name w:val="page number"/>
    <w:basedOn w:val="DefaultParagraphFont"/>
    <w:rsid w:val="00A0185E"/>
  </w:style>
  <w:style w:type="character" w:styleId="Emphasis">
    <w:name w:val="Emphasis"/>
    <w:qFormat/>
    <w:locked/>
    <w:rsid w:val="005A70C9"/>
    <w:rPr>
      <w:i/>
      <w:iCs/>
    </w:rPr>
  </w:style>
  <w:style w:type="character" w:styleId="Hyperlink">
    <w:name w:val="Hyperlink"/>
    <w:rsid w:val="00B85636"/>
    <w:rPr>
      <w:color w:val="0563C1"/>
      <w:u w:val="single"/>
    </w:rPr>
  </w:style>
  <w:style w:type="character" w:customStyle="1" w:styleId="Heading1Char">
    <w:name w:val="Heading 1 Char"/>
    <w:link w:val="Heading1"/>
    <w:rsid w:val="002C52CE"/>
    <w:rPr>
      <w:rFonts w:ascii="Times New Roman" w:eastAsia="Times New Roman" w:hAnsi="Times New Roman"/>
      <w:b/>
      <w:bCs/>
      <w:kern w:val="32"/>
      <w:sz w:val="28"/>
      <w:szCs w:val="26"/>
    </w:rPr>
  </w:style>
  <w:style w:type="character" w:styleId="FollowedHyperlink">
    <w:name w:val="FollowedHyperlink"/>
    <w:rsid w:val="007F5CEC"/>
    <w:rPr>
      <w:color w:val="954F72"/>
      <w:u w:val="single"/>
    </w:rPr>
  </w:style>
  <w:style w:type="paragraph" w:styleId="NormalWeb">
    <w:name w:val="Normal (Web)"/>
    <w:basedOn w:val="Normal"/>
    <w:unhideWhenUsed/>
    <w:rsid w:val="002C0091"/>
    <w:pPr>
      <w:spacing w:before="100" w:beforeAutospacing="1" w:after="100" w:afterAutospacing="1" w:line="240" w:lineRule="auto"/>
    </w:pPr>
    <w:rPr>
      <w:sz w:val="24"/>
      <w:szCs w:val="24"/>
    </w:rPr>
  </w:style>
  <w:style w:type="character" w:customStyle="1" w:styleId="apple-style-span">
    <w:name w:val="apple-style-span"/>
    <w:basedOn w:val="DefaultParagraphFont"/>
    <w:rsid w:val="003E57EB"/>
  </w:style>
  <w:style w:type="table" w:styleId="PlainTable2">
    <w:name w:val="Plain Table 2"/>
    <w:basedOn w:val="TableNormal"/>
    <w:uiPriority w:val="42"/>
    <w:rsid w:val="009A42D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084917"/>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rPr>
  </w:style>
  <w:style w:type="paragraph" w:styleId="TOC1">
    <w:name w:val="toc 1"/>
    <w:basedOn w:val="Normal"/>
    <w:next w:val="Normal"/>
    <w:autoRedefine/>
    <w:uiPriority w:val="39"/>
    <w:locked/>
    <w:rsid w:val="00084917"/>
    <w:pPr>
      <w:spacing w:after="100"/>
    </w:pPr>
  </w:style>
  <w:style w:type="paragraph" w:styleId="BodyText2">
    <w:name w:val="Body Text 2"/>
    <w:basedOn w:val="Normal"/>
    <w:link w:val="BodyText2Char"/>
    <w:rsid w:val="0079325B"/>
    <w:pPr>
      <w:spacing w:after="120" w:line="480" w:lineRule="auto"/>
    </w:pPr>
  </w:style>
  <w:style w:type="character" w:customStyle="1" w:styleId="BodyText2Char">
    <w:name w:val="Body Text 2 Char"/>
    <w:basedOn w:val="DefaultParagraphFont"/>
    <w:link w:val="BodyText2"/>
    <w:rsid w:val="0079325B"/>
    <w:rPr>
      <w:rFonts w:ascii="Times New Roman" w:eastAsia="Times New Roman" w:hAnsi="Times New Roman"/>
      <w:sz w:val="26"/>
      <w:szCs w:val="22"/>
    </w:rPr>
  </w:style>
  <w:style w:type="paragraph" w:customStyle="1" w:styleId="pa">
    <w:name w:val="pa"/>
    <w:basedOn w:val="Normal"/>
    <w:rsid w:val="004A4487"/>
    <w:pPr>
      <w:spacing w:before="100" w:beforeAutospacing="1" w:after="100" w:afterAutospacing="1" w:line="240" w:lineRule="auto"/>
    </w:pPr>
    <w:rPr>
      <w:rFonts w:eastAsia="MS Mincho"/>
      <w:sz w:val="24"/>
      <w:szCs w:val="24"/>
    </w:rPr>
  </w:style>
  <w:style w:type="character" w:customStyle="1" w:styleId="apple-converted-space">
    <w:name w:val="apple-converted-space"/>
    <w:rsid w:val="006C32FE"/>
  </w:style>
  <w:style w:type="character" w:customStyle="1" w:styleId="author">
    <w:name w:val="author"/>
    <w:rsid w:val="006C32FE"/>
  </w:style>
  <w:style w:type="character" w:customStyle="1" w:styleId="a-color-secondary">
    <w:name w:val="a-color-secondary"/>
    <w:rsid w:val="006C32FE"/>
  </w:style>
  <w:style w:type="character" w:customStyle="1" w:styleId="a-declarative">
    <w:name w:val="a-declarative"/>
    <w:rsid w:val="006C32FE"/>
  </w:style>
  <w:style w:type="character" w:customStyle="1" w:styleId="a-size-large">
    <w:name w:val="a-size-large"/>
    <w:rsid w:val="006C32FE"/>
  </w:style>
  <w:style w:type="character" w:customStyle="1" w:styleId="a-size-medium">
    <w:name w:val="a-size-medium"/>
    <w:rsid w:val="006C3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mazon.com/Susan-Benjamin/e/B001ILIC96/ref=dp_byline_cont_book_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azon.com/Roberta-Cava/e/B001K8OAM0/ref=dp_byline_cont_book_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Diane-McFerrin-Peters/e/B004LU3DA4/ref=dp_byline_cont_book_2" TargetMode="Externa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yperlink" Target="https://www.amazon.com/s/ref=dp_byline_sr_book_1?ie=UTF8&amp;text=Hal+Rosenbluth&amp;search-alias=books&amp;field-author=Hal+Rosenbluth&amp;sort=relevancerank" TargetMode="External"/><Relationship Id="rId4" Type="http://schemas.openxmlformats.org/officeDocument/2006/relationships/settings" Target="settings.xml"/><Relationship Id="rId9" Type="http://schemas.openxmlformats.org/officeDocument/2006/relationships/hyperlink" Target="https://meet.google.com/wbr-pjve-pgh"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B2580-D02D-417C-A67C-34D2BD89D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3</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Microsoft</Company>
  <LinksUpToDate>false</LinksUpToDate>
  <CharactersWithSpaces>4848</CharactersWithSpaces>
  <SharedDoc>false</SharedDoc>
  <HLinks>
    <vt:vector size="30" baseType="variant">
      <vt:variant>
        <vt:i4>7929902</vt:i4>
      </vt:variant>
      <vt:variant>
        <vt:i4>12</vt:i4>
      </vt:variant>
      <vt:variant>
        <vt:i4>0</vt:i4>
      </vt:variant>
      <vt:variant>
        <vt:i4>5</vt:i4>
      </vt:variant>
      <vt:variant>
        <vt:lpwstr>http://www.ntu.edu.vn/</vt:lpwstr>
      </vt:variant>
      <vt:variant>
        <vt:lpwstr/>
      </vt:variant>
      <vt:variant>
        <vt:i4>7929902</vt:i4>
      </vt:variant>
      <vt:variant>
        <vt:i4>9</vt:i4>
      </vt:variant>
      <vt:variant>
        <vt:i4>0</vt:i4>
      </vt:variant>
      <vt:variant>
        <vt:i4>5</vt:i4>
      </vt:variant>
      <vt:variant>
        <vt:lpwstr>http://www.ntu.edu.vn/</vt:lpwstr>
      </vt:variant>
      <vt:variant>
        <vt:lpwstr/>
      </vt:variant>
      <vt:variant>
        <vt:i4>514399954</vt:i4>
      </vt:variant>
      <vt:variant>
        <vt:i4>6</vt:i4>
      </vt:variant>
      <vt:variant>
        <vt:i4>0</vt:i4>
      </vt:variant>
      <vt:variant>
        <vt:i4>5</vt:i4>
      </vt:variant>
      <vt:variant>
        <vt:lpwstr/>
      </vt:variant>
      <vt:variant>
        <vt:lpwstr>_Phụ_lục_3:</vt:lpwstr>
      </vt:variant>
      <vt:variant>
        <vt:i4>514334418</vt:i4>
      </vt:variant>
      <vt:variant>
        <vt:i4>3</vt:i4>
      </vt:variant>
      <vt:variant>
        <vt:i4>0</vt:i4>
      </vt:variant>
      <vt:variant>
        <vt:i4>5</vt:i4>
      </vt:variant>
      <vt:variant>
        <vt:lpwstr/>
      </vt:variant>
      <vt:variant>
        <vt:lpwstr>_Phụ_lục_2:</vt:lpwstr>
      </vt:variant>
      <vt:variant>
        <vt:i4>514531026</vt:i4>
      </vt:variant>
      <vt:variant>
        <vt:i4>0</vt:i4>
      </vt:variant>
      <vt:variant>
        <vt:i4>0</vt:i4>
      </vt:variant>
      <vt:variant>
        <vt:i4>5</vt:i4>
      </vt:variant>
      <vt:variant>
        <vt:lpwstr/>
      </vt:variant>
      <vt:variant>
        <vt:lpwstr>_Phụ_lục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Nguyen Truong</dc:creator>
  <cp:keywords/>
  <dc:description/>
  <cp:lastModifiedBy>Nhu Vo</cp:lastModifiedBy>
  <cp:revision>45</cp:revision>
  <cp:lastPrinted>2017-04-16T07:30:00Z</cp:lastPrinted>
  <dcterms:created xsi:type="dcterms:W3CDTF">2021-09-02T07:54:00Z</dcterms:created>
  <dcterms:modified xsi:type="dcterms:W3CDTF">2021-09-20T14:55:00Z</dcterms:modified>
</cp:coreProperties>
</file>